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2DE89D" w14:textId="77777777" w:rsidR="00B20A62" w:rsidRPr="00E060F2" w:rsidRDefault="00B20A62" w:rsidP="00A212ED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  <w:bookmarkStart w:id="0" w:name="_Hlk55850370"/>
      <w:bookmarkEnd w:id="0"/>
      <w:r w:rsidRPr="00E060F2">
        <w:rPr>
          <w:rFonts w:ascii="TH SarabunPSK" w:hAnsi="TH SarabunPSK" w:cs="TH SarabunPSK"/>
          <w:b/>
          <w:bCs/>
          <w:sz w:val="50"/>
          <w:szCs w:val="50"/>
          <w:cs/>
        </w:rPr>
        <w:t>คู่มือปฏิบัติการ</w:t>
      </w:r>
    </w:p>
    <w:p w14:paraId="5341A7C0" w14:textId="77777777" w:rsidR="00B20A62" w:rsidRPr="00AF48A8" w:rsidRDefault="00B20A62" w:rsidP="00A212ED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E060F2">
        <w:rPr>
          <w:rFonts w:ascii="TH SarabunPSK" w:hAnsi="TH SarabunPSK" w:cs="TH SarabunPSK"/>
          <w:b/>
          <w:bCs/>
          <w:sz w:val="50"/>
          <w:szCs w:val="50"/>
          <w:cs/>
        </w:rPr>
        <w:t>ชุดสาธิตการทดลองพลังงาน</w:t>
      </w:r>
      <w:r>
        <w:rPr>
          <w:rFonts w:ascii="TH SarabunPSK" w:hAnsi="TH SarabunPSK" w:cs="TH SarabunPSK" w:hint="cs"/>
          <w:b/>
          <w:bCs/>
          <w:sz w:val="50"/>
          <w:szCs w:val="50"/>
          <w:cs/>
        </w:rPr>
        <w:t>ถ่านหิน</w:t>
      </w:r>
      <w:r w:rsidRPr="00E060F2">
        <w:rPr>
          <w:rFonts w:ascii="TH SarabunPSK" w:hAnsi="TH SarabunPSK" w:cs="TH SarabunPSK"/>
          <w:b/>
          <w:bCs/>
          <w:sz w:val="50"/>
          <w:szCs w:val="50"/>
          <w:cs/>
        </w:rPr>
        <w:t>ผลิตไฟฟ้า</w:t>
      </w:r>
    </w:p>
    <w:p w14:paraId="170F5064" w14:textId="77777777" w:rsidR="00B20A62" w:rsidRPr="00AF48A8" w:rsidRDefault="00B20A62" w:rsidP="00A212ED">
      <w:pPr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14:paraId="418BD4EF" w14:textId="77777777" w:rsidR="00053F6A" w:rsidRPr="00AF48A8" w:rsidRDefault="001424B8" w:rsidP="00A212ED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6D23BEC4" wp14:editId="0509A3F0">
            <wp:extent cx="3933004" cy="5246370"/>
            <wp:effectExtent l="19050" t="19050" r="10795" b="11430"/>
            <wp:docPr id="23" name="Picture 23" descr="D:\Dropbox\Dropbox\works\Encamp2019\ร่าง TOR 12เทคโนโลยี โครงการENCAMP\ทดสอบชุดทดลอง\จากผิง\ถ่านหิน\S__3515188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Dropbox\Dropbox\works\Encamp2019\ร่าง TOR 12เทคโนโลยี โครงการENCAMP\ทดสอบชุดทดลอง\จากผิง\ถ่านหิน\S__35151887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1556" cy="52711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74AF0A" w14:textId="77777777" w:rsidR="00053F6A" w:rsidRPr="00AF48A8" w:rsidRDefault="00053F6A" w:rsidP="00A212ED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36BE0C9" w14:textId="77777777" w:rsidR="00053F6A" w:rsidRPr="00AF48A8" w:rsidRDefault="00053F6A" w:rsidP="00A212ED">
      <w:pPr>
        <w:spacing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2C9B43CE" w14:textId="77777777" w:rsidR="00053F6A" w:rsidRPr="00AF48A8" w:rsidRDefault="00053F6A" w:rsidP="00A212ED">
      <w:pPr>
        <w:spacing w:after="0" w:line="240" w:lineRule="auto"/>
        <w:rPr>
          <w:rFonts w:ascii="TH SarabunPSK" w:hAnsi="TH SarabunPSK" w:cs="TH SarabunPSK"/>
          <w:b/>
          <w:bCs/>
          <w:sz w:val="36"/>
          <w:szCs w:val="36"/>
        </w:rPr>
      </w:pPr>
      <w:r w:rsidRPr="00AF48A8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>รายการอุปกรณ์ชุดทดลอง</w:t>
      </w:r>
    </w:p>
    <w:p w14:paraId="29DAF168" w14:textId="77777777" w:rsidR="00A212ED" w:rsidRPr="00AF48A8" w:rsidRDefault="00A212ED" w:rsidP="00A212ED">
      <w:pPr>
        <w:pStyle w:val="ListParagraph"/>
        <w:numPr>
          <w:ilvl w:val="0"/>
          <w:numId w:val="13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>เตา</w:t>
      </w:r>
      <w:r>
        <w:rPr>
          <w:rFonts w:ascii="TH SarabunPSK" w:hAnsi="TH SarabunPSK" w:cs="TH SarabunPSK" w:hint="cs"/>
          <w:sz w:val="32"/>
          <w:szCs w:val="32"/>
          <w:cs/>
        </w:rPr>
        <w:t>เผาเชื้อเพลิงถ่านหิน</w:t>
      </w:r>
    </w:p>
    <w:p w14:paraId="4F6BE252" w14:textId="77777777" w:rsidR="00A212ED" w:rsidRPr="00AF48A8" w:rsidRDefault="00A212ED" w:rsidP="00A212ED">
      <w:pPr>
        <w:pStyle w:val="ListParagraph"/>
        <w:numPr>
          <w:ilvl w:val="0"/>
          <w:numId w:val="13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หม้อต้มแรงดัน</w:t>
      </w:r>
      <w:r w:rsidRPr="00AF48A8">
        <w:rPr>
          <w:rFonts w:ascii="TH SarabunPSK" w:hAnsi="TH SarabunPSK" w:cs="TH SarabunPSK"/>
          <w:sz w:val="32"/>
          <w:szCs w:val="32"/>
        </w:rPr>
        <w:t xml:space="preserve"> </w:t>
      </w:r>
    </w:p>
    <w:p w14:paraId="78D63ED3" w14:textId="77777777" w:rsidR="00A212ED" w:rsidRPr="00AF48A8" w:rsidRDefault="00A212ED" w:rsidP="00A212ED">
      <w:pPr>
        <w:pStyle w:val="ListParagraph"/>
        <w:numPr>
          <w:ilvl w:val="0"/>
          <w:numId w:val="13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ชุดกังหันไอน้ำซึ่งต่ออยู่กับเครื่องกำเนิดไฟฟ้า</w:t>
      </w:r>
    </w:p>
    <w:p w14:paraId="4E351917" w14:textId="77777777" w:rsidR="00A212ED" w:rsidRPr="00AF48A8" w:rsidRDefault="00A212ED" w:rsidP="00A212ED">
      <w:pPr>
        <w:pStyle w:val="ListParagraph"/>
        <w:numPr>
          <w:ilvl w:val="0"/>
          <w:numId w:val="13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>ตู้ควบคุม</w:t>
      </w:r>
    </w:p>
    <w:p w14:paraId="66106BAF" w14:textId="77777777" w:rsidR="00A212ED" w:rsidRPr="00AF48A8" w:rsidRDefault="00A212ED" w:rsidP="00A212ED">
      <w:pPr>
        <w:pStyle w:val="ListParagraph"/>
        <w:numPr>
          <w:ilvl w:val="0"/>
          <w:numId w:val="13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AF48A8">
        <w:rPr>
          <w:rFonts w:ascii="TH SarabunPSK" w:hAnsi="TH SarabunPSK" w:cs="TH SarabunPSK" w:hint="cs"/>
          <w:sz w:val="32"/>
          <w:szCs w:val="32"/>
          <w:cs/>
        </w:rPr>
        <w:t>หน้าจอแสดงผล</w:t>
      </w:r>
      <w:r w:rsidRPr="00AF48A8">
        <w:rPr>
          <w:rFonts w:ascii="TH SarabunPSK" w:hAnsi="TH SarabunPSK" w:cs="TH SarabunPSK"/>
          <w:sz w:val="32"/>
          <w:szCs w:val="32"/>
        </w:rPr>
        <w:t xml:space="preserve"> </w:t>
      </w:r>
    </w:p>
    <w:p w14:paraId="1EFFFABC" w14:textId="77777777" w:rsidR="00A212ED" w:rsidRDefault="00A212ED" w:rsidP="00A212ED">
      <w:pPr>
        <w:pStyle w:val="ListParagraph"/>
        <w:numPr>
          <w:ilvl w:val="0"/>
          <w:numId w:val="13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Emergency Switch</w:t>
      </w:r>
    </w:p>
    <w:p w14:paraId="5D42AFD3" w14:textId="77777777" w:rsidR="00A212ED" w:rsidRPr="00AF48A8" w:rsidRDefault="00A212ED" w:rsidP="00A212ED">
      <w:pPr>
        <w:pStyle w:val="ListParagraph"/>
        <w:numPr>
          <w:ilvl w:val="0"/>
          <w:numId w:val="13"/>
        </w:num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สวิต</w:t>
      </w:r>
      <w:r w:rsidRPr="00AF48A8">
        <w:rPr>
          <w:rFonts w:ascii="TH SarabunPSK" w:hAnsi="TH SarabunPSK" w:cs="TH SarabunPSK" w:hint="cs"/>
          <w:sz w:val="32"/>
          <w:szCs w:val="32"/>
          <w:cs/>
        </w:rPr>
        <w:t>ช์</w:t>
      </w:r>
      <w:r>
        <w:rPr>
          <w:rFonts w:ascii="TH SarabunPSK" w:hAnsi="TH SarabunPSK" w:cs="TH SarabunPSK" w:hint="cs"/>
          <w:sz w:val="32"/>
          <w:szCs w:val="32"/>
          <w:cs/>
        </w:rPr>
        <w:t>เปิด-ปิด เครื่อง</w:t>
      </w:r>
    </w:p>
    <w:p w14:paraId="19418256" w14:textId="77777777" w:rsidR="00053F6A" w:rsidRPr="00AF48A8" w:rsidRDefault="00053F6A" w:rsidP="00A212ED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131CEEC" w14:textId="77777777" w:rsidR="00053F6A" w:rsidRPr="00AF48A8" w:rsidRDefault="001424B8" w:rsidP="00A212ED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1424B8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206144" behindDoc="0" locked="0" layoutInCell="1" allowOverlap="1" wp14:anchorId="1539CED9" wp14:editId="65C11952">
                <wp:simplePos x="0" y="0"/>
                <wp:positionH relativeFrom="column">
                  <wp:posOffset>4863465</wp:posOffset>
                </wp:positionH>
                <wp:positionV relativeFrom="paragraph">
                  <wp:posOffset>2834005</wp:posOffset>
                </wp:positionV>
                <wp:extent cx="252095" cy="252095"/>
                <wp:effectExtent l="1085850" t="0" r="14605" b="14605"/>
                <wp:wrapNone/>
                <wp:docPr id="2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37027"/>
                            <a:gd name="adj6" fmla="val -43954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95A426" w14:textId="77777777" w:rsidR="001424B8" w:rsidRDefault="001424B8" w:rsidP="001424B8"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539CED9"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AutoShape 20" o:spid="_x0000_s1026" type="#_x0000_t48" style="position:absolute;left:0;text-align:left;margin-left:382.95pt;margin-top:223.15pt;width:19.85pt;height:19.85pt;z-index:251206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" adj="-94942,7998,-26986,8977,-4516,8977" strokecolor="red">
                <v:textbox>
                  <w:txbxContent>
                    <w:p w14:paraId="6995A426" w14:textId="77777777" w:rsidR="001424B8" w:rsidRDefault="001424B8" w:rsidP="001424B8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1424B8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218432" behindDoc="0" locked="0" layoutInCell="1" allowOverlap="1" wp14:anchorId="3BF54B5C" wp14:editId="4C58E9D4">
                <wp:simplePos x="0" y="0"/>
                <wp:positionH relativeFrom="column">
                  <wp:posOffset>4852035</wp:posOffset>
                </wp:positionH>
                <wp:positionV relativeFrom="paragraph">
                  <wp:posOffset>1464310</wp:posOffset>
                </wp:positionV>
                <wp:extent cx="252095" cy="252095"/>
                <wp:effectExtent l="1276350" t="628650" r="14605" b="14605"/>
                <wp:wrapNone/>
                <wp:docPr id="7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-247420"/>
                            <a:gd name="adj6" fmla="val -51308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FA74C" w14:textId="77777777" w:rsidR="001424B8" w:rsidRDefault="00B662D9" w:rsidP="001424B8">
                            <w: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F54B5C" id="_x0000_s1027" type="#_x0000_t48" style="position:absolute;left:0;text-align:left;margin-left:382.05pt;margin-top:115.3pt;width:19.85pt;height:19.85pt;z-index:251218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" adj="-110826,-53443,-26986,8977,-4516,8977" strokecolor="red">
                <v:textbox>
                  <w:txbxContent>
                    <w:p w14:paraId="717FA74C" w14:textId="77777777" w:rsidR="001424B8" w:rsidRDefault="00B662D9" w:rsidP="001424B8">
                      <w: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Pr="001424B8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216384" behindDoc="0" locked="0" layoutInCell="1" allowOverlap="1" wp14:anchorId="0A0F48F4" wp14:editId="076E7171">
                <wp:simplePos x="0" y="0"/>
                <wp:positionH relativeFrom="column">
                  <wp:posOffset>4865370</wp:posOffset>
                </wp:positionH>
                <wp:positionV relativeFrom="paragraph">
                  <wp:posOffset>1054735</wp:posOffset>
                </wp:positionV>
                <wp:extent cx="252095" cy="252095"/>
                <wp:effectExtent l="952500" t="190500" r="14605" b="14605"/>
                <wp:wrapNone/>
                <wp:docPr id="15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-74180"/>
                            <a:gd name="adj6" fmla="val -38315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67FF8B" w14:textId="77777777" w:rsidR="001424B8" w:rsidRDefault="00B662D9" w:rsidP="001424B8">
                            <w: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0F48F4" id="_x0000_s1028" type="#_x0000_t48" style="position:absolute;left:0;text-align:left;margin-left:383.1pt;margin-top:83.05pt;width:19.85pt;height:19.85pt;z-index:25121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" adj="-82761,-16023,-26986,8977,-4516,8977" strokecolor="red">
                <v:textbox>
                  <w:txbxContent>
                    <w:p w14:paraId="0267FF8B" w14:textId="77777777" w:rsidR="001424B8" w:rsidRDefault="00B662D9" w:rsidP="001424B8">
                      <w: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Pr="001424B8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214336" behindDoc="0" locked="0" layoutInCell="1" allowOverlap="1" wp14:anchorId="3302A364" wp14:editId="0742F4AB">
                <wp:simplePos x="0" y="0"/>
                <wp:positionH relativeFrom="column">
                  <wp:posOffset>4863465</wp:posOffset>
                </wp:positionH>
                <wp:positionV relativeFrom="paragraph">
                  <wp:posOffset>520700</wp:posOffset>
                </wp:positionV>
                <wp:extent cx="252095" cy="252095"/>
                <wp:effectExtent l="971550" t="152400" r="14605" b="14605"/>
                <wp:wrapNone/>
                <wp:docPr id="13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-57432"/>
                            <a:gd name="adj6" fmla="val -39420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CD4A35" w14:textId="77777777" w:rsidR="001424B8" w:rsidRDefault="00B662D9" w:rsidP="001424B8">
                            <w: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02A364" id="_x0000_s1029" type="#_x0000_t48" style="position:absolute;left:0;text-align:left;margin-left:382.95pt;margin-top:41pt;width:19.85pt;height:19.85pt;z-index:251214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" adj="-85149,-12405,-26986,8977,-4516,8977" strokecolor="red">
                <v:textbox>
                  <w:txbxContent>
                    <w:p w14:paraId="5BCD4A35" w14:textId="77777777" w:rsidR="001424B8" w:rsidRDefault="00B662D9" w:rsidP="001424B8">
                      <w: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1424B8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212288" behindDoc="0" locked="0" layoutInCell="1" allowOverlap="1" wp14:anchorId="2EB10695" wp14:editId="58566063">
                <wp:simplePos x="0" y="0"/>
                <wp:positionH relativeFrom="column">
                  <wp:posOffset>4853940</wp:posOffset>
                </wp:positionH>
                <wp:positionV relativeFrom="paragraph">
                  <wp:posOffset>63500</wp:posOffset>
                </wp:positionV>
                <wp:extent cx="252095" cy="252095"/>
                <wp:effectExtent l="933450" t="0" r="14605" b="14605"/>
                <wp:wrapNone/>
                <wp:docPr id="12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40806"/>
                            <a:gd name="adj6" fmla="val -375316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3A593A" w14:textId="77777777" w:rsidR="001424B8" w:rsidRDefault="00B662D9" w:rsidP="001424B8"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B10695" id="_x0000_s1030" type="#_x0000_t48" style="position:absolute;left:0;text-align:left;margin-left:382.2pt;margin-top:5pt;width:19.85pt;height:19.85pt;z-index:251212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" adj="-81068,8814,-26986,8977,-4516,8977" strokecolor="red">
                <v:textbox>
                  <w:txbxContent>
                    <w:p w14:paraId="653A593A" w14:textId="77777777" w:rsidR="001424B8" w:rsidRDefault="00B662D9" w:rsidP="001424B8">
                      <w: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Pr="001424B8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210240" behindDoc="0" locked="0" layoutInCell="1" allowOverlap="1" wp14:anchorId="04BCA324" wp14:editId="53CB4224">
                <wp:simplePos x="0" y="0"/>
                <wp:positionH relativeFrom="column">
                  <wp:posOffset>4863465</wp:posOffset>
                </wp:positionH>
                <wp:positionV relativeFrom="paragraph">
                  <wp:posOffset>2343785</wp:posOffset>
                </wp:positionV>
                <wp:extent cx="252095" cy="252095"/>
                <wp:effectExtent l="1085850" t="0" r="14605" b="14605"/>
                <wp:wrapNone/>
                <wp:docPr id="1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1560"/>
                            <a:gd name="adj2" fmla="val -20906"/>
                            <a:gd name="adj3" fmla="val 41560"/>
                            <a:gd name="adj4" fmla="val -124936"/>
                            <a:gd name="adj5" fmla="val 37027"/>
                            <a:gd name="adj6" fmla="val -43954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957F2C" w14:textId="77777777" w:rsidR="001424B8" w:rsidRDefault="00B662D9" w:rsidP="001424B8"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BCA324" id="_x0000_s1031" type="#_x0000_t48" style="position:absolute;left:0;text-align:left;margin-left:382.95pt;margin-top:184.55pt;width:19.85pt;height:19.85pt;z-index:251210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" adj="-94942,7998,-26986,8977,-4516,8977" strokecolor="red">
                <v:textbox>
                  <w:txbxContent>
                    <w:p w14:paraId="1F957F2C" w14:textId="77777777" w:rsidR="001424B8" w:rsidRDefault="00B662D9" w:rsidP="001424B8">
                      <w: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1424B8"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208192" behindDoc="0" locked="0" layoutInCell="1" allowOverlap="1" wp14:anchorId="37B54368" wp14:editId="3FE7CEF0">
                <wp:simplePos x="0" y="0"/>
                <wp:positionH relativeFrom="column">
                  <wp:posOffset>266065</wp:posOffset>
                </wp:positionH>
                <wp:positionV relativeFrom="paragraph">
                  <wp:posOffset>1681167</wp:posOffset>
                </wp:positionV>
                <wp:extent cx="252095" cy="252095"/>
                <wp:effectExtent l="0" t="0" r="1976755" b="14605"/>
                <wp:wrapNone/>
                <wp:docPr id="9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286903"/>
                            <a:gd name="adj5" fmla="val 44584"/>
                            <a:gd name="adj6" fmla="val 88963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7707B9" w14:textId="77777777" w:rsidR="001424B8" w:rsidRDefault="00B662D9" w:rsidP="001424B8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B54368" id="_x0000_s1032" type="#_x0000_t48" style="position:absolute;left:0;text-align:left;margin-left:20.95pt;margin-top:132.4pt;width:19.85pt;height:19.85pt;z-index:251208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" adj="192162,9630,61971,9793,28129,9793" strokecolor="red">
                <v:textbox>
                  <w:txbxContent>
                    <w:p w14:paraId="3E7707B9" w14:textId="77777777" w:rsidR="001424B8" w:rsidRDefault="00B662D9" w:rsidP="001424B8">
                      <w:r>
                        <w:t>3</w:t>
                      </w:r>
                    </w:p>
                  </w:txbxContent>
                </v:textbox>
                <o:callout v:ext="edit" minusx="t"/>
              </v:shape>
            </w:pict>
          </mc:Fallback>
        </mc:AlternateContent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3AFAA514" wp14:editId="1A048E2E">
            <wp:extent cx="3240000" cy="4321949"/>
            <wp:effectExtent l="19050" t="19050" r="17780" b="21590"/>
            <wp:docPr id="2" name="Picture 2" descr="D:\Dropbox\Dropbox\works\Encamp2019\ร่าง TOR 12เทคโนโลยี โครงการENCAMP\ทดสอบชุดทดลอง\จากผิง\ถ่านหิน\S__3515188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Dropbox\Dropbox\works\Encamp2019\ร่าง TOR 12เทคโนโลยี โครงการENCAMP\ทดสอบชุดทดลอง\จากผิง\ถ่านหิน\S__35151887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000" cy="432194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DBF79E" w14:textId="77777777" w:rsidR="00053F6A" w:rsidRPr="00AF48A8" w:rsidRDefault="00053F6A" w:rsidP="00A212ED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EAD4CBA" w14:textId="77777777" w:rsidR="00A212ED" w:rsidRDefault="00141809" w:rsidP="00A212ED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</w:rPr>
      </w:pPr>
      <w:r w:rsidRPr="00AF48A8">
        <w:rPr>
          <w:rFonts w:ascii="TH SarabunPSK" w:eastAsia="Times New Roman" w:hAnsi="TH SarabunPSK" w:cs="TH SarabunPSK"/>
          <w:sz w:val="32"/>
          <w:szCs w:val="32"/>
        </w:rPr>
        <w:br w:type="page"/>
      </w:r>
    </w:p>
    <w:p w14:paraId="1B75B7B0" w14:textId="7F27CA10" w:rsidR="00A212ED" w:rsidRDefault="00A212ED" w:rsidP="00A212ED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r w:rsidRPr="00ED7FC1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lastRenderedPageBreak/>
        <w:t>หน้าจอแสดงผลและควบคุม</w:t>
      </w:r>
    </w:p>
    <w:p w14:paraId="731B03DA" w14:textId="0CFC8206" w:rsidR="00A212ED" w:rsidRDefault="00A212ED" w:rsidP="00A212ED">
      <w:pPr>
        <w:spacing w:before="240"/>
        <w:jc w:val="center"/>
        <w:rPr>
          <w:rFonts w:ascii="TH SarabunPSK" w:hAnsi="TH SarabunPSK" w:cs="TH SarabunPSK" w:hint="cs"/>
          <w:b/>
          <w:bCs/>
          <w:sz w:val="32"/>
          <w:szCs w:val="32"/>
          <w:cs/>
        </w:rPr>
      </w:pP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532800" behindDoc="0" locked="0" layoutInCell="1" allowOverlap="1" wp14:anchorId="59B11D84" wp14:editId="60FA2C82">
                <wp:simplePos x="0" y="0"/>
                <wp:positionH relativeFrom="column">
                  <wp:posOffset>5024120</wp:posOffset>
                </wp:positionH>
                <wp:positionV relativeFrom="paragraph">
                  <wp:posOffset>2354580</wp:posOffset>
                </wp:positionV>
                <wp:extent cx="396240" cy="350520"/>
                <wp:effectExtent l="0" t="0" r="22860" b="1143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12F3E9F" w14:textId="77777777" w:rsidR="00A212ED" w:rsidRPr="00E95DE2" w:rsidRDefault="00A212ED" w:rsidP="00A212ED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9B11D84" id="_x0000_t202" coordsize="21600,21600" o:spt="202" path="m,l,21600r21600,l21600,xe">
                <v:stroke joinstyle="miter"/>
                <v:path gradientshapeok="t" o:connecttype="rect"/>
              </v:shapetype>
              <v:shape id="Text Box 40" o:spid="_x0000_s1033" type="#_x0000_t202" style="position:absolute;left:0;text-align:left;margin-left:395.6pt;margin-top:185.4pt;width:31.2pt;height:27.6pt;z-index:251532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" fillcolor="white [3201]" strokecolor="red" strokeweight=".5pt">
                <v:textbox>
                  <w:txbxContent>
                    <w:p w14:paraId="412F3E9F" w14:textId="77777777" w:rsidR="00A212ED" w:rsidRPr="00E95DE2" w:rsidRDefault="00A212ED" w:rsidP="00A212ED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511296" behindDoc="0" locked="0" layoutInCell="1" allowOverlap="1" wp14:anchorId="389B2092" wp14:editId="51A7499F">
                <wp:simplePos x="0" y="0"/>
                <wp:positionH relativeFrom="column">
                  <wp:posOffset>4330065</wp:posOffset>
                </wp:positionH>
                <wp:positionV relativeFrom="paragraph">
                  <wp:posOffset>1101090</wp:posOffset>
                </wp:positionV>
                <wp:extent cx="918845" cy="1257300"/>
                <wp:effectExtent l="0" t="0" r="33655" b="1905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8845" cy="12573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6F024D" id="Straight Connector 39" o:spid="_x0000_s1026" style="position:absolute;z-index:251511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0.95pt,86.7pt" to="413.3pt,18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" strokecolor="red"/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396608" behindDoc="0" locked="0" layoutInCell="1" allowOverlap="1" wp14:anchorId="30E4DE03" wp14:editId="08E2090A">
                <wp:simplePos x="0" y="0"/>
                <wp:positionH relativeFrom="column">
                  <wp:posOffset>4719320</wp:posOffset>
                </wp:positionH>
                <wp:positionV relativeFrom="paragraph">
                  <wp:posOffset>3210560</wp:posOffset>
                </wp:positionV>
                <wp:extent cx="396240" cy="350520"/>
                <wp:effectExtent l="0" t="0" r="22860" b="1143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98F71CA" w14:textId="77777777" w:rsidR="00A212ED" w:rsidRPr="00E95DE2" w:rsidRDefault="00A212ED" w:rsidP="00A212ED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E4DE03" id="Text Box 30" o:spid="_x0000_s1034" type="#_x0000_t202" style="position:absolute;left:0;text-align:left;margin-left:371.6pt;margin-top:252.8pt;width:31.2pt;height:27.6pt;z-index:25139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" fillcolor="white [3201]" strokecolor="red" strokeweight=".5pt">
                <v:textbox>
                  <w:txbxContent>
                    <w:p w14:paraId="398F71CA" w14:textId="77777777" w:rsidR="00A212ED" w:rsidRPr="00E95DE2" w:rsidRDefault="00A212ED" w:rsidP="00A212ED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376128" behindDoc="0" locked="0" layoutInCell="1" allowOverlap="1" wp14:anchorId="66A8DD56" wp14:editId="418F7830">
                <wp:simplePos x="0" y="0"/>
                <wp:positionH relativeFrom="column">
                  <wp:posOffset>4305301</wp:posOffset>
                </wp:positionH>
                <wp:positionV relativeFrom="paragraph">
                  <wp:posOffset>1829436</wp:posOffset>
                </wp:positionV>
                <wp:extent cx="601980" cy="1402080"/>
                <wp:effectExtent l="0" t="0" r="26670" b="2667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1980" cy="140208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62FD8F" id="Straight Connector 29" o:spid="_x0000_s1026" style="position:absolute;z-index:25137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pt,144.05pt" to="386.4pt,25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" strokecolor="red"/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447808" behindDoc="0" locked="0" layoutInCell="1" allowOverlap="1" wp14:anchorId="21F3E1EF" wp14:editId="070AF8F1">
                <wp:simplePos x="0" y="0"/>
                <wp:positionH relativeFrom="column">
                  <wp:posOffset>3543300</wp:posOffset>
                </wp:positionH>
                <wp:positionV relativeFrom="paragraph">
                  <wp:posOffset>2492376</wp:posOffset>
                </wp:positionV>
                <wp:extent cx="533400" cy="822960"/>
                <wp:effectExtent l="0" t="0" r="19050" b="3429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3400" cy="82296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25236E" id="Straight Connector 32" o:spid="_x0000_s1026" style="position:absolute;z-index:25144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9pt,196.25pt" to="321pt,26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" strokecolor="red"/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320832" behindDoc="0" locked="0" layoutInCell="1" allowOverlap="1" wp14:anchorId="30D2690E" wp14:editId="7346EA1D">
                <wp:simplePos x="0" y="0"/>
                <wp:positionH relativeFrom="column">
                  <wp:posOffset>3048000</wp:posOffset>
                </wp:positionH>
                <wp:positionV relativeFrom="paragraph">
                  <wp:posOffset>1509395</wp:posOffset>
                </wp:positionV>
                <wp:extent cx="0" cy="1851660"/>
                <wp:effectExtent l="0" t="0" r="38100" b="3429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85166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C7C7BA" id="Straight Connector 26" o:spid="_x0000_s1026" style="position:absolute;z-index:25132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0pt,118.85pt" to="240pt,26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" strokecolor="red"/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263488" behindDoc="0" locked="0" layoutInCell="1" allowOverlap="1" wp14:anchorId="74ECBAC9" wp14:editId="7B912E52">
                <wp:simplePos x="0" y="0"/>
                <wp:positionH relativeFrom="column">
                  <wp:posOffset>1691640</wp:posOffset>
                </wp:positionH>
                <wp:positionV relativeFrom="paragraph">
                  <wp:posOffset>2339975</wp:posOffset>
                </wp:positionV>
                <wp:extent cx="754380" cy="1074420"/>
                <wp:effectExtent l="0" t="0" r="26670" b="3048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54380" cy="107442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89BF2B" id="Straight Connector 8" o:spid="_x0000_s1026" style="position:absolute;flip:x;z-index:25126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3.2pt,184.25pt" to="192.6pt,26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" strokecolor="red"/>
            </w:pict>
          </mc:Fallback>
        </mc:AlternateContent>
      </w:r>
      <w:r w:rsidRPr="00EC1C3D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592192" behindDoc="0" locked="0" layoutInCell="1" allowOverlap="1" wp14:anchorId="4F5C61FE" wp14:editId="2947AEA5">
                <wp:simplePos x="0" y="0"/>
                <wp:positionH relativeFrom="column">
                  <wp:posOffset>396239</wp:posOffset>
                </wp:positionH>
                <wp:positionV relativeFrom="paragraph">
                  <wp:posOffset>892175</wp:posOffset>
                </wp:positionV>
                <wp:extent cx="1417320" cy="1099185"/>
                <wp:effectExtent l="0" t="0" r="30480" b="24765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17320" cy="109918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C2F80E" id="Straight Connector 42" o:spid="_x0000_s1026" style="position:absolute;flip:x;z-index:25159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.2pt,70.25pt" to="142.8pt,15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" strokecolor="red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01376" behindDoc="0" locked="0" layoutInCell="1" allowOverlap="1" wp14:anchorId="2977C577" wp14:editId="6EEACC14">
                <wp:simplePos x="0" y="0"/>
                <wp:positionH relativeFrom="column">
                  <wp:posOffset>1813560</wp:posOffset>
                </wp:positionH>
                <wp:positionV relativeFrom="paragraph">
                  <wp:posOffset>1166495</wp:posOffset>
                </wp:positionV>
                <wp:extent cx="1272540" cy="342900"/>
                <wp:effectExtent l="0" t="0" r="2286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2540" cy="342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87C606" id="Rectangle 3" o:spid="_x0000_s1026" style="position:absolute;margin-left:142.8pt;margin-top:91.85pt;width:100.2pt;height:27pt;z-index:251301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424256" behindDoc="0" locked="0" layoutInCell="1" allowOverlap="1" wp14:anchorId="46C8D789" wp14:editId="7EF14F18">
                <wp:simplePos x="0" y="0"/>
                <wp:positionH relativeFrom="column">
                  <wp:posOffset>3542030</wp:posOffset>
                </wp:positionH>
                <wp:positionV relativeFrom="paragraph">
                  <wp:posOffset>2235200</wp:posOffset>
                </wp:positionV>
                <wp:extent cx="790258" cy="257175"/>
                <wp:effectExtent l="0" t="0" r="10160" b="2857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0258" cy="2571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B8D22D" id="Rectangle 31" o:spid="_x0000_s1026" style="position:absolute;margin-left:278.9pt;margin-top:176pt;width:62.25pt;height:20.25pt;z-index:25142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56672" behindDoc="0" locked="0" layoutInCell="1" allowOverlap="1" wp14:anchorId="72243809" wp14:editId="7B5C32DB">
                <wp:simplePos x="0" y="0"/>
                <wp:positionH relativeFrom="column">
                  <wp:posOffset>3154680</wp:posOffset>
                </wp:positionH>
                <wp:positionV relativeFrom="paragraph">
                  <wp:posOffset>1273175</wp:posOffset>
                </wp:positionV>
                <wp:extent cx="1151890" cy="556260"/>
                <wp:effectExtent l="0" t="0" r="10160" b="1524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1890" cy="5562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22F624" id="Rectangle 28" o:spid="_x0000_s1026" style="position:absolute;margin-left:248.4pt;margin-top:100.25pt;width:90.7pt;height:43.8pt;z-index:25135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485696" behindDoc="0" locked="0" layoutInCell="1" allowOverlap="1" wp14:anchorId="7378C213" wp14:editId="2167D540">
                <wp:simplePos x="0" y="0"/>
                <wp:positionH relativeFrom="column">
                  <wp:posOffset>3406140</wp:posOffset>
                </wp:positionH>
                <wp:positionV relativeFrom="paragraph">
                  <wp:posOffset>892175</wp:posOffset>
                </wp:positionV>
                <wp:extent cx="900430" cy="212090"/>
                <wp:effectExtent l="0" t="0" r="13970" b="1651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0430" cy="2120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5C7E47" id="Rectangle 38" o:spid="_x0000_s1026" style="position:absolute;margin-left:268.2pt;margin-top:70.25pt;width:70.9pt;height:16.7pt;z-index:25148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246080" behindDoc="0" locked="0" layoutInCell="1" allowOverlap="1" wp14:anchorId="35A15676" wp14:editId="1004A409">
                <wp:simplePos x="0" y="0"/>
                <wp:positionH relativeFrom="column">
                  <wp:posOffset>1866900</wp:posOffset>
                </wp:positionH>
                <wp:positionV relativeFrom="paragraph">
                  <wp:posOffset>1509395</wp:posOffset>
                </wp:positionV>
                <wp:extent cx="579120" cy="833437"/>
                <wp:effectExtent l="0" t="0" r="11430" b="2413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9120" cy="83343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352FAF" id="Rectangle 5" o:spid="_x0000_s1026" style="position:absolute;margin-left:147pt;margin-top:118.85pt;width:45.6pt;height:65.6pt;z-index:251246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62496" behindDoc="0" locked="0" layoutInCell="1" allowOverlap="1" wp14:anchorId="6618549F" wp14:editId="5A837779">
                <wp:simplePos x="0" y="0"/>
                <wp:positionH relativeFrom="column">
                  <wp:posOffset>1813561</wp:posOffset>
                </wp:positionH>
                <wp:positionV relativeFrom="paragraph">
                  <wp:posOffset>892175</wp:posOffset>
                </wp:positionV>
                <wp:extent cx="1150620" cy="274320"/>
                <wp:effectExtent l="0" t="0" r="11430" b="1143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0620" cy="2743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4B1215" id="Rectangle 41" o:spid="_x0000_s1026" style="position:absolute;margin-left:142.8pt;margin-top:70.25pt;width:90.6pt;height:21.6pt;z-index:25156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4C30F5C4" wp14:editId="7FE9801F">
            <wp:extent cx="4321810" cy="2914564"/>
            <wp:effectExtent l="19050" t="19050" r="21590" b="196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37878" cy="2925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EC1C3D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619840" behindDoc="0" locked="0" layoutInCell="1" allowOverlap="1" wp14:anchorId="6E2F0CAB" wp14:editId="58256BE3">
                <wp:simplePos x="0" y="0"/>
                <wp:positionH relativeFrom="column">
                  <wp:posOffset>0</wp:posOffset>
                </wp:positionH>
                <wp:positionV relativeFrom="paragraph">
                  <wp:posOffset>1991995</wp:posOffset>
                </wp:positionV>
                <wp:extent cx="396240" cy="350520"/>
                <wp:effectExtent l="0" t="0" r="22860" b="1143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C7515EE" w14:textId="77777777" w:rsidR="00A212ED" w:rsidRPr="00E95DE2" w:rsidRDefault="00A212ED" w:rsidP="00A212ED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2F0CAB" id="Text Box 43" o:spid="_x0000_s1035" type="#_x0000_t202" style="position:absolute;left:0;text-align:left;margin-left:0;margin-top:156.85pt;width:31.2pt;height:27.6pt;z-index:25161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" fillcolor="white [3201]" strokecolor="red" strokeweight=".5pt">
                <v:textbox>
                  <w:txbxContent>
                    <w:p w14:paraId="3C7515EE" w14:textId="77777777" w:rsidR="00A212ED" w:rsidRPr="00E95DE2" w:rsidRDefault="00A212ED" w:rsidP="00A212ED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</w:p>
    <w:p w14:paraId="6E6FBAC1" w14:textId="2B3AD78B" w:rsidR="00A212ED" w:rsidRDefault="00A212ED" w:rsidP="00A212ED">
      <w:pPr>
        <w:spacing w:before="240"/>
        <w:rPr>
          <w:rFonts w:ascii="TH SarabunPSK" w:hAnsi="TH SarabunPSK" w:cs="TH SarabunPSK"/>
          <w:b/>
          <w:bCs/>
          <w:sz w:val="32"/>
          <w:szCs w:val="32"/>
        </w:rPr>
      </w:pP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456000" behindDoc="0" locked="0" layoutInCell="1" allowOverlap="1" wp14:anchorId="60CFC6B3" wp14:editId="49C29BFD">
                <wp:simplePos x="0" y="0"/>
                <wp:positionH relativeFrom="column">
                  <wp:posOffset>3908425</wp:posOffset>
                </wp:positionH>
                <wp:positionV relativeFrom="paragraph">
                  <wp:posOffset>81280</wp:posOffset>
                </wp:positionV>
                <wp:extent cx="396240" cy="350520"/>
                <wp:effectExtent l="0" t="0" r="22860" b="1143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90A057F" w14:textId="77777777" w:rsidR="00A212ED" w:rsidRPr="00E95DE2" w:rsidRDefault="00A212ED" w:rsidP="00A212ED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CFC6B3" id="Text Box 37" o:spid="_x0000_s1036" type="#_x0000_t202" style="position:absolute;margin-left:307.75pt;margin-top:6.4pt;width:31.2pt;height:27.6pt;z-index:25145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" fillcolor="white [3201]" strokecolor="red" strokeweight=".5pt">
                <v:textbox>
                  <w:txbxContent>
                    <w:p w14:paraId="490A057F" w14:textId="77777777" w:rsidR="00A212ED" w:rsidRPr="00E95DE2" w:rsidRDefault="00A212ED" w:rsidP="00A212ED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329024" behindDoc="0" locked="0" layoutInCell="1" allowOverlap="1" wp14:anchorId="0232FD00" wp14:editId="408CD2B0">
                <wp:simplePos x="0" y="0"/>
                <wp:positionH relativeFrom="column">
                  <wp:posOffset>2847975</wp:posOffset>
                </wp:positionH>
                <wp:positionV relativeFrom="paragraph">
                  <wp:posOffset>133350</wp:posOffset>
                </wp:positionV>
                <wp:extent cx="396240" cy="350520"/>
                <wp:effectExtent l="0" t="0" r="22860" b="1143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2C7C5E52" w14:textId="77777777" w:rsidR="00A212ED" w:rsidRPr="00E95DE2" w:rsidRDefault="00A212ED" w:rsidP="00A212ED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32FD00" id="Text Box 27" o:spid="_x0000_s1037" type="#_x0000_t202" style="position:absolute;margin-left:224.25pt;margin-top:10.5pt;width:31.2pt;height:27.6pt;z-index:25132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" fillcolor="white [3201]" strokecolor="red" strokeweight=".5pt">
                <v:textbox>
                  <w:txbxContent>
                    <w:p w14:paraId="2C7C5E52" w14:textId="77777777" w:rsidR="00A212ED" w:rsidRPr="00E95DE2" w:rsidRDefault="00A212ED" w:rsidP="00A212ED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271680" behindDoc="0" locked="0" layoutInCell="1" allowOverlap="1" wp14:anchorId="7322A5DD" wp14:editId="3CB12B89">
                <wp:simplePos x="0" y="0"/>
                <wp:positionH relativeFrom="column">
                  <wp:posOffset>1297305</wp:posOffset>
                </wp:positionH>
                <wp:positionV relativeFrom="paragraph">
                  <wp:posOffset>179070</wp:posOffset>
                </wp:positionV>
                <wp:extent cx="396240" cy="350520"/>
                <wp:effectExtent l="0" t="0" r="22860" b="1143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B17EA1E" w14:textId="77777777" w:rsidR="00A212ED" w:rsidRPr="00E95DE2" w:rsidRDefault="00A212ED" w:rsidP="00A212ED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22A5DD" id="Text Box 6" o:spid="_x0000_s1038" type="#_x0000_t202" style="position:absolute;margin-left:102.15pt;margin-top:14.1pt;width:31.2pt;height:27.6pt;z-index:25127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" fillcolor="white [3201]" strokecolor="red" strokeweight=".5pt">
                <v:textbox>
                  <w:txbxContent>
                    <w:p w14:paraId="0B17EA1E" w14:textId="77777777" w:rsidR="00A212ED" w:rsidRPr="00E95DE2" w:rsidRDefault="00A212ED" w:rsidP="00A212ED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</w:p>
    <w:p w14:paraId="347FB595" w14:textId="77777777" w:rsidR="00A212ED" w:rsidRPr="00ED7FC1" w:rsidRDefault="00A212ED" w:rsidP="00A212ED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u w:val="single"/>
        </w:rPr>
      </w:pPr>
    </w:p>
    <w:p w14:paraId="55A20289" w14:textId="77777777" w:rsidR="00A212ED" w:rsidRDefault="00A212ED" w:rsidP="00A212ED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06381D9A" w14:textId="4AB47BDD" w:rsidR="00A212ED" w:rsidRDefault="00A212ED" w:rsidP="00A212ED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1. ปรับระดับ</w:t>
      </w:r>
      <w:r>
        <w:rPr>
          <w:rFonts w:ascii="TH SarabunPSK" w:hAnsi="TH SarabunPSK" w:cs="TH SarabunPSK" w:hint="cs"/>
          <w:sz w:val="32"/>
          <w:szCs w:val="32"/>
          <w:cs/>
        </w:rPr>
        <w:t>ความร้อน</w:t>
      </w:r>
    </w:p>
    <w:p w14:paraId="31D442A3" w14:textId="13A487BF" w:rsidR="00A212ED" w:rsidRDefault="00A212ED" w:rsidP="00A212ED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2. </w:t>
      </w:r>
      <w:r>
        <w:rPr>
          <w:rFonts w:ascii="TH SarabunPSK" w:hAnsi="TH SarabunPSK" w:cs="TH SarabunPSK" w:hint="cs"/>
          <w:sz w:val="32"/>
          <w:szCs w:val="32"/>
          <w:cs/>
        </w:rPr>
        <w:t>แสดงผลอัตราการใช้ถ่านหิน (กิโลกรัม/วินาที)</w:t>
      </w:r>
    </w:p>
    <w:p w14:paraId="370D28B4" w14:textId="77777777" w:rsidR="00A212ED" w:rsidRDefault="00A212ED" w:rsidP="00A212ED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 ส่วนควบคุมการ เริ่ม  หยุด และรีเซต</w:t>
      </w:r>
    </w:p>
    <w:p w14:paraId="0EDF51CB" w14:textId="77777777" w:rsidR="00A212ED" w:rsidRDefault="00A212ED" w:rsidP="00A212ED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 แสดงผลค่าทางไฟฟ้า</w:t>
      </w:r>
    </w:p>
    <w:p w14:paraId="28518867" w14:textId="77777777" w:rsidR="00A212ED" w:rsidRDefault="00A212ED" w:rsidP="00A212ED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โวลต์)</w:t>
      </w:r>
    </w:p>
    <w:p w14:paraId="5AEA9EF9" w14:textId="77777777" w:rsidR="00A212ED" w:rsidRDefault="00A212ED" w:rsidP="00A212ED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ะแสไฟฟ้า (แอมป์)</w:t>
      </w:r>
    </w:p>
    <w:p w14:paraId="75E1A233" w14:textId="77777777" w:rsidR="00A212ED" w:rsidRDefault="00A212ED" w:rsidP="00A212ED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 (วัตต์)</w:t>
      </w:r>
    </w:p>
    <w:p w14:paraId="6C18865F" w14:textId="77777777" w:rsidR="00A212ED" w:rsidRDefault="00A212ED" w:rsidP="00A212ED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พลังงานไฟฟ้า (วัตต์ - ชั่วโมง)</w:t>
      </w:r>
    </w:p>
    <w:p w14:paraId="03E7D07E" w14:textId="06213CA1" w:rsidR="00A212ED" w:rsidRDefault="00A212ED" w:rsidP="00A212ED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 แสดงผล</w:t>
      </w:r>
      <w:r>
        <w:rPr>
          <w:rFonts w:ascii="TH SarabunPSK" w:hAnsi="TH SarabunPSK" w:cs="TH SarabunPSK" w:hint="cs"/>
          <w:sz w:val="32"/>
          <w:szCs w:val="32"/>
          <w:cs/>
        </w:rPr>
        <w:t>การจับเวลา</w:t>
      </w:r>
    </w:p>
    <w:p w14:paraId="6F362D7D" w14:textId="77777777" w:rsidR="00A212ED" w:rsidRDefault="00A212ED" w:rsidP="00A212ED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 แสดงผลอุณหภูมิและความชื้น</w:t>
      </w:r>
    </w:p>
    <w:p w14:paraId="293257E3" w14:textId="0B33E50C" w:rsidR="00A212ED" w:rsidRDefault="00A212ED" w:rsidP="00A212ED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</w:rPr>
      </w:pPr>
    </w:p>
    <w:p w14:paraId="6B5A96E8" w14:textId="441F904E" w:rsidR="00A212ED" w:rsidRDefault="00A212ED" w:rsidP="00A212ED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</w:p>
    <w:p w14:paraId="09EFD36F" w14:textId="508F0DA8" w:rsidR="00A212ED" w:rsidRDefault="00A212ED" w:rsidP="00A212ED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</w:p>
    <w:p w14:paraId="1B0BD90C" w14:textId="3092743B" w:rsidR="00A212ED" w:rsidRDefault="00A212ED" w:rsidP="00A212ED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</w:p>
    <w:p w14:paraId="7D81D139" w14:textId="78447715" w:rsidR="00A212ED" w:rsidRDefault="00A212ED" w:rsidP="00A212ED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</w:p>
    <w:p w14:paraId="759958BC" w14:textId="16EE2B19" w:rsidR="00A212ED" w:rsidRDefault="00A212ED" w:rsidP="00A212ED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</w:p>
    <w:p w14:paraId="7B59EDD5" w14:textId="3BE5271D" w:rsidR="00A212ED" w:rsidRDefault="00A212ED" w:rsidP="00A212ED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u w:val="single"/>
        </w:rPr>
      </w:pPr>
      <w:bookmarkStart w:id="1" w:name="_Hlk55849313"/>
      <w:r w:rsidRPr="00ED7FC1">
        <w:rPr>
          <w:rFonts w:ascii="TH SarabunPSK" w:hAnsi="TH SarabunPSK" w:cs="TH SarabunPSK"/>
          <w:b/>
          <w:bCs/>
          <w:sz w:val="32"/>
          <w:szCs w:val="32"/>
          <w:u w:val="single"/>
        </w:rPr>
        <w:lastRenderedPageBreak/>
        <w:t>Web application</w:t>
      </w:r>
    </w:p>
    <w:p w14:paraId="1E6140BA" w14:textId="3F4D5EB9" w:rsidR="00A212ED" w:rsidRDefault="00A212ED" w:rsidP="00A212ED">
      <w:pPr>
        <w:spacing w:before="240"/>
        <w:jc w:val="center"/>
        <w:rPr>
          <w:rFonts w:ascii="TH SarabunPSK" w:hAnsi="TH SarabunPSK" w:cs="TH SarabunPSK"/>
          <w:sz w:val="32"/>
          <w:szCs w:val="32"/>
        </w:rPr>
      </w:pPr>
      <w:bookmarkStart w:id="2" w:name="_Hlk55849403"/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47E923C1" wp14:editId="6D48DF59">
                <wp:simplePos x="0" y="0"/>
                <wp:positionH relativeFrom="column">
                  <wp:posOffset>5127625</wp:posOffset>
                </wp:positionH>
                <wp:positionV relativeFrom="paragraph">
                  <wp:posOffset>1602105</wp:posOffset>
                </wp:positionV>
                <wp:extent cx="396240" cy="350520"/>
                <wp:effectExtent l="0" t="0" r="22860" b="11430"/>
                <wp:wrapNone/>
                <wp:docPr id="1039" name="Text Box 10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F50E625" w14:textId="77777777" w:rsidR="00A212ED" w:rsidRPr="00E95DE2" w:rsidRDefault="00A212ED" w:rsidP="00A212ED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E923C1" id="Text Box 1039" o:spid="_x0000_s1039" type="#_x0000_t202" style="position:absolute;left:0;text-align:left;margin-left:403.75pt;margin-top:126.15pt;width:31.2pt;height:27.6pt;z-index:25168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" fillcolor="white [3201]" strokecolor="red" strokeweight=".5pt">
                <v:textbox>
                  <w:txbxContent>
                    <w:p w14:paraId="6F50E625" w14:textId="77777777" w:rsidR="00A212ED" w:rsidRPr="00E95DE2" w:rsidRDefault="00A212ED" w:rsidP="00A212ED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824640" behindDoc="0" locked="0" layoutInCell="1" allowOverlap="1" wp14:anchorId="02C7E723" wp14:editId="3270029A">
                <wp:simplePos x="0" y="0"/>
                <wp:positionH relativeFrom="column">
                  <wp:posOffset>5048885</wp:posOffset>
                </wp:positionH>
                <wp:positionV relativeFrom="paragraph">
                  <wp:posOffset>2637155</wp:posOffset>
                </wp:positionV>
                <wp:extent cx="396240" cy="350520"/>
                <wp:effectExtent l="0" t="0" r="22860" b="11430"/>
                <wp:wrapNone/>
                <wp:docPr id="1045" name="Text Box 10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C3D3B36" w14:textId="77777777" w:rsidR="00A212ED" w:rsidRPr="00E95DE2" w:rsidRDefault="00A212ED" w:rsidP="00A212ED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C7E723" id="Text Box 1045" o:spid="_x0000_s1040" type="#_x0000_t202" style="position:absolute;left:0;text-align:left;margin-left:397.55pt;margin-top:207.65pt;width:31.2pt;height:27.6pt;z-index:251824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" fillcolor="white [3201]" strokecolor="red" strokeweight=".5pt">
                <v:textbox>
                  <w:txbxContent>
                    <w:p w14:paraId="1C3D3B36" w14:textId="77777777" w:rsidR="00A212ED" w:rsidRPr="00E95DE2" w:rsidRDefault="00A212ED" w:rsidP="00A212ED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803136" behindDoc="0" locked="0" layoutInCell="1" allowOverlap="1" wp14:anchorId="393AE482" wp14:editId="58655600">
                <wp:simplePos x="0" y="0"/>
                <wp:positionH relativeFrom="column">
                  <wp:posOffset>3558541</wp:posOffset>
                </wp:positionH>
                <wp:positionV relativeFrom="paragraph">
                  <wp:posOffset>762635</wp:posOffset>
                </wp:positionV>
                <wp:extent cx="1661160" cy="1874520"/>
                <wp:effectExtent l="0" t="0" r="34290" b="30480"/>
                <wp:wrapNone/>
                <wp:docPr id="1044" name="Straight Connector 10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61160" cy="187452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DDC923" id="Straight Connector 1044" o:spid="_x0000_s1026" style="position:absolute;z-index:251803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0.2pt,60.05pt" to="411pt,20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5D011F83" wp14:editId="1A5E0549">
                <wp:simplePos x="0" y="0"/>
                <wp:positionH relativeFrom="column">
                  <wp:posOffset>4718685</wp:posOffset>
                </wp:positionH>
                <wp:positionV relativeFrom="paragraph">
                  <wp:posOffset>1137920</wp:posOffset>
                </wp:positionV>
                <wp:extent cx="625475" cy="469900"/>
                <wp:effectExtent l="0" t="0" r="22225" b="25400"/>
                <wp:wrapNone/>
                <wp:docPr id="1038" name="Straight Connector 10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5475" cy="4699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9A1BDC" id="Straight Connector 1038" o:spid="_x0000_s1026" style="position:absolute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1.55pt,89.6pt" to="420.8pt,12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086784" behindDoc="0" locked="0" layoutInCell="1" allowOverlap="1" wp14:anchorId="6752CCD8" wp14:editId="2492C9A1">
                <wp:simplePos x="0" y="0"/>
                <wp:positionH relativeFrom="column">
                  <wp:posOffset>4503421</wp:posOffset>
                </wp:positionH>
                <wp:positionV relativeFrom="paragraph">
                  <wp:posOffset>2842896</wp:posOffset>
                </wp:positionV>
                <wp:extent cx="0" cy="342900"/>
                <wp:effectExtent l="0" t="0" r="38100" b="19050"/>
                <wp:wrapNone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429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DABE28" id="Straight Connector 55" o:spid="_x0000_s1026" style="position:absolute;z-index:25208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4.6pt,223.85pt" to="354.6pt,25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738624" behindDoc="0" locked="0" layoutInCell="1" allowOverlap="1" wp14:anchorId="326DF748" wp14:editId="308F66AD">
                <wp:simplePos x="0" y="0"/>
                <wp:positionH relativeFrom="column">
                  <wp:posOffset>1977390</wp:posOffset>
                </wp:positionH>
                <wp:positionV relativeFrom="paragraph">
                  <wp:posOffset>1953260</wp:posOffset>
                </wp:positionV>
                <wp:extent cx="1684020" cy="1115060"/>
                <wp:effectExtent l="0" t="0" r="30480" b="27940"/>
                <wp:wrapNone/>
                <wp:docPr id="1041" name="Straight Connector 10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84020" cy="111506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3895A9" id="Straight Connector 1041" o:spid="_x0000_s1026" style="position:absolute;z-index:251738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5.7pt,153.8pt" to="288.3pt,24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909632" behindDoc="0" locked="0" layoutInCell="1" allowOverlap="1" wp14:anchorId="4C8DD236" wp14:editId="7F1362E4">
                <wp:simplePos x="0" y="0"/>
                <wp:positionH relativeFrom="column">
                  <wp:posOffset>1836420</wp:posOffset>
                </wp:positionH>
                <wp:positionV relativeFrom="paragraph">
                  <wp:posOffset>2839085</wp:posOffset>
                </wp:positionV>
                <wp:extent cx="600075" cy="532130"/>
                <wp:effectExtent l="0" t="0" r="28575" b="20320"/>
                <wp:wrapNone/>
                <wp:docPr id="1048" name="Straight Connector 10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075" cy="53213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661063" id="Straight Connector 1048" o:spid="_x0000_s1026" style="position:absolute;z-index:25190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4.6pt,223.55pt" to="191.85pt,26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933184" behindDoc="0" locked="0" layoutInCell="1" allowOverlap="1" wp14:anchorId="2175E2A7" wp14:editId="1C96E462">
                <wp:simplePos x="0" y="0"/>
                <wp:positionH relativeFrom="column">
                  <wp:posOffset>697230</wp:posOffset>
                </wp:positionH>
                <wp:positionV relativeFrom="paragraph">
                  <wp:posOffset>2887980</wp:posOffset>
                </wp:positionV>
                <wp:extent cx="459740" cy="640715"/>
                <wp:effectExtent l="0" t="0" r="35560" b="26035"/>
                <wp:wrapNone/>
                <wp:docPr id="1050" name="Straight Connector 10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9740" cy="64071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D68E8C" id="Straight Connector 1050" o:spid="_x0000_s1026" style="position:absolute;z-index:25193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4.9pt,227.4pt" to="91.1pt,27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056064" behindDoc="0" locked="0" layoutInCell="1" allowOverlap="1" wp14:anchorId="2AA150C1" wp14:editId="5E438B9F">
                <wp:simplePos x="0" y="0"/>
                <wp:positionH relativeFrom="column">
                  <wp:posOffset>4499610</wp:posOffset>
                </wp:positionH>
                <wp:positionV relativeFrom="paragraph">
                  <wp:posOffset>2639060</wp:posOffset>
                </wp:positionV>
                <wp:extent cx="509905" cy="191770"/>
                <wp:effectExtent l="0" t="0" r="23495" b="1778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9905" cy="1917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6ED02C" id="Rectangle 53" o:spid="_x0000_s1026" style="position:absolute;margin-left:354.3pt;margin-top:207.8pt;width:40.15pt;height:15.1pt;z-index:25205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34531057" wp14:editId="4A0BF597">
                <wp:simplePos x="0" y="0"/>
                <wp:positionH relativeFrom="column">
                  <wp:posOffset>3665220</wp:posOffset>
                </wp:positionH>
                <wp:positionV relativeFrom="paragraph">
                  <wp:posOffset>626745</wp:posOffset>
                </wp:positionV>
                <wp:extent cx="1054735" cy="513080"/>
                <wp:effectExtent l="0" t="0" r="12065" b="20320"/>
                <wp:wrapNone/>
                <wp:docPr id="1037" name="Rectangle 10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4735" cy="5130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78895F" id="Rectangle 1037" o:spid="_x0000_s1026" style="position:absolute;margin-left:288.6pt;margin-top:49.35pt;width:83.05pt;height:40.4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781632" behindDoc="0" locked="0" layoutInCell="1" allowOverlap="1" wp14:anchorId="75BC8FB2" wp14:editId="2FDAF0AE">
                <wp:simplePos x="0" y="0"/>
                <wp:positionH relativeFrom="column">
                  <wp:posOffset>2173605</wp:posOffset>
                </wp:positionH>
                <wp:positionV relativeFrom="paragraph">
                  <wp:posOffset>379095</wp:posOffset>
                </wp:positionV>
                <wp:extent cx="1383030" cy="406400"/>
                <wp:effectExtent l="0" t="0" r="26670" b="12700"/>
                <wp:wrapNone/>
                <wp:docPr id="1043" name="Rectangle 10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3030" cy="406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AB71B1" id="Rectangle 1043" o:spid="_x0000_s1026" style="position:absolute;margin-left:171.15pt;margin-top:29.85pt;width:108.9pt;height:32pt;z-index:251781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881984" behindDoc="0" locked="0" layoutInCell="1" allowOverlap="1" wp14:anchorId="6A45E67D" wp14:editId="50E97C24">
                <wp:simplePos x="0" y="0"/>
                <wp:positionH relativeFrom="column">
                  <wp:posOffset>1832610</wp:posOffset>
                </wp:positionH>
                <wp:positionV relativeFrom="paragraph">
                  <wp:posOffset>2624455</wp:posOffset>
                </wp:positionV>
                <wp:extent cx="1391920" cy="217170"/>
                <wp:effectExtent l="0" t="0" r="17780" b="11430"/>
                <wp:wrapNone/>
                <wp:docPr id="1047" name="Rectangle 10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1920" cy="2171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E86F34" id="Rectangle 1047" o:spid="_x0000_s1026" style="position:absolute;margin-left:144.3pt;margin-top:206.65pt;width:109.6pt;height:17.1pt;z-index:251881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851264" behindDoc="0" locked="0" layoutInCell="1" allowOverlap="1" wp14:anchorId="7D32DC74" wp14:editId="467C3585">
                <wp:simplePos x="0" y="0"/>
                <wp:positionH relativeFrom="column">
                  <wp:posOffset>694055</wp:posOffset>
                </wp:positionH>
                <wp:positionV relativeFrom="paragraph">
                  <wp:posOffset>2334895</wp:posOffset>
                </wp:positionV>
                <wp:extent cx="453390" cy="555625"/>
                <wp:effectExtent l="0" t="0" r="22860" b="15875"/>
                <wp:wrapNone/>
                <wp:docPr id="1046" name="Rectangle 10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3390" cy="5556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5EB451" id="Rectangle 1046" o:spid="_x0000_s1026" style="position:absolute;margin-left:54.65pt;margin-top:183.85pt;width:35.7pt;height:43.75pt;z-index:251851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715072" behindDoc="0" locked="0" layoutInCell="1" allowOverlap="1" wp14:anchorId="4485A166" wp14:editId="6F276CF7">
                <wp:simplePos x="0" y="0"/>
                <wp:positionH relativeFrom="column">
                  <wp:posOffset>697230</wp:posOffset>
                </wp:positionH>
                <wp:positionV relativeFrom="paragraph">
                  <wp:posOffset>1953260</wp:posOffset>
                </wp:positionV>
                <wp:extent cx="1283970" cy="356870"/>
                <wp:effectExtent l="0" t="0" r="11430" b="24130"/>
                <wp:wrapNone/>
                <wp:docPr id="1040" name="Rectangle 10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3970" cy="3568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FF2310" id="Rectangle 1040" o:spid="_x0000_s1026" style="position:absolute;margin-left:54.9pt;margin-top:153.8pt;width:101.1pt;height:28.1pt;z-index:25171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965952" behindDoc="0" locked="0" layoutInCell="1" allowOverlap="1" wp14:anchorId="13B20BEA" wp14:editId="0CEBF235">
                <wp:simplePos x="0" y="0"/>
                <wp:positionH relativeFrom="column">
                  <wp:posOffset>853440</wp:posOffset>
                </wp:positionH>
                <wp:positionV relativeFrom="paragraph">
                  <wp:posOffset>298450</wp:posOffset>
                </wp:positionV>
                <wp:extent cx="901700" cy="467360"/>
                <wp:effectExtent l="0" t="0" r="12700" b="27940"/>
                <wp:wrapNone/>
                <wp:docPr id="1052" name="Rectangle 10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1700" cy="4673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1F1F8A" id="Rectangle 1052" o:spid="_x0000_s1026" style="position:absolute;margin-left:67.2pt;margin-top:23.5pt;width:71pt;height:36.8pt;z-index:25196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69637AFF" wp14:editId="3B8C4CC7">
            <wp:extent cx="4348480" cy="2715752"/>
            <wp:effectExtent l="19050" t="19050" r="13970" b="279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63651" cy="27252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013056" behindDoc="0" locked="0" layoutInCell="1" allowOverlap="1" wp14:anchorId="0E592159" wp14:editId="0C610337">
                <wp:simplePos x="0" y="0"/>
                <wp:positionH relativeFrom="column">
                  <wp:posOffset>104140</wp:posOffset>
                </wp:positionH>
                <wp:positionV relativeFrom="paragraph">
                  <wp:posOffset>1156547</wp:posOffset>
                </wp:positionV>
                <wp:extent cx="396240" cy="350520"/>
                <wp:effectExtent l="0" t="0" r="22860" b="1143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7F307AF" w14:textId="77777777" w:rsidR="00A212ED" w:rsidRDefault="00A212ED" w:rsidP="00A212ED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9</w:t>
                            </w:r>
                          </w:p>
                          <w:p w14:paraId="717AC466" w14:textId="77777777" w:rsidR="00A212ED" w:rsidRPr="00E95DE2" w:rsidRDefault="00A212ED" w:rsidP="00A212ED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592159" id="Text Box 46" o:spid="_x0000_s1041" type="#_x0000_t202" style="position:absolute;left:0;text-align:left;margin-left:8.2pt;margin-top:91.05pt;width:31.2pt;height:27.6pt;z-index:25201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" fillcolor="white [3201]" strokecolor="red" strokeweight=".5pt">
                <v:textbox>
                  <w:txbxContent>
                    <w:p w14:paraId="67F307AF" w14:textId="77777777" w:rsidR="00A212ED" w:rsidRDefault="00A212ED" w:rsidP="00A212ED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9</w:t>
                      </w:r>
                    </w:p>
                    <w:p w14:paraId="717AC466" w14:textId="77777777" w:rsidR="00A212ED" w:rsidRPr="00E95DE2" w:rsidRDefault="00A212ED" w:rsidP="00A212ED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989504" behindDoc="0" locked="0" layoutInCell="1" allowOverlap="1" wp14:anchorId="00C50B15" wp14:editId="553235F8">
                <wp:simplePos x="0" y="0"/>
                <wp:positionH relativeFrom="column">
                  <wp:posOffset>499533</wp:posOffset>
                </wp:positionH>
                <wp:positionV relativeFrom="paragraph">
                  <wp:posOffset>723053</wp:posOffset>
                </wp:positionV>
                <wp:extent cx="299720" cy="447040"/>
                <wp:effectExtent l="0" t="0" r="24130" b="29210"/>
                <wp:wrapNone/>
                <wp:docPr id="1053" name="Straight Connector 10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9720" cy="4470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2C2076" id="Straight Connector 1053" o:spid="_x0000_s1026" style="position:absolute;flip:x;z-index:25198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.35pt,56.95pt" to="62.95pt,9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758080" behindDoc="0" locked="0" layoutInCell="1" allowOverlap="1" wp14:anchorId="04D14835" wp14:editId="17DDA731">
                <wp:simplePos x="0" y="0"/>
                <wp:positionH relativeFrom="column">
                  <wp:posOffset>3663950</wp:posOffset>
                </wp:positionH>
                <wp:positionV relativeFrom="paragraph">
                  <wp:posOffset>3062605</wp:posOffset>
                </wp:positionV>
                <wp:extent cx="396240" cy="350520"/>
                <wp:effectExtent l="0" t="0" r="22860" b="11430"/>
                <wp:wrapNone/>
                <wp:docPr id="1042" name="Text Box 10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E98E6BE" w14:textId="77777777" w:rsidR="00A212ED" w:rsidRPr="00E95DE2" w:rsidRDefault="00A212ED" w:rsidP="00A212ED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D14835" id="Text Box 1042" o:spid="_x0000_s1042" type="#_x0000_t202" style="position:absolute;left:0;text-align:left;margin-left:288.5pt;margin-top:241.15pt;width:31.2pt;height:27.6pt;z-index:251758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" fillcolor="white [3201]" strokecolor="red" strokeweight=".5pt">
                <v:textbox>
                  <w:txbxContent>
                    <w:p w14:paraId="1E98E6BE" w14:textId="77777777" w:rsidR="00A212ED" w:rsidRPr="00E95DE2" w:rsidRDefault="00A212ED" w:rsidP="00A212ED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015104" behindDoc="0" locked="0" layoutInCell="1" allowOverlap="1" wp14:anchorId="30ED59C8" wp14:editId="1C9A25A0">
                <wp:simplePos x="0" y="0"/>
                <wp:positionH relativeFrom="column">
                  <wp:posOffset>4264660</wp:posOffset>
                </wp:positionH>
                <wp:positionV relativeFrom="paragraph">
                  <wp:posOffset>365760</wp:posOffset>
                </wp:positionV>
                <wp:extent cx="716280" cy="325120"/>
                <wp:effectExtent l="0" t="0" r="26670" b="1778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3251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1B78CD" id="Rectangle 47" o:spid="_x0000_s1026" style="position:absolute;margin-left:335.8pt;margin-top:28.8pt;width:56.4pt;height:25.6pt;z-index:25201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017152" behindDoc="0" locked="0" layoutInCell="1" allowOverlap="1" wp14:anchorId="60A2280A" wp14:editId="47E6FB52">
                <wp:simplePos x="0" y="0"/>
                <wp:positionH relativeFrom="column">
                  <wp:posOffset>4980940</wp:posOffset>
                </wp:positionH>
                <wp:positionV relativeFrom="paragraph">
                  <wp:posOffset>675640</wp:posOffset>
                </wp:positionV>
                <wp:extent cx="284480" cy="396240"/>
                <wp:effectExtent l="0" t="0" r="20320" b="22860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480" cy="396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64F80E" id="Straight Connector 48" o:spid="_x0000_s1026" style="position:absolute;z-index:25201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2.2pt,53.2pt" to="414.6pt,8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019200" behindDoc="0" locked="0" layoutInCell="1" allowOverlap="1" wp14:anchorId="03446404" wp14:editId="71BD9E27">
                <wp:simplePos x="0" y="0"/>
                <wp:positionH relativeFrom="column">
                  <wp:posOffset>5265420</wp:posOffset>
                </wp:positionH>
                <wp:positionV relativeFrom="paragraph">
                  <wp:posOffset>1071880</wp:posOffset>
                </wp:positionV>
                <wp:extent cx="396240" cy="350520"/>
                <wp:effectExtent l="0" t="0" r="22860" b="11430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90DC0C2" w14:textId="77777777" w:rsidR="00A212ED" w:rsidRPr="00E95DE2" w:rsidRDefault="00A212ED" w:rsidP="00A212ED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446404" id="Text Box 49" o:spid="_x0000_s1043" type="#_x0000_t202" style="position:absolute;left:0;text-align:left;margin-left:414.6pt;margin-top:84.4pt;width:31.2pt;height:27.6pt;z-index:25201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" fillcolor="white [3201]" strokecolor="red" strokeweight=".5pt">
                <v:textbox>
                  <w:txbxContent>
                    <w:p w14:paraId="690DC0C2" w14:textId="77777777" w:rsidR="00A212ED" w:rsidRPr="00E95DE2" w:rsidRDefault="00A212ED" w:rsidP="00A212ED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021248" behindDoc="0" locked="0" layoutInCell="1" allowOverlap="1" wp14:anchorId="126940EC" wp14:editId="6AEC66CA">
                <wp:simplePos x="0" y="0"/>
                <wp:positionH relativeFrom="column">
                  <wp:posOffset>4263390</wp:posOffset>
                </wp:positionH>
                <wp:positionV relativeFrom="paragraph">
                  <wp:posOffset>226695</wp:posOffset>
                </wp:positionV>
                <wp:extent cx="716280" cy="111760"/>
                <wp:effectExtent l="0" t="0" r="26670" b="2159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7D9A47" id="Rectangle 50" o:spid="_x0000_s1026" style="position:absolute;margin-left:335.7pt;margin-top:17.85pt;width:56.4pt;height:8.8pt;z-index:25202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023296" behindDoc="0" locked="0" layoutInCell="1" allowOverlap="1" wp14:anchorId="0A30310C" wp14:editId="75D64EEE">
                <wp:simplePos x="0" y="0"/>
                <wp:positionH relativeFrom="column">
                  <wp:posOffset>4980305</wp:posOffset>
                </wp:positionH>
                <wp:positionV relativeFrom="paragraph">
                  <wp:posOffset>227965</wp:posOffset>
                </wp:positionV>
                <wp:extent cx="284480" cy="396240"/>
                <wp:effectExtent l="0" t="0" r="20320" b="2286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480" cy="396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F90DCD" id="Straight Connector 51" o:spid="_x0000_s1026" style="position:absolute;z-index:25202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2.15pt,17.95pt" to="414.55pt,4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025344" behindDoc="0" locked="0" layoutInCell="1" allowOverlap="1" wp14:anchorId="399EFBCB" wp14:editId="232E73FD">
                <wp:simplePos x="0" y="0"/>
                <wp:positionH relativeFrom="column">
                  <wp:posOffset>5261610</wp:posOffset>
                </wp:positionH>
                <wp:positionV relativeFrom="paragraph">
                  <wp:posOffset>605790</wp:posOffset>
                </wp:positionV>
                <wp:extent cx="396240" cy="350520"/>
                <wp:effectExtent l="0" t="0" r="22860" b="1143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9905B6E" w14:textId="77777777" w:rsidR="00A212ED" w:rsidRPr="00E95DE2" w:rsidRDefault="00A212ED" w:rsidP="00A212ED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9EFBCB" id="Text Box 52" o:spid="_x0000_s1044" type="#_x0000_t202" style="position:absolute;left:0;text-align:left;margin-left:414.3pt;margin-top:47.7pt;width:31.2pt;height:27.6pt;z-index:25202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" fillcolor="white [3201]" strokecolor="red" strokeweight=".5pt">
                <v:textbox>
                  <w:txbxContent>
                    <w:p w14:paraId="19905B6E" w14:textId="77777777" w:rsidR="00A212ED" w:rsidRPr="00E95DE2" w:rsidRDefault="00A212ED" w:rsidP="00A212ED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</w:p>
    <w:p w14:paraId="13FCE110" w14:textId="77777777" w:rsidR="00A212ED" w:rsidRDefault="00A212ED" w:rsidP="00A212ED">
      <w:pPr>
        <w:spacing w:before="240"/>
        <w:jc w:val="center"/>
        <w:rPr>
          <w:rFonts w:ascii="TH SarabunPSK" w:hAnsi="TH SarabunPSK" w:cs="TH SarabunPSK" w:hint="cs"/>
          <w:sz w:val="32"/>
          <w:szCs w:val="32"/>
        </w:rPr>
      </w:pP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088832" behindDoc="0" locked="0" layoutInCell="1" allowOverlap="1" wp14:anchorId="566A30E8" wp14:editId="0CE2A242">
                <wp:simplePos x="0" y="0"/>
                <wp:positionH relativeFrom="column">
                  <wp:posOffset>4324350</wp:posOffset>
                </wp:positionH>
                <wp:positionV relativeFrom="paragraph">
                  <wp:posOffset>140970</wp:posOffset>
                </wp:positionV>
                <wp:extent cx="396240" cy="350520"/>
                <wp:effectExtent l="0" t="0" r="22860" b="11430"/>
                <wp:wrapNone/>
                <wp:docPr id="1054" name="Text Box 10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690E554" w14:textId="77777777" w:rsidR="00A212ED" w:rsidRPr="00E95DE2" w:rsidRDefault="00A212ED" w:rsidP="00A212ED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6A30E8" id="Text Box 1054" o:spid="_x0000_s1045" type="#_x0000_t202" style="position:absolute;left:0;text-align:left;margin-left:340.5pt;margin-top:11.1pt;width:31.2pt;height:27.6pt;z-index:25208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" fillcolor="white [3201]" strokecolor="red" strokeweight=".5pt">
                <v:textbox>
                  <w:txbxContent>
                    <w:p w14:paraId="5690E554" w14:textId="77777777" w:rsidR="00A212ED" w:rsidRPr="00E95DE2" w:rsidRDefault="00A212ED" w:rsidP="00A212ED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911680" behindDoc="0" locked="0" layoutInCell="1" allowOverlap="1" wp14:anchorId="1DBDF49F" wp14:editId="1B5E49A9">
                <wp:simplePos x="0" y="0"/>
                <wp:positionH relativeFrom="column">
                  <wp:posOffset>2432685</wp:posOffset>
                </wp:positionH>
                <wp:positionV relativeFrom="paragraph">
                  <wp:posOffset>257175</wp:posOffset>
                </wp:positionV>
                <wp:extent cx="396240" cy="350520"/>
                <wp:effectExtent l="0" t="0" r="22860" b="11430"/>
                <wp:wrapNone/>
                <wp:docPr id="1049" name="Text Box 10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8E36E2B" w14:textId="77777777" w:rsidR="00A212ED" w:rsidRDefault="00A212ED" w:rsidP="00A212ED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  <w:p w14:paraId="18062C42" w14:textId="77777777" w:rsidR="00A212ED" w:rsidRPr="00E95DE2" w:rsidRDefault="00A212ED" w:rsidP="00A212ED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DBDF49F" id="Text Box 1049" o:spid="_x0000_s1046" type="#_x0000_t202" style="position:absolute;left:0;text-align:left;margin-left:191.55pt;margin-top:20.25pt;width:31.2pt;height:27.6pt;z-index:25191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" fillcolor="white [3201]" strokecolor="red" strokeweight=".5pt">
                <v:textbox>
                  <w:txbxContent>
                    <w:p w14:paraId="08E36E2B" w14:textId="77777777" w:rsidR="00A212ED" w:rsidRDefault="00A212ED" w:rsidP="00A212ED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2</w:t>
                      </w:r>
                    </w:p>
                    <w:p w14:paraId="18062C42" w14:textId="77777777" w:rsidR="00A212ED" w:rsidRPr="00E95DE2" w:rsidRDefault="00A212ED" w:rsidP="00A212ED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935232" behindDoc="0" locked="0" layoutInCell="1" allowOverlap="1" wp14:anchorId="0B3CA054" wp14:editId="2FDF7861">
                <wp:simplePos x="0" y="0"/>
                <wp:positionH relativeFrom="column">
                  <wp:posOffset>1157044</wp:posOffset>
                </wp:positionH>
                <wp:positionV relativeFrom="paragraph">
                  <wp:posOffset>406363</wp:posOffset>
                </wp:positionV>
                <wp:extent cx="396240" cy="350520"/>
                <wp:effectExtent l="0" t="0" r="22860" b="11430"/>
                <wp:wrapNone/>
                <wp:docPr id="1051" name="Text Box 10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E450178" w14:textId="77777777" w:rsidR="00A212ED" w:rsidRDefault="00A212ED" w:rsidP="00A212ED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1</w:t>
                            </w:r>
                          </w:p>
                          <w:p w14:paraId="08560987" w14:textId="77777777" w:rsidR="00A212ED" w:rsidRPr="00E95DE2" w:rsidRDefault="00A212ED" w:rsidP="00A212ED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3CA054" id="Text Box 1051" o:spid="_x0000_s1047" type="#_x0000_t202" style="position:absolute;left:0;text-align:left;margin-left:91.1pt;margin-top:32pt;width:31.2pt;height:27.6pt;z-index:251935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" fillcolor="white [3201]" strokecolor="red" strokeweight=".5pt">
                <v:textbox>
                  <w:txbxContent>
                    <w:p w14:paraId="0E450178" w14:textId="77777777" w:rsidR="00A212ED" w:rsidRDefault="00A212ED" w:rsidP="00A212ED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1</w:t>
                      </w:r>
                    </w:p>
                    <w:p w14:paraId="08560987" w14:textId="77777777" w:rsidR="00A212ED" w:rsidRPr="00E95DE2" w:rsidRDefault="00A212ED" w:rsidP="00A212ED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bookmarkEnd w:id="2"/>
    <w:p w14:paraId="611A5521" w14:textId="77777777" w:rsidR="00A212ED" w:rsidRDefault="00A212ED" w:rsidP="00A212ED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u w:val="single"/>
        </w:rPr>
      </w:pPr>
    </w:p>
    <w:bookmarkEnd w:id="1"/>
    <w:p w14:paraId="6AD0CD10" w14:textId="6757CF21" w:rsidR="00A212ED" w:rsidRDefault="00A212ED" w:rsidP="00A212ED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</w:p>
    <w:p w14:paraId="7A9BB3ED" w14:textId="3843CAC6" w:rsidR="00A212ED" w:rsidRDefault="00A212ED" w:rsidP="00A212ED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bookmarkStart w:id="3" w:name="_Hlk55849693"/>
      <w:r>
        <w:rPr>
          <w:rFonts w:ascii="TH SarabunPSK" w:hAnsi="TH SarabunPSK" w:cs="TH SarabunPSK"/>
          <w:sz w:val="32"/>
          <w:szCs w:val="32"/>
        </w:rPr>
        <w:t xml:space="preserve">1. </w:t>
      </w:r>
      <w:r>
        <w:rPr>
          <w:rFonts w:ascii="TH SarabunPSK" w:hAnsi="TH SarabunPSK" w:cs="TH SarabunPSK" w:hint="cs"/>
          <w:sz w:val="32"/>
          <w:szCs w:val="32"/>
          <w:cs/>
        </w:rPr>
        <w:t>ปุ่มปรับระดับ</w:t>
      </w:r>
      <w:r>
        <w:rPr>
          <w:rFonts w:ascii="TH SarabunPSK" w:hAnsi="TH SarabunPSK" w:cs="TH SarabunPSK" w:hint="cs"/>
          <w:sz w:val="32"/>
          <w:szCs w:val="32"/>
          <w:cs/>
        </w:rPr>
        <w:t>ความร้อน</w:t>
      </w:r>
    </w:p>
    <w:p w14:paraId="425287EE" w14:textId="77777777" w:rsidR="00A212ED" w:rsidRDefault="00A212ED" w:rsidP="00A212ED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. ปุ่มกดเชื่อมต่อกับชุดแลปสาธิต เริ่ม หยุด และแสดงผลเวลา</w:t>
      </w:r>
    </w:p>
    <w:p w14:paraId="7335809C" w14:textId="4DB5C823" w:rsidR="00A212ED" w:rsidRDefault="00A212ED" w:rsidP="00A212ED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 แสดงผล</w:t>
      </w:r>
      <w:r>
        <w:rPr>
          <w:rFonts w:ascii="TH SarabunPSK" w:hAnsi="TH SarabunPSK" w:cs="TH SarabunPSK" w:hint="cs"/>
          <w:sz w:val="32"/>
          <w:szCs w:val="32"/>
          <w:cs/>
        </w:rPr>
        <w:t>อัตราการใช้ถ่านหิน (กิโลกรัม/วินาที) และความร้อน (จูล)</w:t>
      </w:r>
    </w:p>
    <w:p w14:paraId="6693E7FE" w14:textId="77777777" w:rsidR="00A212ED" w:rsidRDefault="00A212ED" w:rsidP="00A212ED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 แบบทดสอบ</w:t>
      </w:r>
    </w:p>
    <w:p w14:paraId="5337D6E9" w14:textId="77777777" w:rsidR="00A212ED" w:rsidRDefault="00A212ED" w:rsidP="00A212ED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 แสดงผลอุณหภูมิและความชื้น</w:t>
      </w:r>
    </w:p>
    <w:p w14:paraId="203C881B" w14:textId="77777777" w:rsidR="00A212ED" w:rsidRDefault="00A212ED" w:rsidP="00A212ED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 แสดงผลค่าทางไฟฟ้า</w:t>
      </w:r>
    </w:p>
    <w:p w14:paraId="4D3E3705" w14:textId="77777777" w:rsidR="00A212ED" w:rsidRDefault="00A212ED" w:rsidP="00A212ED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โวลต์)</w:t>
      </w:r>
    </w:p>
    <w:p w14:paraId="66D19208" w14:textId="77777777" w:rsidR="00A212ED" w:rsidRDefault="00A212ED" w:rsidP="00A212ED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ะแสไฟฟ้า (แอมป์)</w:t>
      </w:r>
    </w:p>
    <w:p w14:paraId="10DC273C" w14:textId="77777777" w:rsidR="00A212ED" w:rsidRDefault="00A212ED" w:rsidP="00A212ED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 (วัตต์)</w:t>
      </w:r>
    </w:p>
    <w:p w14:paraId="68D9D29B" w14:textId="77777777" w:rsidR="00A212ED" w:rsidRDefault="00A212ED" w:rsidP="00A212ED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พลังงานไฟฟ้า (วัตต์ - ชั่วโมง)</w:t>
      </w:r>
    </w:p>
    <w:p w14:paraId="07716BCA" w14:textId="77777777" w:rsidR="00A212ED" w:rsidRDefault="00A212ED" w:rsidP="00A212ED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7. คู่มือปฏิบัติการ</w:t>
      </w:r>
    </w:p>
    <w:p w14:paraId="2540D1F1" w14:textId="77777777" w:rsidR="00A212ED" w:rsidRDefault="00A212ED" w:rsidP="00A212ED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8. คีย์แสดงผลการจับคู่</w:t>
      </w:r>
    </w:p>
    <w:p w14:paraId="42C2CED0" w14:textId="2DEAC690" w:rsidR="00A212ED" w:rsidRDefault="00A212ED" w:rsidP="00A212ED">
      <w:pPr>
        <w:spacing w:after="0" w:line="240" w:lineRule="auto"/>
        <w:jc w:val="thaiDistribute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9. ข้อมูลโรงไฟฟ้</w:t>
      </w:r>
      <w:r>
        <w:rPr>
          <w:rFonts w:ascii="TH SarabunPSK" w:hAnsi="TH SarabunPSK" w:cs="TH SarabunPSK" w:hint="cs"/>
          <w:sz w:val="32"/>
          <w:szCs w:val="32"/>
          <w:cs/>
        </w:rPr>
        <w:t>าถ่านหิน</w:t>
      </w:r>
    </w:p>
    <w:bookmarkEnd w:id="3"/>
    <w:p w14:paraId="2EB2099E" w14:textId="1EFB9729" w:rsidR="00A212ED" w:rsidRDefault="00A212ED" w:rsidP="00A212ED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</w:p>
    <w:p w14:paraId="34E2B612" w14:textId="786F9086" w:rsidR="00A212ED" w:rsidRDefault="00A212ED" w:rsidP="00A212ED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</w:p>
    <w:p w14:paraId="6B086986" w14:textId="77777777" w:rsidR="00A212ED" w:rsidRDefault="00A212ED" w:rsidP="00A212ED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</w:rPr>
      </w:pPr>
    </w:p>
    <w:p w14:paraId="3C89A8FE" w14:textId="29652B14" w:rsidR="00A229E8" w:rsidRPr="00AF48A8" w:rsidRDefault="000A305F" w:rsidP="00A212ED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AF48A8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หลักการและทฤษฏี</w:t>
      </w:r>
    </w:p>
    <w:p w14:paraId="0824FE54" w14:textId="77777777" w:rsidR="0009406F" w:rsidRPr="0009406F" w:rsidRDefault="003E6549" w:rsidP="00A212ED">
      <w:pPr>
        <w:spacing w:after="0" w:line="240" w:lineRule="auto"/>
        <w:jc w:val="thaiDistribute"/>
        <w:rPr>
          <w:rFonts w:ascii="TH SarabunPSK" w:hAnsi="TH SarabunPSK" w:cs="TH SarabunPSK"/>
          <w:color w:val="231F20"/>
          <w:sz w:val="32"/>
          <w:szCs w:val="32"/>
        </w:rPr>
      </w:pPr>
      <w:r w:rsidRPr="00AF48A8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="0009406F" w:rsidRPr="0009406F">
        <w:rPr>
          <w:rFonts w:ascii="TH SarabunPSK" w:hAnsi="TH SarabunPSK" w:cs="TH SarabunPSK"/>
          <w:color w:val="231F20"/>
          <w:sz w:val="32"/>
          <w:szCs w:val="32"/>
          <w:cs/>
        </w:rPr>
        <w:t>ถ่านหินเป็น แหล่งพลังงานที่สำคัญในอดีตจนถึงปัจจุบัน อุตสาหกรรมถ่านหินซึ่งรวมทั้งการสำรวจ การผลิตและการใช้นั้นได้มีการพัฒนากันมาอย่างต่อเนื่อง โดยเฉพาะในประเทศที่เป็นผู้นำทางด้านเศรษฐกิจอุตสาหกรรม เช่น สหรัฐอเมริกา ญี่ปุ่นและกลุ่มประเทศในยุโรป</w:t>
      </w:r>
    </w:p>
    <w:p w14:paraId="0E3D9F21" w14:textId="77777777" w:rsidR="0009406F" w:rsidRPr="0009406F" w:rsidRDefault="0009406F" w:rsidP="00A212ED">
      <w:pPr>
        <w:tabs>
          <w:tab w:val="left" w:pos="720"/>
        </w:tabs>
        <w:spacing w:after="0" w:line="240" w:lineRule="auto"/>
        <w:ind w:firstLine="709"/>
        <w:jc w:val="thaiDistribute"/>
        <w:rPr>
          <w:rFonts w:ascii="TH SarabunPSK" w:hAnsi="TH SarabunPSK" w:cs="TH SarabunPSK"/>
          <w:color w:val="231F20"/>
          <w:sz w:val="32"/>
          <w:szCs w:val="32"/>
        </w:rPr>
      </w:pPr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ถ่านหิน คือ หินตะกอนชนิดหนึ่งและเป็นแร่เชื้อเพลิงสามารถติดไฟได้ มีสีนำตาลอ่อนจนถึงสีดำ มีทั้งชนิดผิวมันและผิวด้าน น้ำหนักเบา ถ่านหินประกอบด้วยธาตุที่สำคัญ 4 อย่าง ได้แก่ คาร์บอน ไฮโดรเจน และออกซิเจน นอกจากนั้นมีธาตุหรือสารอื่น เช่น กำมะถัน เจือปนเล็กน้อย ถ่านหินที่มีจำนวนคาร์บอนสูงและมีธาตุอื่น ๆ ต่ำ เมื่อนำมาเผาจะให้ความร้อนมา ถือว่าเป็นถ่านหินคุณภาพดี</w:t>
      </w:r>
    </w:p>
    <w:p w14:paraId="6D0E7AD2" w14:textId="77777777" w:rsidR="0009406F" w:rsidRPr="0009406F" w:rsidRDefault="0009406F" w:rsidP="00A212ED">
      <w:pPr>
        <w:tabs>
          <w:tab w:val="left" w:pos="720"/>
        </w:tabs>
        <w:spacing w:after="0" w:line="240" w:lineRule="auto"/>
        <w:ind w:firstLine="709"/>
        <w:jc w:val="thaiDistribute"/>
        <w:rPr>
          <w:rFonts w:ascii="TH SarabunPSK" w:hAnsi="TH SarabunPSK" w:cs="TH SarabunPSK"/>
          <w:color w:val="231F20"/>
          <w:sz w:val="32"/>
          <w:szCs w:val="32"/>
        </w:rPr>
      </w:pPr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ถ่านหินสามารถแยกประเภทตามลำดับชั้นได้เป็น 5 ประเภท คือ</w:t>
      </w:r>
    </w:p>
    <w:p w14:paraId="5F8AAF37" w14:textId="77777777" w:rsidR="0009406F" w:rsidRPr="0009406F" w:rsidRDefault="0009406F" w:rsidP="00A212ED">
      <w:pPr>
        <w:tabs>
          <w:tab w:val="left" w:pos="720"/>
        </w:tabs>
        <w:spacing w:after="0" w:line="240" w:lineRule="auto"/>
        <w:ind w:firstLine="709"/>
        <w:jc w:val="thaiDistribute"/>
        <w:rPr>
          <w:rFonts w:ascii="TH SarabunPSK" w:hAnsi="TH SarabunPSK" w:cs="TH SarabunPSK"/>
          <w:color w:val="231F20"/>
          <w:sz w:val="32"/>
          <w:szCs w:val="32"/>
        </w:rPr>
      </w:pPr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พีต</w:t>
      </w:r>
      <w:r w:rsidR="00B662D9">
        <w:rPr>
          <w:rFonts w:ascii="TH SarabunPSK" w:hAnsi="TH SarabunPSK" w:cs="TH SarabunPSK" w:hint="cs"/>
          <w:color w:val="231F20"/>
          <w:sz w:val="32"/>
          <w:szCs w:val="32"/>
          <w:cs/>
        </w:rPr>
        <w:t xml:space="preserve"> </w:t>
      </w:r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(</w:t>
      </w:r>
      <w:r w:rsidRPr="0009406F">
        <w:rPr>
          <w:rFonts w:ascii="TH SarabunPSK" w:hAnsi="TH SarabunPSK" w:cs="TH SarabunPSK"/>
          <w:color w:val="231F20"/>
          <w:sz w:val="32"/>
          <w:szCs w:val="32"/>
        </w:rPr>
        <w:t xml:space="preserve">Peat) </w:t>
      </w:r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เป็นขั้นแรกในกระบวนการเกิดถ่านหิน ประกอบด้วยซากพืชซึ่งบางส่วนได้สลายตัวไปแล้วสามารถใช้เป็นเชื้อเพลิงได้</w:t>
      </w:r>
    </w:p>
    <w:p w14:paraId="6670C498" w14:textId="77777777" w:rsidR="0009406F" w:rsidRPr="0009406F" w:rsidRDefault="0009406F" w:rsidP="00A212ED">
      <w:pPr>
        <w:tabs>
          <w:tab w:val="left" w:pos="720"/>
        </w:tabs>
        <w:spacing w:after="0" w:line="240" w:lineRule="auto"/>
        <w:ind w:firstLine="709"/>
        <w:jc w:val="thaiDistribute"/>
        <w:rPr>
          <w:rFonts w:ascii="TH SarabunPSK" w:hAnsi="TH SarabunPSK" w:cs="TH SarabunPSK"/>
          <w:color w:val="231F20"/>
          <w:sz w:val="32"/>
          <w:szCs w:val="32"/>
        </w:rPr>
      </w:pPr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ลิกไนต์</w:t>
      </w:r>
      <w:r w:rsidR="00B662D9">
        <w:rPr>
          <w:rFonts w:ascii="TH SarabunPSK" w:hAnsi="TH SarabunPSK" w:cs="TH SarabunPSK" w:hint="cs"/>
          <w:color w:val="231F20"/>
          <w:sz w:val="32"/>
          <w:szCs w:val="32"/>
          <w:cs/>
        </w:rPr>
        <w:t xml:space="preserve"> </w:t>
      </w:r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(</w:t>
      </w:r>
      <w:r w:rsidRPr="0009406F">
        <w:rPr>
          <w:rFonts w:ascii="TH SarabunPSK" w:hAnsi="TH SarabunPSK" w:cs="TH SarabunPSK"/>
          <w:color w:val="231F20"/>
          <w:sz w:val="32"/>
          <w:szCs w:val="32"/>
        </w:rPr>
        <w:t xml:space="preserve">Lignite) </w:t>
      </w:r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มีซากพืชหลงเหลืออยู่เล็กน้อย มีความชื้นมาก เป็นถ่านหินที่ใช้เป็นเชื้อเพลิง</w:t>
      </w:r>
    </w:p>
    <w:p w14:paraId="0F32DF7A" w14:textId="77777777" w:rsidR="0009406F" w:rsidRPr="0009406F" w:rsidRDefault="0009406F" w:rsidP="00A212ED">
      <w:pPr>
        <w:tabs>
          <w:tab w:val="left" w:pos="720"/>
        </w:tabs>
        <w:spacing w:after="0" w:line="240" w:lineRule="auto"/>
        <w:ind w:firstLine="709"/>
        <w:jc w:val="thaiDistribute"/>
        <w:rPr>
          <w:rFonts w:ascii="TH SarabunPSK" w:hAnsi="TH SarabunPSK" w:cs="TH SarabunPSK"/>
          <w:color w:val="231F20"/>
          <w:sz w:val="32"/>
          <w:szCs w:val="32"/>
        </w:rPr>
      </w:pPr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ซับบิทูมินัส</w:t>
      </w:r>
      <w:r w:rsidR="00B662D9">
        <w:rPr>
          <w:rFonts w:ascii="TH SarabunPSK" w:hAnsi="TH SarabunPSK" w:cs="TH SarabunPSK" w:hint="cs"/>
          <w:color w:val="231F20"/>
          <w:sz w:val="32"/>
          <w:szCs w:val="32"/>
          <w:cs/>
        </w:rPr>
        <w:t xml:space="preserve"> </w:t>
      </w:r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(</w:t>
      </w:r>
      <w:r w:rsidRPr="0009406F">
        <w:rPr>
          <w:rFonts w:ascii="TH SarabunPSK" w:hAnsi="TH SarabunPSK" w:cs="TH SarabunPSK"/>
          <w:color w:val="231F20"/>
          <w:sz w:val="32"/>
          <w:szCs w:val="32"/>
        </w:rPr>
        <w:t xml:space="preserve">Subbituminous) </w:t>
      </w:r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มีสีดำ เป็นเชื้อเพลิงที่มีคุณภาพเหมาะสมในการผลิตกระแสไฟฟ้า</w:t>
      </w:r>
    </w:p>
    <w:p w14:paraId="2DB40025" w14:textId="77777777" w:rsidR="0009406F" w:rsidRPr="0009406F" w:rsidRDefault="0009406F" w:rsidP="00A212ED">
      <w:pPr>
        <w:tabs>
          <w:tab w:val="left" w:pos="720"/>
        </w:tabs>
        <w:spacing w:after="0" w:line="240" w:lineRule="auto"/>
        <w:ind w:firstLine="709"/>
        <w:jc w:val="thaiDistribute"/>
        <w:rPr>
          <w:rFonts w:ascii="TH SarabunPSK" w:hAnsi="TH SarabunPSK" w:cs="TH SarabunPSK"/>
          <w:color w:val="231F20"/>
          <w:sz w:val="32"/>
          <w:szCs w:val="32"/>
        </w:rPr>
      </w:pPr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บิทูมินัส</w:t>
      </w:r>
      <w:r w:rsidR="00B662D9">
        <w:rPr>
          <w:rFonts w:ascii="TH SarabunPSK" w:hAnsi="TH SarabunPSK" w:cs="TH SarabunPSK" w:hint="cs"/>
          <w:color w:val="231F20"/>
          <w:sz w:val="32"/>
          <w:szCs w:val="32"/>
          <w:cs/>
        </w:rPr>
        <w:t xml:space="preserve"> </w:t>
      </w:r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(</w:t>
      </w:r>
      <w:r w:rsidRPr="0009406F">
        <w:rPr>
          <w:rFonts w:ascii="TH SarabunPSK" w:hAnsi="TH SarabunPSK" w:cs="TH SarabunPSK"/>
          <w:color w:val="231F20"/>
          <w:sz w:val="32"/>
          <w:szCs w:val="32"/>
        </w:rPr>
        <w:t xml:space="preserve">Bituminous) </w:t>
      </w:r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เป็นถ่านหินเนื้อแน่น แข็ง ประกอบด้วยชั้นถ่านหินสีดำมันวาว ใช้เป็นเชื้อเพลิงเพื่อการถลุงโลหะ</w:t>
      </w:r>
    </w:p>
    <w:p w14:paraId="6D766773" w14:textId="77777777" w:rsidR="001E634F" w:rsidRDefault="0009406F" w:rsidP="00A212ED">
      <w:pPr>
        <w:tabs>
          <w:tab w:val="left" w:pos="720"/>
        </w:tabs>
        <w:spacing w:after="0" w:line="240" w:lineRule="auto"/>
        <w:ind w:firstLine="709"/>
        <w:jc w:val="thaiDistribute"/>
        <w:rPr>
          <w:rFonts w:ascii="TH SarabunPSK" w:hAnsi="TH SarabunPSK" w:cs="TH SarabunPSK"/>
          <w:color w:val="231F20"/>
          <w:sz w:val="32"/>
          <w:szCs w:val="32"/>
        </w:rPr>
      </w:pPr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แอนทราไซต์</w:t>
      </w:r>
      <w:r w:rsidR="00B662D9">
        <w:rPr>
          <w:rFonts w:ascii="TH SarabunPSK" w:hAnsi="TH SarabunPSK" w:cs="TH SarabunPSK" w:hint="cs"/>
          <w:color w:val="231F20"/>
          <w:sz w:val="32"/>
          <w:szCs w:val="32"/>
          <w:cs/>
        </w:rPr>
        <w:t xml:space="preserve"> </w:t>
      </w:r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(</w:t>
      </w:r>
      <w:r w:rsidRPr="0009406F">
        <w:rPr>
          <w:rFonts w:ascii="TH SarabunPSK" w:hAnsi="TH SarabunPSK" w:cs="TH SarabunPSK"/>
          <w:color w:val="231F20"/>
          <w:sz w:val="32"/>
          <w:szCs w:val="32"/>
        </w:rPr>
        <w:t xml:space="preserve">Anthracite) </w:t>
      </w:r>
      <w:r w:rsidRPr="0009406F">
        <w:rPr>
          <w:rFonts w:ascii="TH SarabunPSK" w:hAnsi="TH SarabunPSK" w:cs="TH SarabunPSK"/>
          <w:color w:val="231F20"/>
          <w:sz w:val="32"/>
          <w:szCs w:val="32"/>
          <w:cs/>
        </w:rPr>
        <w:t>เป็นถ่านหินที่มีลักษณะดำเป็นเงา มันวาวมาก มีรอยแตกเว้าแบบก้นหอย ติดไฟยาก</w:t>
      </w:r>
    </w:p>
    <w:p w14:paraId="726BA913" w14:textId="77777777" w:rsidR="001E634F" w:rsidRDefault="001E634F" w:rsidP="00A212ED">
      <w:pPr>
        <w:tabs>
          <w:tab w:val="left" w:pos="720"/>
        </w:tabs>
        <w:spacing w:after="0" w:line="240" w:lineRule="auto"/>
        <w:jc w:val="thaiDistribute"/>
        <w:rPr>
          <w:rFonts w:ascii="TH SarabunPSK" w:hAnsi="TH SarabunPSK" w:cs="TH SarabunPSK"/>
          <w:color w:val="231F20"/>
          <w:sz w:val="32"/>
          <w:szCs w:val="32"/>
        </w:rPr>
      </w:pPr>
    </w:p>
    <w:p w14:paraId="27423950" w14:textId="77777777" w:rsidR="0009406F" w:rsidRDefault="001E634F" w:rsidP="00A212ED">
      <w:pPr>
        <w:tabs>
          <w:tab w:val="left" w:pos="720"/>
        </w:tabs>
        <w:spacing w:after="0" w:line="240" w:lineRule="auto"/>
        <w:jc w:val="thaiDistribute"/>
        <w:rPr>
          <w:rFonts w:ascii="TH SarabunPSK" w:hAnsi="TH SarabunPSK" w:cs="TH SarabunPSK"/>
          <w:b/>
          <w:bCs/>
          <w:color w:val="231F20"/>
          <w:sz w:val="32"/>
          <w:szCs w:val="32"/>
        </w:rPr>
      </w:pPr>
      <w:r w:rsidRPr="001E634F">
        <w:rPr>
          <w:rFonts w:ascii="TH SarabunPSK" w:hAnsi="TH SarabunPSK" w:cs="TH SarabunPSK" w:hint="cs"/>
          <w:b/>
          <w:bCs/>
          <w:color w:val="231F20"/>
          <w:sz w:val="32"/>
          <w:szCs w:val="32"/>
          <w:cs/>
        </w:rPr>
        <w:t>ตารางที่ 1 แสดงค่าความร้อน ความชื้น ปริมาณเถ้า และปริมาณกำมะถันของถ่านหิน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5"/>
        <w:gridCol w:w="2226"/>
        <w:gridCol w:w="1811"/>
        <w:gridCol w:w="1812"/>
        <w:gridCol w:w="1812"/>
      </w:tblGrid>
      <w:tr w:rsidR="00B662D9" w14:paraId="1B331FB3" w14:textId="77777777" w:rsidTr="00B662D9">
        <w:tc>
          <w:tcPr>
            <w:tcW w:w="1384" w:type="dxa"/>
          </w:tcPr>
          <w:p w14:paraId="329D6BD5" w14:textId="77777777" w:rsidR="00B662D9" w:rsidRPr="00B662D9" w:rsidRDefault="00B662D9" w:rsidP="00A212ED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 w:hint="cs"/>
                <w:b/>
                <w:bCs/>
                <w:color w:val="231F20"/>
                <w:sz w:val="32"/>
                <w:szCs w:val="32"/>
                <w:cs/>
              </w:rPr>
              <w:t>ประเภทของถ่านหิน</w:t>
            </w:r>
          </w:p>
        </w:tc>
        <w:tc>
          <w:tcPr>
            <w:tcW w:w="2312" w:type="dxa"/>
          </w:tcPr>
          <w:p w14:paraId="5C3EA5F1" w14:textId="77777777" w:rsidR="00B662D9" w:rsidRDefault="00B662D9" w:rsidP="00A212ED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 w:hint="cs"/>
                <w:b/>
                <w:bCs/>
                <w:color w:val="231F20"/>
                <w:sz w:val="32"/>
                <w:szCs w:val="32"/>
                <w:cs/>
              </w:rPr>
              <w:t xml:space="preserve">ค่าความร้อน </w:t>
            </w:r>
          </w:p>
          <w:p w14:paraId="6A70E70A" w14:textId="77777777" w:rsidR="00B662D9" w:rsidRPr="00B662D9" w:rsidRDefault="00B662D9" w:rsidP="00A212ED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 w:hint="cs"/>
                <w:b/>
                <w:bCs/>
                <w:color w:val="231F20"/>
                <w:sz w:val="32"/>
                <w:szCs w:val="32"/>
                <w:cs/>
              </w:rPr>
              <w:t>(กิโลแคลอรี่/กิโลกรัม)</w:t>
            </w:r>
          </w:p>
        </w:tc>
        <w:tc>
          <w:tcPr>
            <w:tcW w:w="1848" w:type="dxa"/>
          </w:tcPr>
          <w:p w14:paraId="085C5855" w14:textId="77777777" w:rsidR="00B662D9" w:rsidRPr="00B662D9" w:rsidRDefault="00B662D9" w:rsidP="00A212ED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231F20"/>
                <w:sz w:val="32"/>
                <w:szCs w:val="32"/>
                <w:cs/>
              </w:rPr>
            </w:pPr>
            <w:r w:rsidRPr="00B662D9">
              <w:rPr>
                <w:rFonts w:ascii="TH SarabunPSK" w:hAnsi="TH SarabunPSK" w:cs="TH SarabunPSK" w:hint="cs"/>
                <w:b/>
                <w:bCs/>
                <w:color w:val="231F20"/>
                <w:sz w:val="32"/>
                <w:szCs w:val="32"/>
                <w:cs/>
              </w:rPr>
              <w:t>ความชื้น (เปอร์เซ็นต์)</w:t>
            </w:r>
          </w:p>
        </w:tc>
        <w:tc>
          <w:tcPr>
            <w:tcW w:w="1849" w:type="dxa"/>
          </w:tcPr>
          <w:p w14:paraId="59B5655B" w14:textId="77777777" w:rsidR="00B662D9" w:rsidRPr="00B662D9" w:rsidRDefault="00B662D9" w:rsidP="00A212ED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 w:hint="cs"/>
                <w:b/>
                <w:bCs/>
                <w:color w:val="231F20"/>
                <w:sz w:val="32"/>
                <w:szCs w:val="32"/>
                <w:cs/>
              </w:rPr>
              <w:t>ปริมาณเถ้า (เปอร์เซนต์)</w:t>
            </w:r>
          </w:p>
        </w:tc>
        <w:tc>
          <w:tcPr>
            <w:tcW w:w="1849" w:type="dxa"/>
          </w:tcPr>
          <w:p w14:paraId="1EFE41E8" w14:textId="77777777" w:rsidR="00B662D9" w:rsidRPr="00B662D9" w:rsidRDefault="00B662D9" w:rsidP="00A212ED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b/>
                <w:bCs/>
                <w:color w:val="231F20"/>
                <w:sz w:val="32"/>
                <w:szCs w:val="32"/>
                <w:cs/>
              </w:rPr>
            </w:pPr>
            <w:r w:rsidRPr="00B662D9">
              <w:rPr>
                <w:rFonts w:ascii="TH SarabunPSK" w:hAnsi="TH SarabunPSK" w:cs="TH SarabunPSK" w:hint="cs"/>
                <w:b/>
                <w:bCs/>
                <w:color w:val="231F20"/>
                <w:sz w:val="32"/>
                <w:szCs w:val="32"/>
                <w:cs/>
              </w:rPr>
              <w:t>ปริมาณกำมะถัน (เปอร์เซนต์)</w:t>
            </w:r>
          </w:p>
        </w:tc>
      </w:tr>
      <w:tr w:rsidR="00B662D9" w14:paraId="674D45BD" w14:textId="77777777" w:rsidTr="00B662D9">
        <w:tc>
          <w:tcPr>
            <w:tcW w:w="1384" w:type="dxa"/>
          </w:tcPr>
          <w:p w14:paraId="1353D545" w14:textId="77777777" w:rsidR="00B662D9" w:rsidRPr="00B662D9" w:rsidRDefault="00B662D9" w:rsidP="00A212ED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 w:hint="cs"/>
                <w:color w:val="231F20"/>
                <w:sz w:val="32"/>
                <w:szCs w:val="32"/>
                <w:cs/>
              </w:rPr>
              <w:t>แอนทราไซต์</w:t>
            </w:r>
          </w:p>
        </w:tc>
        <w:tc>
          <w:tcPr>
            <w:tcW w:w="2312" w:type="dxa"/>
          </w:tcPr>
          <w:p w14:paraId="1229773C" w14:textId="77777777" w:rsidR="00B662D9" w:rsidRPr="00B662D9" w:rsidRDefault="00B662D9" w:rsidP="00A212ED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 w:hint="cs"/>
                <w:color w:val="231F20"/>
                <w:sz w:val="32"/>
                <w:szCs w:val="32"/>
                <w:cs/>
              </w:rPr>
              <w:t>6,500-8,000</w:t>
            </w:r>
          </w:p>
        </w:tc>
        <w:tc>
          <w:tcPr>
            <w:tcW w:w="1848" w:type="dxa"/>
          </w:tcPr>
          <w:p w14:paraId="5BCFF0FE" w14:textId="77777777" w:rsidR="00B662D9" w:rsidRPr="00B662D9" w:rsidRDefault="00B662D9" w:rsidP="00A212ED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/>
                <w:color w:val="231F20"/>
                <w:sz w:val="32"/>
                <w:szCs w:val="32"/>
              </w:rPr>
              <w:t>5-8</w:t>
            </w:r>
          </w:p>
        </w:tc>
        <w:tc>
          <w:tcPr>
            <w:tcW w:w="1849" w:type="dxa"/>
          </w:tcPr>
          <w:p w14:paraId="535D22F4" w14:textId="77777777" w:rsidR="00B662D9" w:rsidRPr="00B662D9" w:rsidRDefault="00B662D9" w:rsidP="00A212ED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/>
                <w:color w:val="231F20"/>
                <w:sz w:val="32"/>
                <w:szCs w:val="32"/>
              </w:rPr>
              <w:t>5-12</w:t>
            </w:r>
          </w:p>
        </w:tc>
        <w:tc>
          <w:tcPr>
            <w:tcW w:w="1849" w:type="dxa"/>
          </w:tcPr>
          <w:p w14:paraId="3712CCF3" w14:textId="77777777" w:rsidR="00B662D9" w:rsidRPr="00B662D9" w:rsidRDefault="00B662D9" w:rsidP="00A212ED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/>
                <w:color w:val="231F20"/>
                <w:sz w:val="32"/>
                <w:szCs w:val="32"/>
              </w:rPr>
              <w:t>0.1-10</w:t>
            </w:r>
          </w:p>
        </w:tc>
      </w:tr>
      <w:tr w:rsidR="00B662D9" w14:paraId="3B8794CF" w14:textId="77777777" w:rsidTr="00B662D9">
        <w:tc>
          <w:tcPr>
            <w:tcW w:w="1384" w:type="dxa"/>
          </w:tcPr>
          <w:p w14:paraId="1A795E18" w14:textId="77777777" w:rsidR="00B662D9" w:rsidRPr="00B662D9" w:rsidRDefault="00B662D9" w:rsidP="00A212ED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 w:hint="cs"/>
                <w:color w:val="231F20"/>
                <w:sz w:val="32"/>
                <w:szCs w:val="32"/>
                <w:cs/>
              </w:rPr>
              <w:t>บิทูมินัส</w:t>
            </w:r>
          </w:p>
        </w:tc>
        <w:tc>
          <w:tcPr>
            <w:tcW w:w="2312" w:type="dxa"/>
          </w:tcPr>
          <w:p w14:paraId="3D1B90EA" w14:textId="77777777" w:rsidR="00B662D9" w:rsidRPr="00B662D9" w:rsidRDefault="00B662D9" w:rsidP="00A212ED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 w:hint="cs"/>
                <w:color w:val="231F20"/>
                <w:sz w:val="32"/>
                <w:szCs w:val="32"/>
                <w:cs/>
              </w:rPr>
              <w:t>5,500-6,500</w:t>
            </w:r>
          </w:p>
        </w:tc>
        <w:tc>
          <w:tcPr>
            <w:tcW w:w="1848" w:type="dxa"/>
          </w:tcPr>
          <w:p w14:paraId="659344CF" w14:textId="77777777" w:rsidR="00B662D9" w:rsidRPr="00B662D9" w:rsidRDefault="00B662D9" w:rsidP="00A212ED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/>
                <w:color w:val="231F20"/>
                <w:sz w:val="32"/>
                <w:szCs w:val="32"/>
              </w:rPr>
              <w:t>8-15</w:t>
            </w:r>
          </w:p>
        </w:tc>
        <w:tc>
          <w:tcPr>
            <w:tcW w:w="1849" w:type="dxa"/>
          </w:tcPr>
          <w:p w14:paraId="5DC3B74D" w14:textId="77777777" w:rsidR="00B662D9" w:rsidRPr="00B662D9" w:rsidRDefault="00B662D9" w:rsidP="00A212ED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/>
                <w:color w:val="231F20"/>
                <w:sz w:val="32"/>
                <w:szCs w:val="32"/>
              </w:rPr>
              <w:t>1-12</w:t>
            </w:r>
          </w:p>
        </w:tc>
        <w:tc>
          <w:tcPr>
            <w:tcW w:w="1849" w:type="dxa"/>
          </w:tcPr>
          <w:p w14:paraId="385BF9B6" w14:textId="77777777" w:rsidR="00B662D9" w:rsidRPr="00B662D9" w:rsidRDefault="00B662D9" w:rsidP="00A212ED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/>
                <w:color w:val="231F20"/>
                <w:sz w:val="32"/>
                <w:szCs w:val="32"/>
              </w:rPr>
              <w:t>0.1-1.5</w:t>
            </w:r>
          </w:p>
        </w:tc>
      </w:tr>
      <w:tr w:rsidR="00B662D9" w14:paraId="4E3723DD" w14:textId="77777777" w:rsidTr="00B662D9">
        <w:tc>
          <w:tcPr>
            <w:tcW w:w="1384" w:type="dxa"/>
          </w:tcPr>
          <w:p w14:paraId="5B648CEF" w14:textId="77777777" w:rsidR="00B662D9" w:rsidRPr="00B662D9" w:rsidRDefault="00B662D9" w:rsidP="00A212ED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 w:hint="cs"/>
                <w:color w:val="231F20"/>
                <w:sz w:val="32"/>
                <w:szCs w:val="32"/>
                <w:cs/>
              </w:rPr>
              <w:t>ซับบิทูมินัส</w:t>
            </w:r>
          </w:p>
        </w:tc>
        <w:tc>
          <w:tcPr>
            <w:tcW w:w="2312" w:type="dxa"/>
          </w:tcPr>
          <w:p w14:paraId="3B7F8E75" w14:textId="77777777" w:rsidR="00B662D9" w:rsidRPr="00B662D9" w:rsidRDefault="00B662D9" w:rsidP="00A212ED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/>
                <w:color w:val="231F20"/>
                <w:sz w:val="32"/>
                <w:szCs w:val="32"/>
              </w:rPr>
              <w:t>4,500-5,500</w:t>
            </w:r>
          </w:p>
        </w:tc>
        <w:tc>
          <w:tcPr>
            <w:tcW w:w="1848" w:type="dxa"/>
          </w:tcPr>
          <w:p w14:paraId="2788EBFB" w14:textId="77777777" w:rsidR="00B662D9" w:rsidRPr="00B662D9" w:rsidRDefault="00B662D9" w:rsidP="00A212ED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/>
                <w:color w:val="231F20"/>
                <w:sz w:val="32"/>
                <w:szCs w:val="32"/>
              </w:rPr>
              <w:t>24-30</w:t>
            </w:r>
          </w:p>
        </w:tc>
        <w:tc>
          <w:tcPr>
            <w:tcW w:w="1849" w:type="dxa"/>
          </w:tcPr>
          <w:p w14:paraId="4AD1CEFB" w14:textId="77777777" w:rsidR="00B662D9" w:rsidRPr="00B662D9" w:rsidRDefault="00B662D9" w:rsidP="00A212ED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/>
                <w:color w:val="231F20"/>
                <w:sz w:val="32"/>
                <w:szCs w:val="32"/>
              </w:rPr>
              <w:t>1-10</w:t>
            </w:r>
          </w:p>
        </w:tc>
        <w:tc>
          <w:tcPr>
            <w:tcW w:w="1849" w:type="dxa"/>
          </w:tcPr>
          <w:p w14:paraId="6DFE4201" w14:textId="77777777" w:rsidR="00B662D9" w:rsidRPr="00B662D9" w:rsidRDefault="00B662D9" w:rsidP="00A212ED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/>
                <w:color w:val="231F20"/>
                <w:sz w:val="32"/>
                <w:szCs w:val="32"/>
              </w:rPr>
              <w:t>0.1-1.5</w:t>
            </w:r>
          </w:p>
        </w:tc>
      </w:tr>
      <w:tr w:rsidR="00B662D9" w14:paraId="00F7501D" w14:textId="77777777" w:rsidTr="00B662D9">
        <w:tc>
          <w:tcPr>
            <w:tcW w:w="1384" w:type="dxa"/>
          </w:tcPr>
          <w:p w14:paraId="3467A6BC" w14:textId="77777777" w:rsidR="00B662D9" w:rsidRPr="00B662D9" w:rsidRDefault="00B662D9" w:rsidP="00A212ED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 w:hint="cs"/>
                <w:color w:val="231F20"/>
                <w:sz w:val="32"/>
                <w:szCs w:val="32"/>
                <w:cs/>
              </w:rPr>
              <w:t>ลิกไนต์</w:t>
            </w:r>
          </w:p>
        </w:tc>
        <w:tc>
          <w:tcPr>
            <w:tcW w:w="2312" w:type="dxa"/>
          </w:tcPr>
          <w:p w14:paraId="07743EC9" w14:textId="77777777" w:rsidR="00B662D9" w:rsidRPr="00B662D9" w:rsidRDefault="00B662D9" w:rsidP="00A212ED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/>
                <w:color w:val="231F20"/>
                <w:sz w:val="32"/>
                <w:szCs w:val="32"/>
              </w:rPr>
              <w:t>3,000-4,000</w:t>
            </w:r>
          </w:p>
        </w:tc>
        <w:tc>
          <w:tcPr>
            <w:tcW w:w="1848" w:type="dxa"/>
          </w:tcPr>
          <w:p w14:paraId="1199593F" w14:textId="77777777" w:rsidR="00B662D9" w:rsidRPr="00B662D9" w:rsidRDefault="00B662D9" w:rsidP="00A212ED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/>
                <w:color w:val="231F20"/>
                <w:sz w:val="32"/>
                <w:szCs w:val="32"/>
              </w:rPr>
              <w:t>30-38</w:t>
            </w:r>
          </w:p>
        </w:tc>
        <w:tc>
          <w:tcPr>
            <w:tcW w:w="1849" w:type="dxa"/>
          </w:tcPr>
          <w:p w14:paraId="43019084" w14:textId="77777777" w:rsidR="00B662D9" w:rsidRPr="00B662D9" w:rsidRDefault="00B662D9" w:rsidP="00A212ED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/>
                <w:color w:val="231F20"/>
                <w:sz w:val="32"/>
                <w:szCs w:val="32"/>
              </w:rPr>
              <w:t>15-20</w:t>
            </w:r>
          </w:p>
        </w:tc>
        <w:tc>
          <w:tcPr>
            <w:tcW w:w="1849" w:type="dxa"/>
          </w:tcPr>
          <w:p w14:paraId="2E11EE7F" w14:textId="77777777" w:rsidR="00B662D9" w:rsidRPr="00B662D9" w:rsidRDefault="00B662D9" w:rsidP="00A212ED">
            <w:pPr>
              <w:tabs>
                <w:tab w:val="left" w:pos="720"/>
              </w:tabs>
              <w:spacing w:after="0" w:line="240" w:lineRule="auto"/>
              <w:jc w:val="center"/>
              <w:rPr>
                <w:rFonts w:ascii="TH SarabunPSK" w:hAnsi="TH SarabunPSK" w:cs="TH SarabunPSK"/>
                <w:color w:val="231F20"/>
                <w:sz w:val="32"/>
                <w:szCs w:val="32"/>
              </w:rPr>
            </w:pPr>
            <w:r w:rsidRPr="00B662D9">
              <w:rPr>
                <w:rFonts w:ascii="TH SarabunPSK" w:hAnsi="TH SarabunPSK" w:cs="TH SarabunPSK"/>
                <w:color w:val="231F20"/>
                <w:sz w:val="32"/>
                <w:szCs w:val="32"/>
              </w:rPr>
              <w:t>2.0-5.0</w:t>
            </w:r>
          </w:p>
        </w:tc>
      </w:tr>
    </w:tbl>
    <w:p w14:paraId="2AC91113" w14:textId="77777777" w:rsidR="00B662D9" w:rsidRDefault="00B662D9" w:rsidP="00A212ED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7EA0C3A4" w14:textId="51CBB4B7" w:rsidR="001E634F" w:rsidRPr="001E634F" w:rsidRDefault="001E634F" w:rsidP="00A212ED">
      <w:pPr>
        <w:spacing w:after="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1E634F">
        <w:rPr>
          <w:rFonts w:ascii="TH SarabunPSK" w:hAnsi="TH SarabunPSK" w:cs="TH SarabunPSK"/>
          <w:sz w:val="32"/>
          <w:szCs w:val="32"/>
          <w:cs/>
        </w:rPr>
        <w:t>สำหรับภายในประเทศไทยนั้นถึงแม้จะมีปริมาณสำรองถ่านหินอยู่มากกว่า 2</w:t>
      </w:r>
      <w:r w:rsidRPr="001E634F">
        <w:rPr>
          <w:rFonts w:ascii="TH SarabunPSK" w:hAnsi="TH SarabunPSK" w:cs="TH SarabunPSK"/>
          <w:sz w:val="32"/>
          <w:szCs w:val="32"/>
        </w:rPr>
        <w:t>,</w:t>
      </w:r>
      <w:r w:rsidRPr="001E634F">
        <w:rPr>
          <w:rFonts w:ascii="TH SarabunPSK" w:hAnsi="TH SarabunPSK" w:cs="TH SarabunPSK"/>
          <w:sz w:val="32"/>
          <w:szCs w:val="32"/>
          <w:cs/>
        </w:rPr>
        <w:t>000 ล้านตัน แต่ส่วนใหญ่เป็นถ่านหินที่มีชั้นคุณภาพต่ำ ตั้งแต่ลิกไนต์</w:t>
      </w:r>
      <w:r w:rsidR="00B662D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E634F">
        <w:rPr>
          <w:rFonts w:ascii="TH SarabunPSK" w:hAnsi="TH SarabunPSK" w:cs="TH SarabunPSK"/>
          <w:sz w:val="32"/>
          <w:szCs w:val="32"/>
          <w:cs/>
        </w:rPr>
        <w:t>(</w:t>
      </w:r>
      <w:r w:rsidRPr="001E634F">
        <w:rPr>
          <w:rFonts w:ascii="TH SarabunPSK" w:hAnsi="TH SarabunPSK" w:cs="TH SarabunPSK"/>
          <w:sz w:val="32"/>
          <w:szCs w:val="32"/>
        </w:rPr>
        <w:t xml:space="preserve">Lignite) </w:t>
      </w:r>
      <w:r w:rsidRPr="001E634F">
        <w:rPr>
          <w:rFonts w:ascii="TH SarabunPSK" w:hAnsi="TH SarabunPSK" w:cs="TH SarabunPSK"/>
          <w:sz w:val="32"/>
          <w:szCs w:val="32"/>
          <w:cs/>
        </w:rPr>
        <w:t>จนถึง ซับบิทูมินัส</w:t>
      </w:r>
      <w:r w:rsidR="00B662D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E634F">
        <w:rPr>
          <w:rFonts w:ascii="TH SarabunPSK" w:hAnsi="TH SarabunPSK" w:cs="TH SarabunPSK"/>
          <w:sz w:val="32"/>
          <w:szCs w:val="32"/>
          <w:cs/>
        </w:rPr>
        <w:t>(</w:t>
      </w:r>
      <w:r w:rsidRPr="001E634F">
        <w:rPr>
          <w:rFonts w:ascii="TH SarabunPSK" w:hAnsi="TH SarabunPSK" w:cs="TH SarabunPSK"/>
          <w:sz w:val="32"/>
          <w:szCs w:val="32"/>
        </w:rPr>
        <w:t xml:space="preserve">Sub-bituminous) </w:t>
      </w:r>
      <w:r w:rsidRPr="001E634F">
        <w:rPr>
          <w:rFonts w:ascii="TH SarabunPSK" w:hAnsi="TH SarabunPSK" w:cs="TH SarabunPSK"/>
          <w:sz w:val="32"/>
          <w:szCs w:val="32"/>
          <w:cs/>
        </w:rPr>
        <w:t>อีกทั้งภาพลักษณ์ที่ไม่ดีด้านผลกระทบต่อสิ่งแวดล้อมในอดีตทำให้การใช้ถ่าน หินเป็นเชื้อเพลิงมีปริมาณไม่มากหากเปรียบเทียบกับประเทศอื่น</w:t>
      </w:r>
      <w:r w:rsidR="00A212ED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1E634F">
        <w:rPr>
          <w:rFonts w:ascii="TH SarabunPSK" w:hAnsi="TH SarabunPSK" w:cs="TH SarabunPSK"/>
          <w:sz w:val="32"/>
          <w:szCs w:val="32"/>
          <w:cs/>
        </w:rPr>
        <w:t>ๆ</w:t>
      </w:r>
    </w:p>
    <w:p w14:paraId="787E69B1" w14:textId="0EE0ADB2" w:rsidR="003E6549" w:rsidRDefault="003E6549" w:rsidP="00A212ED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C7437A4" w14:textId="71876E55" w:rsidR="00A212ED" w:rsidRDefault="00A212ED" w:rsidP="00A212ED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3A0B853" w14:textId="77777777" w:rsidR="00A212ED" w:rsidRPr="001E634F" w:rsidRDefault="00A212ED" w:rsidP="00A212ED">
      <w:pPr>
        <w:spacing w:after="0" w:line="240" w:lineRule="auto"/>
        <w:jc w:val="thaiDistribute"/>
        <w:rPr>
          <w:rFonts w:ascii="TH SarabunPSK" w:hAnsi="TH SarabunPSK" w:cs="TH SarabunPSK" w:hint="cs"/>
          <w:sz w:val="32"/>
          <w:szCs w:val="32"/>
        </w:rPr>
      </w:pPr>
    </w:p>
    <w:p w14:paraId="24A99E51" w14:textId="77777777" w:rsidR="00893396" w:rsidRPr="001E634F" w:rsidRDefault="003E6549" w:rsidP="00A212ED">
      <w:pPr>
        <w:spacing w:after="0" w:line="240" w:lineRule="auto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1E634F">
        <w:rPr>
          <w:rFonts w:ascii="TH SarabunPSK" w:hAnsi="TH SarabunPSK" w:cs="TH SarabunPSK" w:hint="cs"/>
          <w:sz w:val="32"/>
          <w:szCs w:val="32"/>
          <w:cs/>
        </w:rPr>
        <w:lastRenderedPageBreak/>
        <w:tab/>
      </w:r>
      <w:r w:rsidR="00893396" w:rsidRPr="001E634F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ประสิทธิภาพของการผลิตไฟฟ้าจากพลังงาน</w:t>
      </w:r>
      <w:r w:rsidR="00681C92" w:rsidRPr="001E634F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ถ่านหิน</w:t>
      </w:r>
    </w:p>
    <w:p w14:paraId="1A2B5C60" w14:textId="77777777" w:rsidR="00226A81" w:rsidRPr="001E634F" w:rsidRDefault="00226A81" w:rsidP="00A212ED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 w:rsidRPr="001E634F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ab/>
      </w:r>
      <w:r w:rsidRPr="001E634F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ab/>
      </w:r>
      <w:r w:rsidRPr="001E634F">
        <w:rPr>
          <w:rFonts w:ascii="TH SarabunPSK" w:eastAsia="Times New Roman" w:hAnsi="TH SarabunPSK" w:cs="TH SarabunPSK" w:hint="cs"/>
          <w:sz w:val="32"/>
          <w:szCs w:val="32"/>
          <w:cs/>
        </w:rPr>
        <w:t>ในการประเมินประสิทธิภาพของการผลิตไฟฟ้าจากพลังงาน</w:t>
      </w:r>
      <w:r w:rsidR="00681C92" w:rsidRPr="001E634F">
        <w:rPr>
          <w:rFonts w:ascii="TH SarabunPSK" w:eastAsia="Times New Roman" w:hAnsi="TH SarabunPSK" w:cs="TH SarabunPSK" w:hint="cs"/>
          <w:sz w:val="32"/>
          <w:szCs w:val="32"/>
          <w:cs/>
        </w:rPr>
        <w:t>ถ่านหิน</w:t>
      </w:r>
      <w:r w:rsidR="0013330C" w:rsidRPr="001E634F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Pr="001E634F">
        <w:rPr>
          <w:rFonts w:ascii="TH SarabunPSK" w:eastAsia="Times New Roman" w:hAnsi="TH SarabunPSK" w:cs="TH SarabunPSK" w:hint="cs"/>
          <w:sz w:val="32"/>
          <w:szCs w:val="32"/>
          <w:cs/>
        </w:rPr>
        <w:t>จะประเมินจากสัดส่วนระหว่างพลังงานที่ได้จาก</w:t>
      </w:r>
      <w:r w:rsidR="00681C92" w:rsidRPr="001E634F">
        <w:rPr>
          <w:rFonts w:ascii="TH SarabunPSK" w:eastAsia="Times New Roman" w:hAnsi="TH SarabunPSK" w:cs="TH SarabunPSK" w:hint="cs"/>
          <w:sz w:val="32"/>
          <w:szCs w:val="32"/>
          <w:cs/>
        </w:rPr>
        <w:t>ถ่านหิน</w:t>
      </w:r>
      <w:r w:rsidRPr="001E634F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กับ พลังงานไฟฟ้าที่ผลิตได้ </w:t>
      </w:r>
    </w:p>
    <w:p w14:paraId="0C838547" w14:textId="77777777" w:rsidR="00226A81" w:rsidRPr="00A212ED" w:rsidRDefault="00226A81" w:rsidP="00A212ED">
      <w:pPr>
        <w:spacing w:after="0" w:line="240" w:lineRule="auto"/>
        <w:ind w:left="720" w:firstLine="720"/>
        <w:jc w:val="thaiDistribute"/>
        <w:rPr>
          <w:rFonts w:ascii="TH SarabunPSK" w:eastAsia="Times New Roman" w:hAnsi="TH SarabunPSK" w:cs="TH SarabunPSK"/>
          <w:b/>
          <w:bCs/>
          <w:sz w:val="12"/>
          <w:szCs w:val="12"/>
        </w:rPr>
      </w:pPr>
    </w:p>
    <w:p w14:paraId="2C9CA353" w14:textId="77777777" w:rsidR="00893396" w:rsidRPr="001E634F" w:rsidRDefault="00226A81" w:rsidP="00A212ED">
      <w:pPr>
        <w:spacing w:after="0" w:line="240" w:lineRule="auto"/>
        <w:ind w:left="720" w:firstLine="720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1E634F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ประสิทธิภาพของการผลิตไฟฟ้า</w:t>
      </w:r>
      <w:r w:rsidR="0013330C" w:rsidRPr="001E634F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 xml:space="preserve"> </w:t>
      </w:r>
      <w:r w:rsidRPr="001E634F">
        <w:rPr>
          <w:rFonts w:ascii="TH SarabunPSK" w:hAnsi="TH SarabunPSK" w:cs="TH SarabunPSK"/>
          <w:b/>
          <w:bCs/>
          <w:sz w:val="32"/>
          <w:szCs w:val="32"/>
          <w:cs/>
        </w:rPr>
        <w:t>=</w:t>
      </w:r>
      <w:r w:rsidR="0013330C" w:rsidRPr="001E634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1E634F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พลังงานที่ได้จาก</w:t>
      </w:r>
      <w:r w:rsidR="00681C92" w:rsidRPr="001E634F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ถ่านหิน</w:t>
      </w:r>
      <w:r w:rsidRPr="001E634F">
        <w:rPr>
          <w:rFonts w:ascii="TH SarabunPSK" w:hAnsi="TH SarabunPSK" w:cs="TH SarabunPSK"/>
          <w:b/>
          <w:bCs/>
          <w:sz w:val="32"/>
          <w:szCs w:val="32"/>
          <w:cs/>
        </w:rPr>
        <w:t>/</w:t>
      </w:r>
      <w:r w:rsidRPr="001E634F">
        <w:rPr>
          <w:rFonts w:ascii="TH SarabunPSK" w:hAnsi="TH SarabunPSK" w:cs="TH SarabunPSK" w:hint="cs"/>
          <w:b/>
          <w:bCs/>
          <w:sz w:val="32"/>
          <w:szCs w:val="32"/>
          <w:cs/>
        </w:rPr>
        <w:t>พลังงานไฟฟ้าที่ผลิตได้</w:t>
      </w:r>
    </w:p>
    <w:p w14:paraId="10327947" w14:textId="77777777" w:rsidR="00226A81" w:rsidRPr="00A212ED" w:rsidRDefault="00226A81" w:rsidP="00A212ED">
      <w:pPr>
        <w:spacing w:after="0" w:line="240" w:lineRule="auto"/>
        <w:ind w:left="720" w:hanging="294"/>
        <w:jc w:val="thaiDistribute"/>
        <w:rPr>
          <w:rFonts w:ascii="TH SarabunPSK" w:eastAsia="Times New Roman" w:hAnsi="TH SarabunPSK" w:cs="TH SarabunPSK"/>
          <w:b/>
          <w:bCs/>
          <w:sz w:val="12"/>
          <w:szCs w:val="12"/>
        </w:rPr>
      </w:pPr>
    </w:p>
    <w:p w14:paraId="7B634F43" w14:textId="77777777" w:rsidR="00226A81" w:rsidRPr="001E634F" w:rsidRDefault="00226A81" w:rsidP="00A212ED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1E634F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     โดยที่</w:t>
      </w:r>
    </w:p>
    <w:p w14:paraId="2BE4BF91" w14:textId="77777777" w:rsidR="00893396" w:rsidRPr="001E634F" w:rsidRDefault="00226A81" w:rsidP="00A212ED">
      <w:pPr>
        <w:spacing w:after="0" w:line="240" w:lineRule="auto"/>
        <w:ind w:left="720"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1E634F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พลังงานที่</w:t>
      </w:r>
      <w:r w:rsidR="00893396" w:rsidRPr="001E634F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ได้จาก</w:t>
      </w:r>
      <w:r w:rsidR="00681C92" w:rsidRPr="001E634F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ถ่านหิน</w:t>
      </w:r>
      <w:r w:rsidR="00893396" w:rsidRPr="001E634F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 xml:space="preserve"> </w:t>
      </w:r>
      <w:r w:rsidR="00893396" w:rsidRPr="001E634F">
        <w:rPr>
          <w:rFonts w:ascii="TH SarabunPSK" w:hAnsi="TH SarabunPSK" w:cs="TH SarabunPSK"/>
          <w:b/>
          <w:bCs/>
          <w:sz w:val="32"/>
          <w:szCs w:val="32"/>
          <w:cs/>
        </w:rPr>
        <w:t>=</w:t>
      </w:r>
      <w:r w:rsidR="0013330C" w:rsidRPr="001E634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893396" w:rsidRPr="001E634F">
        <w:rPr>
          <w:rFonts w:ascii="TH SarabunPSK" w:hAnsi="TH SarabunPSK" w:cs="TH SarabunPSK"/>
          <w:b/>
          <w:bCs/>
          <w:sz w:val="32"/>
          <w:szCs w:val="32"/>
          <w:cs/>
        </w:rPr>
        <w:t>(ปริมาณ</w:t>
      </w:r>
      <w:r w:rsidR="00681C92" w:rsidRPr="001E634F">
        <w:rPr>
          <w:rFonts w:ascii="TH SarabunPSK" w:hAnsi="TH SarabunPSK" w:cs="TH SarabunPSK"/>
          <w:b/>
          <w:bCs/>
          <w:sz w:val="32"/>
          <w:szCs w:val="32"/>
          <w:cs/>
        </w:rPr>
        <w:t>ถ่านหิน</w:t>
      </w:r>
      <w:r w:rsidR="00893396" w:rsidRPr="001E634F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893396" w:rsidRPr="001E634F">
        <w:rPr>
          <w:rFonts w:ascii="TH SarabunPSK" w:hAnsi="TH SarabunPSK" w:cs="TH SarabunPSK"/>
          <w:b/>
          <w:bCs/>
          <w:sz w:val="32"/>
          <w:szCs w:val="32"/>
        </w:rPr>
        <w:t>×</w:t>
      </w:r>
      <w:r w:rsidR="00893396" w:rsidRPr="001E634F">
        <w:rPr>
          <w:rFonts w:ascii="TH SarabunPSK" w:hAnsi="TH SarabunPSK" w:cs="TH SarabunPSK"/>
          <w:b/>
          <w:bCs/>
          <w:sz w:val="32"/>
          <w:szCs w:val="32"/>
          <w:cs/>
        </w:rPr>
        <w:t>ค่าความร้อนของ</w:t>
      </w:r>
      <w:r w:rsidR="00681C92" w:rsidRPr="001E634F">
        <w:rPr>
          <w:rFonts w:ascii="TH SarabunPSK" w:hAnsi="TH SarabunPSK" w:cs="TH SarabunPSK"/>
          <w:b/>
          <w:bCs/>
          <w:sz w:val="32"/>
          <w:szCs w:val="32"/>
          <w:cs/>
        </w:rPr>
        <w:t>ถ่านหิน</w:t>
      </w:r>
      <w:r w:rsidR="00893396" w:rsidRPr="001E634F">
        <w:rPr>
          <w:rFonts w:ascii="TH SarabunPSK" w:hAnsi="TH SarabunPSK" w:cs="TH SarabunPSK"/>
          <w:b/>
          <w:bCs/>
          <w:sz w:val="32"/>
          <w:szCs w:val="32"/>
          <w:cs/>
        </w:rPr>
        <w:t>)/1000</w:t>
      </w:r>
    </w:p>
    <w:p w14:paraId="0195EBD5" w14:textId="77777777" w:rsidR="00893396" w:rsidRPr="00A212ED" w:rsidRDefault="00893396" w:rsidP="00A212ED">
      <w:pPr>
        <w:spacing w:after="0" w:line="240" w:lineRule="auto"/>
        <w:jc w:val="thaiDistribute"/>
        <w:rPr>
          <w:rFonts w:ascii="TH SarabunPSK" w:hAnsi="TH SarabunPSK" w:cs="TH SarabunPSK"/>
          <w:sz w:val="12"/>
          <w:szCs w:val="12"/>
        </w:rPr>
      </w:pPr>
      <w:r w:rsidRPr="001E634F">
        <w:rPr>
          <w:rFonts w:ascii="TH SarabunPSK" w:hAnsi="TH SarabunPSK" w:cs="TH SarabunPSK"/>
          <w:sz w:val="32"/>
          <w:szCs w:val="32"/>
          <w:cs/>
        </w:rPr>
        <w:tab/>
      </w:r>
    </w:p>
    <w:p w14:paraId="6F84E8CC" w14:textId="77777777" w:rsidR="00893396" w:rsidRPr="001E634F" w:rsidRDefault="00893396" w:rsidP="00A212ED">
      <w:pPr>
        <w:pStyle w:val="ListParagraph"/>
        <w:numPr>
          <w:ilvl w:val="0"/>
          <w:numId w:val="11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1E634F">
        <w:rPr>
          <w:rFonts w:ascii="TH SarabunPSK" w:hAnsi="TH SarabunPSK" w:cs="TH SarabunPSK"/>
          <w:sz w:val="32"/>
          <w:szCs w:val="32"/>
          <w:cs/>
        </w:rPr>
        <w:t>พลังงาน</w:t>
      </w:r>
      <w:r w:rsidR="00226A81" w:rsidRPr="001E634F">
        <w:rPr>
          <w:rFonts w:ascii="TH SarabunPSK" w:hAnsi="TH SarabunPSK" w:cs="TH SarabunPSK" w:hint="cs"/>
          <w:sz w:val="32"/>
          <w:szCs w:val="32"/>
          <w:cs/>
        </w:rPr>
        <w:t>ที่ได้</w:t>
      </w:r>
      <w:r w:rsidRPr="001E634F">
        <w:rPr>
          <w:rFonts w:ascii="TH SarabunPSK" w:hAnsi="TH SarabunPSK" w:cs="TH SarabunPSK"/>
          <w:sz w:val="32"/>
          <w:szCs w:val="32"/>
          <w:cs/>
        </w:rPr>
        <w:t>จาก</w:t>
      </w:r>
      <w:r w:rsidR="00681C92" w:rsidRPr="001E634F">
        <w:rPr>
          <w:rFonts w:ascii="TH SarabunPSK" w:hAnsi="TH SarabunPSK" w:cs="TH SarabunPSK"/>
          <w:sz w:val="32"/>
          <w:szCs w:val="32"/>
          <w:cs/>
        </w:rPr>
        <w:t>ถ่านหิน</w:t>
      </w:r>
      <w:r w:rsidRPr="001E634F">
        <w:rPr>
          <w:rFonts w:ascii="TH SarabunPSK" w:hAnsi="TH SarabunPSK" w:cs="TH SarabunPSK"/>
          <w:sz w:val="32"/>
          <w:szCs w:val="32"/>
          <w:cs/>
        </w:rPr>
        <w:t xml:space="preserve"> คือ  พลังงานที่ได้</w:t>
      </w:r>
      <w:r w:rsidR="00226A81" w:rsidRPr="001E634F">
        <w:rPr>
          <w:rFonts w:ascii="TH SarabunPSK" w:hAnsi="TH SarabunPSK" w:cs="TH SarabunPSK"/>
          <w:sz w:val="32"/>
          <w:szCs w:val="32"/>
          <w:cs/>
        </w:rPr>
        <w:t>จากการเผา</w:t>
      </w:r>
      <w:r w:rsidR="00681C92" w:rsidRPr="001E634F">
        <w:rPr>
          <w:rFonts w:ascii="TH SarabunPSK" w:hAnsi="TH SarabunPSK" w:cs="TH SarabunPSK"/>
          <w:sz w:val="32"/>
          <w:szCs w:val="32"/>
          <w:cs/>
        </w:rPr>
        <w:t>ถ่านหิน</w:t>
      </w:r>
      <w:r w:rsidR="00226A81" w:rsidRPr="001E634F">
        <w:rPr>
          <w:rFonts w:ascii="TH SarabunPSK" w:hAnsi="TH SarabunPSK" w:cs="TH SarabunPSK"/>
          <w:sz w:val="32"/>
          <w:szCs w:val="32"/>
          <w:cs/>
        </w:rPr>
        <w:t xml:space="preserve"> ในหน่วย </w:t>
      </w:r>
      <w:r w:rsidR="00226A81" w:rsidRPr="001E634F">
        <w:rPr>
          <w:rFonts w:ascii="TH SarabunPSK" w:hAnsi="TH SarabunPSK" w:cs="TH SarabunPSK" w:hint="cs"/>
          <w:sz w:val="32"/>
          <w:szCs w:val="32"/>
          <w:cs/>
        </w:rPr>
        <w:t>เมกะ</w:t>
      </w:r>
      <w:r w:rsidRPr="001E634F">
        <w:rPr>
          <w:rFonts w:ascii="TH SarabunPSK" w:hAnsi="TH SarabunPSK" w:cs="TH SarabunPSK"/>
          <w:sz w:val="32"/>
          <w:szCs w:val="32"/>
          <w:cs/>
        </w:rPr>
        <w:t>จูล (</w:t>
      </w:r>
      <w:r w:rsidR="00226A81" w:rsidRPr="001E634F">
        <w:rPr>
          <w:rFonts w:ascii="TH SarabunPSK" w:hAnsi="TH SarabunPSK" w:cs="TH SarabunPSK"/>
          <w:sz w:val="32"/>
          <w:szCs w:val="32"/>
        </w:rPr>
        <w:t>M</w:t>
      </w:r>
      <w:r w:rsidRPr="001E634F">
        <w:rPr>
          <w:rFonts w:ascii="TH SarabunPSK" w:hAnsi="TH SarabunPSK" w:cs="TH SarabunPSK"/>
          <w:sz w:val="32"/>
          <w:szCs w:val="32"/>
        </w:rPr>
        <w:t>J)</w:t>
      </w:r>
    </w:p>
    <w:p w14:paraId="58E3D092" w14:textId="77777777" w:rsidR="00893396" w:rsidRPr="001E634F" w:rsidRDefault="00893396" w:rsidP="00A212ED">
      <w:pPr>
        <w:pStyle w:val="ListParagraph"/>
        <w:numPr>
          <w:ilvl w:val="0"/>
          <w:numId w:val="11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1E634F">
        <w:rPr>
          <w:rFonts w:ascii="TH SarabunPSK" w:hAnsi="TH SarabunPSK" w:cs="TH SarabunPSK"/>
          <w:sz w:val="32"/>
          <w:szCs w:val="32"/>
          <w:cs/>
        </w:rPr>
        <w:t>ปริมาณ</w:t>
      </w:r>
      <w:r w:rsidR="00681C92" w:rsidRPr="001E634F">
        <w:rPr>
          <w:rFonts w:ascii="TH SarabunPSK" w:hAnsi="TH SarabunPSK" w:cs="TH SarabunPSK"/>
          <w:sz w:val="32"/>
          <w:szCs w:val="32"/>
          <w:cs/>
        </w:rPr>
        <w:t>ถ่านหิน</w:t>
      </w:r>
      <w:r w:rsidRPr="001E634F">
        <w:rPr>
          <w:rFonts w:ascii="TH SarabunPSK" w:hAnsi="TH SarabunPSK" w:cs="TH SarabunPSK"/>
          <w:sz w:val="32"/>
          <w:szCs w:val="32"/>
          <w:cs/>
        </w:rPr>
        <w:t xml:space="preserve"> คือ ปริมาณ</w:t>
      </w:r>
      <w:r w:rsidR="00681C92" w:rsidRPr="001E634F">
        <w:rPr>
          <w:rFonts w:ascii="TH SarabunPSK" w:hAnsi="TH SarabunPSK" w:cs="TH SarabunPSK"/>
          <w:sz w:val="32"/>
          <w:szCs w:val="32"/>
          <w:cs/>
        </w:rPr>
        <w:t>ถ่านหิน</w:t>
      </w:r>
      <w:r w:rsidRPr="001E634F">
        <w:rPr>
          <w:rFonts w:ascii="TH SarabunPSK" w:hAnsi="TH SarabunPSK" w:cs="TH SarabunPSK"/>
          <w:sz w:val="32"/>
          <w:szCs w:val="32"/>
          <w:cs/>
        </w:rPr>
        <w:t xml:space="preserve"> ในหน่วย </w:t>
      </w:r>
      <w:r w:rsidRPr="001E634F">
        <w:rPr>
          <w:rFonts w:ascii="TH SarabunPSK" w:hAnsi="TH SarabunPSK" w:cs="TH SarabunPSK"/>
          <w:sz w:val="32"/>
          <w:szCs w:val="32"/>
        </w:rPr>
        <w:t>kg</w:t>
      </w:r>
    </w:p>
    <w:p w14:paraId="36C55D29" w14:textId="77777777" w:rsidR="001E634F" w:rsidRPr="001E634F" w:rsidRDefault="00893396" w:rsidP="00A212ED">
      <w:pPr>
        <w:pStyle w:val="ListParagraph"/>
        <w:numPr>
          <w:ilvl w:val="0"/>
          <w:numId w:val="11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1E634F">
        <w:rPr>
          <w:rFonts w:ascii="TH SarabunPSK" w:hAnsi="TH SarabunPSK" w:cs="TH SarabunPSK"/>
          <w:sz w:val="32"/>
          <w:szCs w:val="32"/>
          <w:cs/>
        </w:rPr>
        <w:t>ค่าความร้อนของ</w:t>
      </w:r>
      <w:r w:rsidR="00681C92" w:rsidRPr="001E634F">
        <w:rPr>
          <w:rFonts w:ascii="TH SarabunPSK" w:hAnsi="TH SarabunPSK" w:cs="TH SarabunPSK"/>
          <w:sz w:val="32"/>
          <w:szCs w:val="32"/>
          <w:cs/>
        </w:rPr>
        <w:t>ถ่านหิน</w:t>
      </w:r>
      <w:r w:rsidRPr="001E634F">
        <w:rPr>
          <w:rFonts w:ascii="TH SarabunPSK" w:hAnsi="TH SarabunPSK" w:cs="TH SarabunPSK"/>
          <w:sz w:val="32"/>
          <w:szCs w:val="32"/>
          <w:cs/>
        </w:rPr>
        <w:t xml:space="preserve"> คือ ค่าพลังงานความร้อนที่ได้จาก</w:t>
      </w:r>
      <w:r w:rsidR="001E634F" w:rsidRPr="001E634F">
        <w:rPr>
          <w:rFonts w:ascii="TH SarabunPSK" w:hAnsi="TH SarabunPSK" w:cs="TH SarabunPSK" w:hint="cs"/>
          <w:sz w:val="32"/>
          <w:szCs w:val="32"/>
          <w:cs/>
        </w:rPr>
        <w:t>ตารางที่ 1</w:t>
      </w:r>
    </w:p>
    <w:p w14:paraId="4C93CBDB" w14:textId="77777777" w:rsidR="001E634F" w:rsidRPr="00A212ED" w:rsidRDefault="001E634F" w:rsidP="00A212ED">
      <w:pPr>
        <w:spacing w:after="0" w:line="240" w:lineRule="auto"/>
        <w:ind w:firstLine="426"/>
        <w:jc w:val="thaiDistribute"/>
        <w:rPr>
          <w:rFonts w:ascii="TH SarabunPSK" w:hAnsi="TH SarabunPSK" w:cs="TH SarabunPSK"/>
          <w:sz w:val="12"/>
          <w:szCs w:val="12"/>
        </w:rPr>
      </w:pPr>
    </w:p>
    <w:p w14:paraId="5D0061DB" w14:textId="77777777" w:rsidR="003E6549" w:rsidRPr="001E634F" w:rsidRDefault="001E634F" w:rsidP="00A212ED">
      <w:pPr>
        <w:spacing w:after="0" w:line="240" w:lineRule="auto"/>
        <w:ind w:firstLine="426"/>
        <w:jc w:val="thaiDistribute"/>
        <w:rPr>
          <w:rFonts w:ascii="TH SarabunPSK" w:hAnsi="TH SarabunPSK" w:cs="TH SarabunPSK"/>
          <w:sz w:val="32"/>
          <w:szCs w:val="32"/>
        </w:rPr>
      </w:pPr>
      <w:r w:rsidRPr="001E634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226A81" w:rsidRPr="001E634F">
        <w:rPr>
          <w:rFonts w:ascii="TH SarabunPSK" w:hAnsi="TH SarabunPSK" w:cs="TH SarabunPSK" w:hint="cs"/>
          <w:sz w:val="32"/>
          <w:szCs w:val="32"/>
          <w:cs/>
        </w:rPr>
        <w:t>และ</w:t>
      </w:r>
    </w:p>
    <w:p w14:paraId="72B6EB78" w14:textId="77777777" w:rsidR="003E6549" w:rsidRPr="001E634F" w:rsidRDefault="00893396" w:rsidP="00A212ED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1E634F">
        <w:rPr>
          <w:rFonts w:ascii="TH SarabunPSK" w:hAnsi="TH SarabunPSK" w:cs="TH SarabunPSK"/>
          <w:sz w:val="32"/>
          <w:szCs w:val="32"/>
          <w:cs/>
        </w:rPr>
        <w:tab/>
      </w:r>
      <w:r w:rsidR="00226A81" w:rsidRPr="001E634F">
        <w:rPr>
          <w:rFonts w:ascii="TH SarabunPSK" w:hAnsi="TH SarabunPSK" w:cs="TH SarabunPSK" w:hint="cs"/>
          <w:sz w:val="32"/>
          <w:szCs w:val="32"/>
          <w:cs/>
        </w:rPr>
        <w:tab/>
      </w:r>
      <w:r w:rsidRPr="001E634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พลังงานไฟฟ้าที่ผลิตได้ </w:t>
      </w:r>
      <w:r w:rsidRPr="001E634F">
        <w:rPr>
          <w:rFonts w:ascii="TH SarabunPSK" w:hAnsi="TH SarabunPSK" w:cs="TH SarabunPSK"/>
          <w:b/>
          <w:bCs/>
          <w:sz w:val="32"/>
          <w:szCs w:val="32"/>
        </w:rPr>
        <w:t>=</w:t>
      </w:r>
      <w:r w:rsidR="00226A81" w:rsidRPr="001E634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กำลังไฟฟ้า (</w:t>
      </w:r>
      <w:r w:rsidR="004D6CD9" w:rsidRPr="001E634F">
        <w:rPr>
          <w:rFonts w:ascii="TH SarabunPSK" w:hAnsi="TH SarabunPSK" w:cs="TH SarabunPSK" w:hint="cs"/>
          <w:sz w:val="32"/>
          <w:szCs w:val="32"/>
          <w:cs/>
        </w:rPr>
        <w:t>กิโล</w:t>
      </w:r>
      <w:r w:rsidRPr="001E634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วัตต์) </w:t>
      </w:r>
      <w:r w:rsidRPr="001E634F">
        <w:rPr>
          <w:rFonts w:ascii="TH SarabunPSK" w:hAnsi="TH SarabunPSK" w:cs="TH SarabunPSK"/>
          <w:b/>
          <w:bCs/>
          <w:sz w:val="32"/>
          <w:szCs w:val="32"/>
        </w:rPr>
        <w:t>x</w:t>
      </w:r>
      <w:r w:rsidRPr="001E634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เวลา (ชั่วโมง)</w:t>
      </w:r>
    </w:p>
    <w:p w14:paraId="6E743D6C" w14:textId="77777777" w:rsidR="003E6549" w:rsidRPr="00A212ED" w:rsidRDefault="003E6549" w:rsidP="00A212ED">
      <w:pPr>
        <w:spacing w:after="0" w:line="240" w:lineRule="auto"/>
        <w:jc w:val="thaiDistribute"/>
        <w:rPr>
          <w:rFonts w:ascii="TH SarabunPSK" w:hAnsi="TH SarabunPSK" w:cs="TH SarabunPSK"/>
          <w:sz w:val="12"/>
          <w:szCs w:val="12"/>
        </w:rPr>
      </w:pPr>
    </w:p>
    <w:p w14:paraId="7C65488C" w14:textId="77777777" w:rsidR="003E6549" w:rsidRPr="001E634F" w:rsidRDefault="00226A81" w:rsidP="00A212ED">
      <w:pPr>
        <w:pStyle w:val="ListParagraph"/>
        <w:numPr>
          <w:ilvl w:val="0"/>
          <w:numId w:val="12"/>
        </w:numPr>
        <w:spacing w:after="0" w:line="240" w:lineRule="auto"/>
        <w:ind w:left="2127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1E634F">
        <w:rPr>
          <w:rFonts w:ascii="TH SarabunPSK" w:hAnsi="TH SarabunPSK" w:cs="TH SarabunPSK" w:hint="cs"/>
          <w:sz w:val="32"/>
          <w:szCs w:val="32"/>
          <w:cs/>
        </w:rPr>
        <w:t xml:space="preserve">พลังงานไฟฟ้าที่ผลิตได้ </w:t>
      </w:r>
      <w:r w:rsidRPr="001E634F">
        <w:rPr>
          <w:rFonts w:ascii="TH SarabunPSK" w:hAnsi="TH SarabunPSK" w:cs="TH SarabunPSK"/>
          <w:sz w:val="32"/>
          <w:szCs w:val="32"/>
          <w:cs/>
        </w:rPr>
        <w:t xml:space="preserve"> คือ </w:t>
      </w:r>
      <w:r w:rsidRPr="001E634F">
        <w:rPr>
          <w:rFonts w:ascii="TH SarabunPSK" w:hAnsi="TH SarabunPSK" w:cs="TH SarabunPSK" w:hint="cs"/>
          <w:sz w:val="32"/>
          <w:szCs w:val="32"/>
          <w:cs/>
        </w:rPr>
        <w:t>พลังงาน</w:t>
      </w:r>
      <w:r w:rsidR="003E6549" w:rsidRPr="001E634F">
        <w:rPr>
          <w:rFonts w:ascii="TH SarabunPSK" w:hAnsi="TH SarabunPSK" w:cs="TH SarabunPSK"/>
          <w:sz w:val="32"/>
          <w:szCs w:val="32"/>
          <w:cs/>
        </w:rPr>
        <w:t>ไฟฟ้าที่ผลิตได้จาก</w:t>
      </w:r>
      <w:r w:rsidRPr="001E634F">
        <w:rPr>
          <w:rFonts w:ascii="TH SarabunPSK" w:hAnsi="TH SarabunPSK" w:cs="TH SarabunPSK" w:hint="cs"/>
          <w:sz w:val="32"/>
          <w:szCs w:val="32"/>
          <w:cs/>
        </w:rPr>
        <w:t>เครื่องยนต์</w:t>
      </w:r>
      <w:r w:rsidR="003E6549" w:rsidRPr="001E634F">
        <w:rPr>
          <w:rFonts w:ascii="TH SarabunPSK" w:hAnsi="TH SarabunPSK" w:cs="TH SarabunPSK"/>
          <w:sz w:val="32"/>
          <w:szCs w:val="32"/>
          <w:cs/>
        </w:rPr>
        <w:t xml:space="preserve"> ในหน่วย </w:t>
      </w:r>
      <w:r w:rsidRPr="001E634F">
        <w:rPr>
          <w:rFonts w:ascii="TH SarabunPSK" w:hAnsi="TH SarabunPSK" w:cs="TH SarabunPSK" w:hint="cs"/>
          <w:sz w:val="32"/>
          <w:szCs w:val="32"/>
          <w:cs/>
        </w:rPr>
        <w:t>กิโลวัตต์-ชั่วโมง</w:t>
      </w:r>
    </w:p>
    <w:p w14:paraId="549D2DDA" w14:textId="77777777" w:rsidR="00226A81" w:rsidRPr="001E634F" w:rsidRDefault="00226A81" w:rsidP="00A212ED">
      <w:pPr>
        <w:pStyle w:val="ListParagraph"/>
        <w:numPr>
          <w:ilvl w:val="0"/>
          <w:numId w:val="12"/>
        </w:numPr>
        <w:spacing w:after="0" w:line="240" w:lineRule="auto"/>
        <w:ind w:left="2127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1E634F">
        <w:rPr>
          <w:rFonts w:ascii="TH SarabunPSK" w:hAnsi="TH SarabunPSK" w:cs="TH SarabunPSK" w:hint="cs"/>
          <w:sz w:val="32"/>
          <w:szCs w:val="32"/>
          <w:cs/>
        </w:rPr>
        <w:t xml:space="preserve">กำลังไฟฟ้า </w:t>
      </w:r>
      <w:r w:rsidRPr="001E634F">
        <w:rPr>
          <w:rFonts w:ascii="TH SarabunPSK" w:hAnsi="TH SarabunPSK" w:cs="TH SarabunPSK"/>
          <w:sz w:val="32"/>
          <w:szCs w:val="32"/>
          <w:cs/>
        </w:rPr>
        <w:t xml:space="preserve"> คือ </w:t>
      </w:r>
      <w:r w:rsidRPr="001E634F">
        <w:rPr>
          <w:rFonts w:ascii="TH SarabunPSK" w:hAnsi="TH SarabunPSK" w:cs="TH SarabunPSK" w:hint="cs"/>
          <w:sz w:val="32"/>
          <w:szCs w:val="32"/>
          <w:cs/>
        </w:rPr>
        <w:t>กำลัง</w:t>
      </w:r>
      <w:r w:rsidRPr="001E634F">
        <w:rPr>
          <w:rFonts w:ascii="TH SarabunPSK" w:hAnsi="TH SarabunPSK" w:cs="TH SarabunPSK"/>
          <w:sz w:val="32"/>
          <w:szCs w:val="32"/>
          <w:cs/>
        </w:rPr>
        <w:t>ไฟฟ้าที่ได้จาก</w:t>
      </w:r>
      <w:r w:rsidRPr="001E634F">
        <w:rPr>
          <w:rFonts w:ascii="TH SarabunPSK" w:hAnsi="TH SarabunPSK" w:cs="TH SarabunPSK" w:hint="cs"/>
          <w:sz w:val="32"/>
          <w:szCs w:val="32"/>
          <w:cs/>
        </w:rPr>
        <w:t>เครื่องยนต์</w:t>
      </w:r>
      <w:r w:rsidRPr="001E634F">
        <w:rPr>
          <w:rFonts w:ascii="TH SarabunPSK" w:hAnsi="TH SarabunPSK" w:cs="TH SarabunPSK"/>
          <w:sz w:val="32"/>
          <w:szCs w:val="32"/>
          <w:cs/>
        </w:rPr>
        <w:t xml:space="preserve"> ในหน่วย </w:t>
      </w:r>
      <w:r w:rsidRPr="001E634F">
        <w:rPr>
          <w:rFonts w:ascii="TH SarabunPSK" w:hAnsi="TH SarabunPSK" w:cs="TH SarabunPSK" w:hint="cs"/>
          <w:sz w:val="32"/>
          <w:szCs w:val="32"/>
          <w:cs/>
        </w:rPr>
        <w:t>วัตต์</w:t>
      </w:r>
    </w:p>
    <w:p w14:paraId="2CF4DBF0" w14:textId="77777777" w:rsidR="00226A81" w:rsidRPr="001E634F" w:rsidRDefault="00D55436" w:rsidP="00A212ED">
      <w:pPr>
        <w:pStyle w:val="ListParagraph"/>
        <w:numPr>
          <w:ilvl w:val="0"/>
          <w:numId w:val="12"/>
        </w:numPr>
        <w:spacing w:after="0" w:line="240" w:lineRule="auto"/>
        <w:ind w:left="2127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1E634F">
        <w:rPr>
          <w:rFonts w:ascii="TH SarabunPSK" w:hAnsi="TH SarabunPSK" w:cs="TH SarabunPSK" w:hint="cs"/>
          <w:sz w:val="32"/>
          <w:szCs w:val="32"/>
          <w:cs/>
        </w:rPr>
        <w:t xml:space="preserve">เวลา คือ จำนวนชั่วโมงที่ใช้ในการทดลอง </w:t>
      </w:r>
      <w:r w:rsidRPr="001E634F">
        <w:rPr>
          <w:rFonts w:ascii="TH SarabunPSK" w:hAnsi="TH SarabunPSK" w:cs="TH SarabunPSK"/>
          <w:sz w:val="32"/>
          <w:szCs w:val="32"/>
        </w:rPr>
        <w:t>(</w:t>
      </w:r>
      <w:r w:rsidRPr="001E634F">
        <w:rPr>
          <w:rFonts w:ascii="TH SarabunPSK" w:hAnsi="TH SarabunPSK" w:cs="TH SarabunPSK" w:hint="cs"/>
          <w:sz w:val="32"/>
          <w:szCs w:val="32"/>
          <w:cs/>
        </w:rPr>
        <w:t>ชั่วโมง</w:t>
      </w:r>
      <w:r w:rsidRPr="001E634F">
        <w:rPr>
          <w:rFonts w:ascii="TH SarabunPSK" w:hAnsi="TH SarabunPSK" w:cs="TH SarabunPSK"/>
          <w:sz w:val="32"/>
          <w:szCs w:val="32"/>
        </w:rPr>
        <w:t>)</w:t>
      </w:r>
    </w:p>
    <w:p w14:paraId="48A65490" w14:textId="77777777" w:rsidR="005A41D5" w:rsidRDefault="005A41D5" w:rsidP="00A212ED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006F201" w14:textId="77777777" w:rsidR="00720DCC" w:rsidRDefault="00720DCC" w:rsidP="00A212ED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40041B37" wp14:editId="70267DA7">
            <wp:extent cx="5724525" cy="2733675"/>
            <wp:effectExtent l="19050" t="19050" r="28575" b="285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7336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4473B6" w14:textId="77777777" w:rsidR="00A212ED" w:rsidRDefault="00A212ED" w:rsidP="00A212ED">
      <w:pPr>
        <w:tabs>
          <w:tab w:val="left" w:pos="1800"/>
        </w:tabs>
        <w:spacing w:before="240"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634F47A" w14:textId="77777777" w:rsidR="00A212ED" w:rsidRDefault="00A212ED" w:rsidP="00A212ED">
      <w:pPr>
        <w:tabs>
          <w:tab w:val="left" w:pos="1800"/>
        </w:tabs>
        <w:spacing w:before="240"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57ED41A" w14:textId="3E17E83B" w:rsidR="009366FD" w:rsidRDefault="009366FD" w:rsidP="00A212ED">
      <w:pPr>
        <w:tabs>
          <w:tab w:val="left" w:pos="1800"/>
        </w:tabs>
        <w:spacing w:before="240"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ข้อดี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t>ข้อ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จำกัดของการผลิตไฟฟ้าจาก</w:t>
      </w:r>
      <w:r w:rsidRPr="00064B4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พลังงาน</w:t>
      </w:r>
      <w:r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>ถ่านหิน</w:t>
      </w:r>
    </w:p>
    <w:p w14:paraId="3D9BA4B7" w14:textId="77777777" w:rsidR="009366FD" w:rsidRPr="00FB6924" w:rsidRDefault="009366FD" w:rsidP="00A212ED">
      <w:pPr>
        <w:tabs>
          <w:tab w:val="left" w:pos="1800"/>
        </w:tabs>
        <w:spacing w:before="240" w:after="0" w:line="240" w:lineRule="auto"/>
        <w:ind w:firstLine="426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FB6924">
        <w:rPr>
          <w:rFonts w:ascii="TH SarabunPSK" w:hAnsi="TH SarabunPSK" w:cs="TH SarabunPSK" w:hint="cs"/>
          <w:sz w:val="32"/>
          <w:szCs w:val="32"/>
          <w:cs/>
        </w:rPr>
        <w:t>ข้อดีแ</w:t>
      </w:r>
      <w:r>
        <w:rPr>
          <w:rFonts w:ascii="TH SarabunPSK" w:hAnsi="TH SarabunPSK" w:cs="TH SarabunPSK" w:hint="cs"/>
          <w:sz w:val="32"/>
          <w:szCs w:val="32"/>
          <w:cs/>
        </w:rPr>
        <w:t>ละข้อจำกัดของการผลิตไฟฟ้าจาก</w:t>
      </w:r>
      <w:r w:rsidRPr="005160E8">
        <w:rPr>
          <w:rFonts w:ascii="TH SarabunPSK" w:hAnsi="TH SarabunPSK" w:cs="TH SarabunPSK"/>
          <w:color w:val="000000"/>
          <w:sz w:val="32"/>
          <w:szCs w:val="32"/>
          <w:cs/>
        </w:rPr>
        <w:t>พลังงาน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ถ่านหิ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สรุปได้ดังตารางดังนี้</w:t>
      </w:r>
    </w:p>
    <w:p w14:paraId="170ACDF6" w14:textId="77777777" w:rsidR="009366FD" w:rsidRPr="00FB6924" w:rsidRDefault="009366FD" w:rsidP="00A212ED">
      <w:pPr>
        <w:tabs>
          <w:tab w:val="left" w:pos="1800"/>
        </w:tabs>
        <w:spacing w:before="240" w:after="0" w:line="240" w:lineRule="auto"/>
        <w:ind w:firstLine="709"/>
        <w:jc w:val="thaiDistribute"/>
        <w:rPr>
          <w:rFonts w:ascii="TH SarabunPSK" w:hAnsi="TH SarabunPSK" w:cs="TH SarabunPSK"/>
          <w:b/>
          <w:bCs/>
          <w:sz w:val="16"/>
          <w:szCs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3"/>
        <w:gridCol w:w="4442"/>
      </w:tblGrid>
      <w:tr w:rsidR="009366FD" w14:paraId="6D59DDBE" w14:textId="77777777" w:rsidTr="00C14C9F">
        <w:tc>
          <w:tcPr>
            <w:tcW w:w="4443" w:type="dxa"/>
            <w:shd w:val="clear" w:color="auto" w:fill="E7E6E6"/>
          </w:tcPr>
          <w:p w14:paraId="148C02CD" w14:textId="77777777" w:rsidR="009366FD" w:rsidRDefault="009366FD" w:rsidP="00A212ED">
            <w:pPr>
              <w:tabs>
                <w:tab w:val="left" w:pos="1800"/>
              </w:tabs>
              <w:spacing w:before="240"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ดี</w:t>
            </w:r>
          </w:p>
        </w:tc>
        <w:tc>
          <w:tcPr>
            <w:tcW w:w="4442" w:type="dxa"/>
            <w:shd w:val="clear" w:color="auto" w:fill="E7E6E6"/>
          </w:tcPr>
          <w:p w14:paraId="5A54414C" w14:textId="77777777" w:rsidR="009366FD" w:rsidRDefault="009366FD" w:rsidP="00A212ED">
            <w:pPr>
              <w:tabs>
                <w:tab w:val="left" w:pos="1800"/>
              </w:tabs>
              <w:spacing w:before="240" w:after="0"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กัด</w:t>
            </w:r>
          </w:p>
        </w:tc>
      </w:tr>
      <w:tr w:rsidR="009366FD" w14:paraId="08FA2E2A" w14:textId="77777777" w:rsidTr="00C14C9F">
        <w:tc>
          <w:tcPr>
            <w:tcW w:w="4443" w:type="dxa"/>
          </w:tcPr>
          <w:p w14:paraId="2B9CB9C3" w14:textId="77777777" w:rsidR="009366FD" w:rsidRDefault="009366FD" w:rsidP="00A212ED">
            <w:pPr>
              <w:tabs>
                <w:tab w:val="left" w:pos="1800"/>
              </w:tabs>
              <w:spacing w:before="240" w:after="0" w:line="240" w:lineRule="auto"/>
              <w:ind w:left="313" w:hanging="313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FB6924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B662D9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B662D9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020CDF">
              <w:rPr>
                <w:rFonts w:ascii="TH SarabunPSK" w:hAnsi="TH SarabunPSK" w:cs="TH SarabunPSK"/>
                <w:sz w:val="32"/>
                <w:szCs w:val="32"/>
                <w:cs/>
              </w:rPr>
              <w:t>ต้นทุนในการผลิตไฟฟ้าจากเชื้อเพลิงถ่านหินต่ำกว่าเชื้อเพลิงอื่นๆ เช่น ก๊าซธรรมชาติ น้ำมัน และพลังงานหมุนเวียน</w:t>
            </w:r>
          </w:p>
          <w:p w14:paraId="368F2B82" w14:textId="77777777" w:rsidR="009366FD" w:rsidRDefault="009366FD" w:rsidP="00A212ED">
            <w:pPr>
              <w:tabs>
                <w:tab w:val="left" w:pos="1800"/>
              </w:tabs>
              <w:spacing w:before="240" w:after="0" w:line="240" w:lineRule="auto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B662D9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B662D9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020CDF">
              <w:rPr>
                <w:rFonts w:ascii="TH SarabunPSK" w:hAnsi="TH SarabunPSK" w:cs="TH SarabunPSK"/>
                <w:sz w:val="32"/>
                <w:szCs w:val="32"/>
                <w:cs/>
              </w:rPr>
              <w:t>มีปริมาณสำรองมาก สามารถใช้ได้ไม่ต่ำกว่า</w:t>
            </w:r>
            <w:r w:rsidRPr="00020CDF">
              <w:rPr>
                <w:rFonts w:ascii="TH SarabunPSK" w:hAnsi="TH SarabunPSK" w:cs="TH SarabunPSK"/>
                <w:sz w:val="32"/>
                <w:szCs w:val="32"/>
              </w:rPr>
              <w:t xml:space="preserve"> 200 </w:t>
            </w:r>
            <w:r w:rsidRPr="00020CDF">
              <w:rPr>
                <w:rFonts w:ascii="TH SarabunPSK" w:hAnsi="TH SarabunPSK" w:cs="TH SarabunPSK"/>
                <w:sz w:val="32"/>
                <w:szCs w:val="32"/>
                <w:cs/>
              </w:rPr>
              <w:t>ปี</w:t>
            </w:r>
          </w:p>
          <w:p w14:paraId="2D84E083" w14:textId="77777777" w:rsidR="009366FD" w:rsidRPr="00FB6924" w:rsidRDefault="009366FD" w:rsidP="00A212ED">
            <w:pPr>
              <w:tabs>
                <w:tab w:val="left" w:pos="1800"/>
              </w:tabs>
              <w:spacing w:before="240" w:after="0" w:line="240" w:lineRule="auto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B662D9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B662D9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020CDF">
              <w:rPr>
                <w:rFonts w:ascii="TH SarabunPSK" w:hAnsi="TH SarabunPSK" w:cs="TH SarabunPSK"/>
                <w:sz w:val="32"/>
                <w:szCs w:val="32"/>
                <w:cs/>
              </w:rPr>
              <w:t>ปัจจุบันสามารถใช้เทคโนโลยีถ่านหินสะอาด ทำให้กำจัดมลพิษจากการใช้ถ่านหินหมดไป</w:t>
            </w:r>
          </w:p>
        </w:tc>
        <w:tc>
          <w:tcPr>
            <w:tcW w:w="4442" w:type="dxa"/>
          </w:tcPr>
          <w:p w14:paraId="5DA5C39A" w14:textId="77777777" w:rsidR="009366FD" w:rsidRPr="005160E8" w:rsidRDefault="009366FD" w:rsidP="00A212ED">
            <w:pPr>
              <w:tabs>
                <w:tab w:val="left" w:pos="1800"/>
              </w:tabs>
              <w:spacing w:before="240" w:after="0" w:line="240" w:lineRule="auto"/>
              <w:ind w:left="317" w:hanging="317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B662D9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B662D9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020CDF">
              <w:rPr>
                <w:rFonts w:ascii="TH SarabunPSK" w:hAnsi="TH SarabunPSK" w:cs="TH SarabunPSK"/>
                <w:sz w:val="32"/>
                <w:szCs w:val="32"/>
                <w:cs/>
              </w:rPr>
              <w:t>ต้องใช้ระบบควบคุมมลภาวะทางอากาศที่มีราคาแพง เนื่องจากการเผาไหม้ถ่านหินเป็นสาเหตุสำคัญของฝนกรดและภาวะโลกร้อน</w:t>
            </w:r>
          </w:p>
          <w:p w14:paraId="3B4DC5C2" w14:textId="77777777" w:rsidR="009366FD" w:rsidRDefault="009366FD" w:rsidP="00A212ED">
            <w:pPr>
              <w:tabs>
                <w:tab w:val="left" w:pos="1800"/>
              </w:tabs>
              <w:spacing w:before="240" w:after="0"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B662D9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B662D9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020CDF">
              <w:rPr>
                <w:rFonts w:ascii="TH SarabunPSK" w:hAnsi="TH SarabunPSK" w:cs="TH SarabunPSK"/>
                <w:sz w:val="32"/>
                <w:szCs w:val="32"/>
                <w:cs/>
              </w:rPr>
              <w:t>ประเทศไทยต้องนำเข้าถ่านหินคุณภาพดีจากต่างประเทศ</w:t>
            </w:r>
          </w:p>
          <w:p w14:paraId="31A88303" w14:textId="77777777" w:rsidR="009366FD" w:rsidRPr="00020CDF" w:rsidRDefault="009366FD" w:rsidP="00A212ED">
            <w:pPr>
              <w:tabs>
                <w:tab w:val="left" w:pos="1800"/>
              </w:tabs>
              <w:spacing w:before="240" w:after="0" w:line="240" w:lineRule="auto"/>
              <w:ind w:left="317" w:hanging="317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B662D9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B662D9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020CDF">
              <w:rPr>
                <w:rFonts w:ascii="TH SarabunPSK" w:hAnsi="TH SarabunPSK" w:cs="TH SarabunPSK"/>
                <w:sz w:val="32"/>
                <w:szCs w:val="32"/>
                <w:cs/>
              </w:rPr>
              <w:t>ต้องมีระบบการจัดการขนส่งที่ดี</w:t>
            </w:r>
          </w:p>
          <w:p w14:paraId="28B6D445" w14:textId="77777777" w:rsidR="009366FD" w:rsidRPr="00FB6924" w:rsidRDefault="009366FD" w:rsidP="00A212ED">
            <w:pPr>
              <w:tabs>
                <w:tab w:val="left" w:pos="1800"/>
              </w:tabs>
              <w:spacing w:before="240" w:after="0"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="00B662D9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B662D9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020CDF">
              <w:rPr>
                <w:rFonts w:ascii="TH SarabunPSK" w:hAnsi="TH SarabunPSK" w:cs="TH SarabunPSK"/>
                <w:sz w:val="32"/>
                <w:szCs w:val="32"/>
                <w:cs/>
              </w:rPr>
              <w:t>ยังมีภาพลักษณ์ที่น่ากลัวในสายตาประชาชน</w:t>
            </w:r>
          </w:p>
        </w:tc>
      </w:tr>
    </w:tbl>
    <w:p w14:paraId="00C9C599" w14:textId="77777777" w:rsidR="009366FD" w:rsidRDefault="009366FD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7AE24DF" w14:textId="77777777" w:rsidR="009366FD" w:rsidRDefault="009366FD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EC951E2" w14:textId="77777777" w:rsidR="009366FD" w:rsidRDefault="009366FD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C572C5C" w14:textId="2893CC61" w:rsidR="009366FD" w:rsidRDefault="009366FD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91479D5" w14:textId="3192BCFE" w:rsidR="00A212ED" w:rsidRDefault="00A212ED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569233B" w14:textId="0D7968CD" w:rsidR="00A212ED" w:rsidRDefault="00A212ED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5B63633" w14:textId="3A49FF12" w:rsidR="00A212ED" w:rsidRDefault="00A212ED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3CB2663" w14:textId="638C7D6D" w:rsidR="00A212ED" w:rsidRDefault="00A212ED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FB4BA28" w14:textId="73565829" w:rsidR="00A212ED" w:rsidRDefault="00A212ED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2810F9C" w14:textId="3C40B11C" w:rsidR="00A212ED" w:rsidRDefault="00A212ED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8D7460F" w14:textId="15A75A7C" w:rsidR="00A212ED" w:rsidRDefault="00A212ED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04700E4" w14:textId="4EFA0D5C" w:rsidR="00A212ED" w:rsidRDefault="00A212ED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9DF56CA" w14:textId="38117174" w:rsidR="00A212ED" w:rsidRDefault="00A212ED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03A4277" w14:textId="2614821C" w:rsidR="00A212ED" w:rsidRDefault="00A212ED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BD02C75" w14:textId="7C467EDC" w:rsidR="00A212ED" w:rsidRDefault="00A212ED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77DAF97" w14:textId="6BC5FC75" w:rsidR="00A212ED" w:rsidRDefault="00A212ED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5731515" w14:textId="4AFC94C7" w:rsidR="00A212ED" w:rsidRDefault="00A212ED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6E48170" w14:textId="17469C27" w:rsidR="00A212ED" w:rsidRDefault="00A212ED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D6731FA" w14:textId="77777777" w:rsidR="00A212ED" w:rsidRDefault="00A212ED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bookmarkStart w:id="4" w:name="_Hlk55672907"/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ขั้นตอนการใช้งาน</w:t>
      </w:r>
    </w:p>
    <w:bookmarkEnd w:id="4"/>
    <w:p w14:paraId="1AF50157" w14:textId="77777777" w:rsidR="00A212ED" w:rsidRDefault="00A212ED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bookmarkStart w:id="5" w:name="_Hlk55672991"/>
      <w:r>
        <w:rPr>
          <w:rFonts w:ascii="TH SarabunPSK" w:hAnsi="TH SarabunPSK" w:cs="TH SarabunPSK" w:hint="cs"/>
          <w:sz w:val="32"/>
          <w:szCs w:val="32"/>
          <w:cs/>
        </w:rPr>
        <w:t>1. เสียบปลั๊กแหล่งจ่ายไฟฟ้ากระแสสลับ 220 โวลต์ให้กับชุดแลปสาธิต</w:t>
      </w:r>
    </w:p>
    <w:p w14:paraId="44411EF4" w14:textId="77777777" w:rsidR="00A212ED" w:rsidRDefault="00A212ED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2. ดำเนินการเปิดเบรกเกอร์ตัดต่อไฟฟ้าไปอยู่ตำแหน่ง </w:t>
      </w:r>
      <w:r>
        <w:rPr>
          <w:rFonts w:ascii="TH SarabunPSK" w:hAnsi="TH SarabunPSK" w:cs="TH SarabunPSK"/>
          <w:sz w:val="32"/>
          <w:szCs w:val="32"/>
        </w:rPr>
        <w:t>ON</w:t>
      </w:r>
    </w:p>
    <w:bookmarkEnd w:id="5"/>
    <w:p w14:paraId="114D40E6" w14:textId="77777777" w:rsidR="00A212ED" w:rsidRDefault="00A212ED" w:rsidP="00A212ED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6F27E35C" wp14:editId="684A42A5">
            <wp:extent cx="1261110" cy="1682366"/>
            <wp:effectExtent l="19050" t="19050" r="15240" b="13335"/>
            <wp:docPr id="1055" name="Picture 10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270999" cy="16955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BF6B41" w14:textId="77777777" w:rsidR="00A212ED" w:rsidRDefault="00A212ED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 w:hint="cs"/>
          <w:sz w:val="32"/>
          <w:szCs w:val="32"/>
        </w:rPr>
      </w:pPr>
      <w:bookmarkStart w:id="6" w:name="_Hlk55673014"/>
      <w:r>
        <w:rPr>
          <w:rFonts w:ascii="TH SarabunPSK" w:hAnsi="TH SarabunPSK" w:cs="TH SarabunPSK"/>
          <w:sz w:val="32"/>
          <w:szCs w:val="32"/>
        </w:rPr>
        <w:tab/>
        <w:t xml:space="preserve">3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บิดสวิชท์ไปยังตำแหน่ง </w:t>
      </w:r>
      <w:r>
        <w:rPr>
          <w:rFonts w:ascii="TH SarabunPSK" w:hAnsi="TH SarabunPSK" w:cs="TH SarabunPSK"/>
          <w:sz w:val="32"/>
          <w:szCs w:val="32"/>
        </w:rPr>
        <w:t xml:space="preserve">ON </w:t>
      </w:r>
      <w:r>
        <w:rPr>
          <w:rFonts w:ascii="TH SarabunPSK" w:hAnsi="TH SarabunPSK" w:cs="TH SarabunPSK" w:hint="cs"/>
          <w:sz w:val="32"/>
          <w:szCs w:val="32"/>
          <w:cs/>
        </w:rPr>
        <w:t>ด้านขวา</w:t>
      </w:r>
      <w:bookmarkEnd w:id="6"/>
    </w:p>
    <w:p w14:paraId="59828330" w14:textId="46330FAF" w:rsidR="00A212ED" w:rsidRDefault="00A212ED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bookmarkStart w:id="7" w:name="_Hlk55673178"/>
      <w:r>
        <w:rPr>
          <w:rFonts w:ascii="TH SarabunPSK" w:hAnsi="TH SarabunPSK" w:cs="TH SarabunPSK"/>
          <w:sz w:val="32"/>
          <w:szCs w:val="32"/>
        </w:rPr>
        <w:t xml:space="preserve">4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ข้า </w:t>
      </w:r>
      <w:r>
        <w:rPr>
          <w:rFonts w:ascii="TH SarabunPSK" w:hAnsi="TH SarabunPSK" w:cs="TH SarabunPSK"/>
          <w:sz w:val="32"/>
          <w:szCs w:val="32"/>
        </w:rPr>
        <w:t xml:space="preserve">Web </w:t>
      </w:r>
      <w:proofErr w:type="gramStart"/>
      <w:r>
        <w:rPr>
          <w:rFonts w:ascii="TH SarabunPSK" w:hAnsi="TH SarabunPSK" w:cs="TH SarabunPSK"/>
          <w:sz w:val="32"/>
          <w:szCs w:val="32"/>
        </w:rPr>
        <w:t>application  URL</w:t>
      </w:r>
      <w:proofErr w:type="gramEnd"/>
      <w:r>
        <w:rPr>
          <w:rFonts w:ascii="TH SarabunPSK" w:hAnsi="TH SarabunPSK" w:cs="TH SarabunPSK"/>
          <w:sz w:val="32"/>
          <w:szCs w:val="32"/>
        </w:rPr>
        <w:t xml:space="preserve"> : </w:t>
      </w:r>
      <w:bookmarkEnd w:id="7"/>
      <w:r w:rsidRPr="00A212ED">
        <w:rPr>
          <w:rFonts w:ascii="TH SarabunPSK" w:hAnsi="TH SarabunPSK" w:cs="TH SarabunPSK"/>
          <w:sz w:val="32"/>
          <w:szCs w:val="32"/>
        </w:rPr>
        <w:t>https://encamppowerplant.com/lablite/coal/</w:t>
      </w:r>
    </w:p>
    <w:p w14:paraId="7EEFBBD3" w14:textId="3CA89630" w:rsidR="00A212ED" w:rsidRDefault="00A212ED" w:rsidP="00A212ED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bookmarkStart w:id="8" w:name="_Hlk55673306"/>
      <w:r>
        <w:rPr>
          <w:noProof/>
        </w:rPr>
        <mc:AlternateContent>
          <mc:Choice Requires="wps">
            <w:drawing>
              <wp:anchor distT="0" distB="0" distL="114300" distR="114300" simplePos="0" relativeHeight="252091904" behindDoc="0" locked="0" layoutInCell="1" allowOverlap="1" wp14:anchorId="03EBA875" wp14:editId="0CBC235B">
                <wp:simplePos x="0" y="0"/>
                <wp:positionH relativeFrom="column">
                  <wp:posOffset>1920240</wp:posOffset>
                </wp:positionH>
                <wp:positionV relativeFrom="paragraph">
                  <wp:posOffset>2308225</wp:posOffset>
                </wp:positionV>
                <wp:extent cx="623455" cy="214746"/>
                <wp:effectExtent l="0" t="0" r="24765" b="1397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55" cy="21474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D105AA" id="Rectangle 62" o:spid="_x0000_s1026" style="position:absolute;margin-left:151.2pt;margin-top:181.75pt;width:49.1pt;height:16.9pt;z-index:25209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" filled="f" strokecolor="red" strokeweight="2pt"/>
            </w:pict>
          </mc:Fallback>
        </mc:AlternateContent>
      </w:r>
      <w:r w:rsidRPr="00A212ED">
        <w:rPr>
          <w:noProof/>
        </w:rPr>
        <w:t xml:space="preserve"> </w:t>
      </w:r>
      <w:r>
        <w:rPr>
          <w:noProof/>
        </w:rPr>
        <w:drawing>
          <wp:inline distT="0" distB="0" distL="0" distR="0" wp14:anchorId="2FDF8A51" wp14:editId="1E48D600">
            <wp:extent cx="4108450" cy="2553557"/>
            <wp:effectExtent l="19050" t="19050" r="25400" b="184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34127" cy="25695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05835D" w14:textId="77777777" w:rsidR="00A212ED" w:rsidRDefault="00A212ED" w:rsidP="00A212ED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และกดปุ่มเชื่อมต่อ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กรณีมีการเชื่อมต่ออยู่จะมีหน้าต่างแจ้งเตือน</w:t>
      </w:r>
    </w:p>
    <w:p w14:paraId="448D6E69" w14:textId="42EE30A1" w:rsidR="00A212ED" w:rsidRDefault="00A212ED" w:rsidP="00A212ED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46CC7BA3" wp14:editId="4ACB40BC">
            <wp:extent cx="4112260" cy="2555925"/>
            <wp:effectExtent l="19050" t="19050" r="21590" b="158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34566" cy="25697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D19401" w14:textId="77777777" w:rsidR="00A212ED" w:rsidRDefault="00A212ED" w:rsidP="00A212ED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มื่อเชื่อมต่อได้แล้วจะแสดงผลค่าต่าง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ๆ และคีย์การเชื่อมต่อ</w:t>
      </w:r>
    </w:p>
    <w:p w14:paraId="0327A663" w14:textId="2105A35B" w:rsidR="00A212ED" w:rsidRDefault="00080572" w:rsidP="00A212ED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70588BE2" wp14:editId="033D2EDC">
            <wp:extent cx="4054406" cy="2529849"/>
            <wp:effectExtent l="19050" t="19050" r="22860" b="2286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88071" cy="25508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26C40A" w14:textId="57B48390" w:rsidR="00A212ED" w:rsidRDefault="00A212ED" w:rsidP="00A212ED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และสถานะการเชื่อมต่อที่หน้าจอแสดงผลที่ชุดแลปสาธิตขึ้นสถานะ </w:t>
      </w:r>
      <w:r>
        <w:rPr>
          <w:rFonts w:ascii="TH SarabunPSK" w:hAnsi="TH SarabunPSK" w:cs="TH SarabunPSK"/>
          <w:sz w:val="32"/>
          <w:szCs w:val="32"/>
        </w:rPr>
        <w:t>connect</w:t>
      </w:r>
    </w:p>
    <w:p w14:paraId="213B68B8" w14:textId="432801DB" w:rsidR="00A212ED" w:rsidRDefault="00080572" w:rsidP="00A212ED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098048" behindDoc="0" locked="0" layoutInCell="1" allowOverlap="1" wp14:anchorId="4B7FF74F" wp14:editId="78F5B38F">
                <wp:simplePos x="0" y="0"/>
                <wp:positionH relativeFrom="column">
                  <wp:posOffset>2331720</wp:posOffset>
                </wp:positionH>
                <wp:positionV relativeFrom="paragraph">
                  <wp:posOffset>2115185</wp:posOffset>
                </wp:positionV>
                <wp:extent cx="325755" cy="297180"/>
                <wp:effectExtent l="0" t="0" r="17145" b="2667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5755" cy="2971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94BEBF" id="Rectangle 20" o:spid="_x0000_s1026" style="position:absolute;margin-left:183.6pt;margin-top:166.55pt;width:25.65pt;height:23.4pt;z-index:25209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" filled="f" strokecolor="red" strokeweight="2pt"/>
            </w:pict>
          </mc:Fallback>
        </mc:AlternateContent>
      </w:r>
      <w:r w:rsidR="00A212ED" w:rsidRPr="009E4BAF">
        <w:rPr>
          <w:noProof/>
        </w:rPr>
        <w:t xml:space="preserve"> </w:t>
      </w:r>
      <w:r>
        <w:rPr>
          <w:noProof/>
        </w:rPr>
        <w:drawing>
          <wp:inline distT="0" distB="0" distL="0" distR="0" wp14:anchorId="2B13D90D" wp14:editId="224F30F4">
            <wp:extent cx="4032250" cy="2508429"/>
            <wp:effectExtent l="19050" t="19050" r="25400" b="2540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77366" cy="2536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2D250F" w14:textId="77777777" w:rsidR="00A212ED" w:rsidRDefault="00A212ED" w:rsidP="00A212ED">
      <w:pPr>
        <w:tabs>
          <w:tab w:val="left" w:pos="540"/>
        </w:tabs>
        <w:spacing w:after="12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5. กดปุ่มควบคุม </w:t>
      </w:r>
      <w:r>
        <w:rPr>
          <w:rFonts w:ascii="TH SarabunPSK" w:hAnsi="TH SarabunPSK" w:cs="TH SarabunPSK"/>
          <w:sz w:val="32"/>
          <w:szCs w:val="32"/>
        </w:rPr>
        <w:t xml:space="preserve">On lin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พื่อให้ควบคุมการทำงานผ่าน </w:t>
      </w:r>
      <w:r>
        <w:rPr>
          <w:rFonts w:ascii="TH SarabunPSK" w:hAnsi="TH SarabunPSK" w:cs="TH SarabunPSK"/>
          <w:sz w:val="32"/>
          <w:szCs w:val="32"/>
        </w:rPr>
        <w:t>web application</w:t>
      </w:r>
    </w:p>
    <w:p w14:paraId="01F39A37" w14:textId="2BB9882B" w:rsidR="00A212ED" w:rsidRDefault="00080572" w:rsidP="00A212ED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02144" behindDoc="0" locked="0" layoutInCell="1" allowOverlap="1" wp14:anchorId="1C86146C" wp14:editId="3B815866">
                <wp:simplePos x="0" y="0"/>
                <wp:positionH relativeFrom="column">
                  <wp:posOffset>2659380</wp:posOffset>
                </wp:positionH>
                <wp:positionV relativeFrom="paragraph">
                  <wp:posOffset>2085340</wp:posOffset>
                </wp:positionV>
                <wp:extent cx="678180" cy="297180"/>
                <wp:effectExtent l="0" t="0" r="26670" b="2667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8180" cy="2971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235BD8" id="Rectangle 24" o:spid="_x0000_s1026" style="position:absolute;margin-left:209.4pt;margin-top:164.2pt;width:53.4pt;height:23.4pt;z-index:25210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084B1D4A" wp14:editId="11ABAC7B">
            <wp:extent cx="4016359" cy="2506553"/>
            <wp:effectExtent l="19050" t="19050" r="22860" b="2730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60346" cy="25340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FDF1B" w14:textId="77777777" w:rsidR="00A212ED" w:rsidRDefault="00A212ED" w:rsidP="00A212ED">
      <w:pPr>
        <w:tabs>
          <w:tab w:val="left" w:pos="540"/>
        </w:tabs>
        <w:spacing w:after="12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 xml:space="preserve">6. </w:t>
      </w:r>
      <w:r>
        <w:rPr>
          <w:rFonts w:ascii="TH SarabunPSK" w:hAnsi="TH SarabunPSK" w:cs="TH SarabunPSK" w:hint="cs"/>
          <w:sz w:val="32"/>
          <w:szCs w:val="32"/>
          <w:cs/>
        </w:rPr>
        <w:t>เริ่มการทดลองโดยกดปุ่มเริ่มการทำงาน เวลาการทำการทดลองจะเริ่มจับเวลา</w:t>
      </w:r>
    </w:p>
    <w:p w14:paraId="53CF18AE" w14:textId="1FCC311E" w:rsidR="00A212ED" w:rsidRDefault="00080572" w:rsidP="00A212ED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110336" behindDoc="0" locked="0" layoutInCell="1" allowOverlap="1" wp14:anchorId="0CFD1DBD" wp14:editId="30558313">
                <wp:simplePos x="0" y="0"/>
                <wp:positionH relativeFrom="column">
                  <wp:posOffset>2506980</wp:posOffset>
                </wp:positionH>
                <wp:positionV relativeFrom="paragraph">
                  <wp:posOffset>2308860</wp:posOffset>
                </wp:positionV>
                <wp:extent cx="198120" cy="175260"/>
                <wp:effectExtent l="0" t="0" r="11430" b="1524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120" cy="1752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B2A553" id="Rectangle 35" o:spid="_x0000_s1026" style="position:absolute;margin-left:197.4pt;margin-top:181.8pt;width:15.6pt;height:13.8pt;z-index:25211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3E6B55BE" wp14:editId="2AF1C0A9">
            <wp:extent cx="4054406" cy="2529849"/>
            <wp:effectExtent l="19050" t="19050" r="22860" b="2286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88071" cy="25508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F29E28" w14:textId="46579ECB" w:rsidR="00A212ED" w:rsidRDefault="00A212ED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7. เมื่อทำการทดลองเสร็จให้กดหยุด และกดยกเลิกการเชื่อมต่อ</w:t>
      </w:r>
    </w:p>
    <w:bookmarkEnd w:id="8"/>
    <w:p w14:paraId="58AA414B" w14:textId="32311655" w:rsidR="00A212ED" w:rsidRPr="00080572" w:rsidRDefault="00A212ED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12"/>
          <w:szCs w:val="12"/>
          <w:cs/>
        </w:rPr>
      </w:pPr>
    </w:p>
    <w:p w14:paraId="1697AF25" w14:textId="6468B3F2" w:rsidR="00A212ED" w:rsidRDefault="00080572" w:rsidP="00A212ED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06240" behindDoc="0" locked="0" layoutInCell="1" allowOverlap="1" wp14:anchorId="1836B490" wp14:editId="64CDB557">
                <wp:simplePos x="0" y="0"/>
                <wp:positionH relativeFrom="column">
                  <wp:posOffset>1882140</wp:posOffset>
                </wp:positionH>
                <wp:positionV relativeFrom="paragraph">
                  <wp:posOffset>2255520</wp:posOffset>
                </wp:positionV>
                <wp:extent cx="678180" cy="297180"/>
                <wp:effectExtent l="0" t="0" r="26670" b="2667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8180" cy="2971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FA26B1" id="Rectangle 34" o:spid="_x0000_s1026" style="position:absolute;margin-left:148.2pt;margin-top:177.6pt;width:53.4pt;height:23.4pt;z-index:25210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4BA19BE9" wp14:editId="62E54904">
            <wp:extent cx="4054406" cy="2529849"/>
            <wp:effectExtent l="19050" t="19050" r="22860" b="2286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88071" cy="25508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26CA33" w14:textId="77851C71" w:rsidR="00A212ED" w:rsidRDefault="00A212ED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8A1255E" w14:textId="63DCE8FB" w:rsidR="00080572" w:rsidRDefault="00080572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2CE2E34A" w14:textId="17365C43" w:rsidR="00080572" w:rsidRDefault="00080572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B7E29AB" w14:textId="521148DB" w:rsidR="00080572" w:rsidRDefault="00080572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C24DB30" w14:textId="2CF9B447" w:rsidR="00080572" w:rsidRDefault="00080572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285DABE" w14:textId="6425616B" w:rsidR="00080572" w:rsidRDefault="00080572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09174122" w14:textId="5C2A781C" w:rsidR="00080572" w:rsidRDefault="00080572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644EC44E" w14:textId="3CCDC106" w:rsidR="00080572" w:rsidRDefault="00080572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3C72D11B" w14:textId="77777777" w:rsidR="00080572" w:rsidRDefault="00080572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0AE13E51" w14:textId="77777777" w:rsidR="00A212ED" w:rsidRDefault="00A212ED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 w:hint="cs"/>
          <w:b/>
          <w:bCs/>
          <w:sz w:val="32"/>
          <w:szCs w:val="32"/>
        </w:rPr>
      </w:pPr>
    </w:p>
    <w:p w14:paraId="574D966B" w14:textId="77777777" w:rsidR="009366FD" w:rsidRDefault="009366FD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56906E45" w14:textId="77777777" w:rsidR="009366FD" w:rsidRDefault="009366FD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DE34061" w14:textId="1BCCCF0E" w:rsidR="0038776E" w:rsidRDefault="00A229E8" w:rsidP="00A212ED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1E634F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วัตถุประสงค์</w:t>
      </w:r>
    </w:p>
    <w:p w14:paraId="1B300230" w14:textId="77777777" w:rsidR="00080572" w:rsidRDefault="00080572" w:rsidP="00A212ED">
      <w:pPr>
        <w:tabs>
          <w:tab w:val="left" w:pos="540"/>
        </w:tabs>
        <w:spacing w:after="0" w:line="240" w:lineRule="auto"/>
        <w:rPr>
          <w:rFonts w:ascii="TH SarabunPSK" w:eastAsia="Times New Roman" w:hAnsi="TH SarabunPSK" w:cs="TH SarabunPSK" w:hint="cs"/>
          <w:sz w:val="32"/>
          <w:szCs w:val="32"/>
        </w:rPr>
      </w:pPr>
    </w:p>
    <w:p w14:paraId="1229B7FC" w14:textId="77777777" w:rsidR="00A229E8" w:rsidRPr="001E634F" w:rsidRDefault="0038776E" w:rsidP="00A212ED">
      <w:pPr>
        <w:tabs>
          <w:tab w:val="left" w:pos="540"/>
          <w:tab w:val="left" w:pos="851"/>
        </w:tabs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sz w:val="32"/>
          <w:szCs w:val="32"/>
        </w:rPr>
        <w:tab/>
        <w:t>1</w:t>
      </w:r>
      <w:r>
        <w:rPr>
          <w:rFonts w:ascii="TH SarabunPSK" w:hAnsi="TH SarabunPSK" w:cs="TH SarabunPSK"/>
          <w:sz w:val="32"/>
          <w:szCs w:val="32"/>
        </w:rPr>
        <w:t>.</w:t>
      </w:r>
      <w:r>
        <w:rPr>
          <w:rFonts w:ascii="TH SarabunPSK" w:hAnsi="TH SarabunPSK" w:cs="TH SarabunPSK"/>
          <w:sz w:val="32"/>
          <w:szCs w:val="32"/>
        </w:rPr>
        <w:tab/>
      </w:r>
      <w:r w:rsidR="00593DF3" w:rsidRPr="001E634F">
        <w:rPr>
          <w:rFonts w:ascii="TH SarabunPSK" w:hAnsi="TH SarabunPSK" w:cs="TH SarabunPSK"/>
          <w:sz w:val="32"/>
          <w:szCs w:val="32"/>
          <w:cs/>
        </w:rPr>
        <w:t>เพื่อศึกษาการทำงานของชุดผลิตกระแสไฟฟ้าโดยพลังงาน</w:t>
      </w:r>
      <w:r w:rsidR="00681C92" w:rsidRPr="001E634F">
        <w:rPr>
          <w:rFonts w:ascii="TH SarabunPSK" w:hAnsi="TH SarabunPSK" w:cs="TH SarabunPSK" w:hint="cs"/>
          <w:sz w:val="32"/>
          <w:szCs w:val="32"/>
          <w:cs/>
        </w:rPr>
        <w:t>ถ่านหิน</w:t>
      </w:r>
    </w:p>
    <w:p w14:paraId="65840401" w14:textId="77777777" w:rsidR="005A41D5" w:rsidRDefault="0038776E" w:rsidP="00A212ED">
      <w:pPr>
        <w:tabs>
          <w:tab w:val="left" w:pos="851"/>
        </w:tabs>
        <w:spacing w:after="0" w:line="240" w:lineRule="auto"/>
        <w:ind w:firstLine="54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2.</w:t>
      </w:r>
      <w:r>
        <w:rPr>
          <w:rFonts w:ascii="TH SarabunPSK" w:hAnsi="TH SarabunPSK" w:cs="TH SarabunPSK"/>
          <w:sz w:val="32"/>
          <w:szCs w:val="32"/>
        </w:rPr>
        <w:tab/>
      </w:r>
      <w:r w:rsidR="00A229E8" w:rsidRPr="001E634F">
        <w:rPr>
          <w:rFonts w:ascii="TH SarabunPSK" w:hAnsi="TH SarabunPSK" w:cs="TH SarabunPSK"/>
          <w:sz w:val="32"/>
          <w:szCs w:val="32"/>
          <w:cs/>
        </w:rPr>
        <w:t>เพื่อศึกษา</w:t>
      </w:r>
      <w:r w:rsidR="009713A1" w:rsidRPr="001E634F">
        <w:rPr>
          <w:rFonts w:ascii="TH SarabunPSK" w:hAnsi="TH SarabunPSK" w:cs="TH SarabunPSK" w:hint="cs"/>
          <w:sz w:val="32"/>
          <w:szCs w:val="32"/>
          <w:cs/>
        </w:rPr>
        <w:t>ความสัมพันธ์</w:t>
      </w:r>
      <w:r w:rsidR="00A229E8" w:rsidRPr="001E634F">
        <w:rPr>
          <w:rFonts w:ascii="TH SarabunPSK" w:hAnsi="TH SarabunPSK" w:cs="TH SarabunPSK"/>
          <w:sz w:val="32"/>
          <w:szCs w:val="32"/>
          <w:cs/>
        </w:rPr>
        <w:t>ระหว่าง</w:t>
      </w:r>
      <w:r w:rsidR="00D55436" w:rsidRPr="001E634F">
        <w:rPr>
          <w:rFonts w:ascii="TH SarabunPSK" w:hAnsi="TH SarabunPSK" w:cs="TH SarabunPSK" w:hint="cs"/>
          <w:sz w:val="32"/>
          <w:szCs w:val="32"/>
          <w:cs/>
        </w:rPr>
        <w:t>พลังงานที่ได้จาก</w:t>
      </w:r>
      <w:r w:rsidR="00681C92" w:rsidRPr="001E634F">
        <w:rPr>
          <w:rFonts w:ascii="TH SarabunPSK" w:hAnsi="TH SarabunPSK" w:cs="TH SarabunPSK" w:hint="cs"/>
          <w:sz w:val="32"/>
          <w:szCs w:val="32"/>
          <w:cs/>
        </w:rPr>
        <w:t>ถ่านหิน</w:t>
      </w:r>
      <w:r w:rsidR="007E07F2" w:rsidRPr="001E634F">
        <w:rPr>
          <w:rFonts w:ascii="TH SarabunPSK" w:hAnsi="TH SarabunPSK" w:cs="TH SarabunPSK" w:hint="cs"/>
          <w:sz w:val="32"/>
          <w:szCs w:val="32"/>
          <w:cs/>
        </w:rPr>
        <w:t xml:space="preserve"> กับพลังงาน</w:t>
      </w:r>
      <w:r w:rsidR="00D55436" w:rsidRPr="001E634F">
        <w:rPr>
          <w:rFonts w:ascii="TH SarabunPSK" w:hAnsi="TH SarabunPSK" w:cs="TH SarabunPSK" w:hint="cs"/>
          <w:sz w:val="32"/>
          <w:szCs w:val="32"/>
          <w:cs/>
        </w:rPr>
        <w:t>ไฟฟ้า</w:t>
      </w:r>
      <w:r w:rsidR="007E07F2" w:rsidRPr="001E634F">
        <w:rPr>
          <w:rFonts w:ascii="TH SarabunPSK" w:hAnsi="TH SarabunPSK" w:cs="TH SarabunPSK" w:hint="cs"/>
          <w:sz w:val="32"/>
          <w:szCs w:val="32"/>
          <w:cs/>
        </w:rPr>
        <w:t>ที่สามารถผลิตได้</w:t>
      </w:r>
    </w:p>
    <w:p w14:paraId="149A82D1" w14:textId="77777777" w:rsidR="00720DCC" w:rsidRPr="00AF48A8" w:rsidRDefault="00720DCC" w:rsidP="00A212ED">
      <w:pPr>
        <w:tabs>
          <w:tab w:val="left" w:pos="900"/>
        </w:tabs>
        <w:spacing w:after="0" w:line="240" w:lineRule="auto"/>
        <w:ind w:firstLine="540"/>
        <w:jc w:val="both"/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06994759" w14:textId="1BD0A476" w:rsidR="009842FF" w:rsidRDefault="009842FF" w:rsidP="00A212ED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842FF">
        <w:rPr>
          <w:rFonts w:ascii="TH SarabunPSK" w:hAnsi="TH SarabunPSK" w:cs="TH SarabunPSK"/>
          <w:b/>
          <w:bCs/>
          <w:sz w:val="32"/>
          <w:szCs w:val="32"/>
          <w:cs/>
        </w:rPr>
        <w:t>วิธีการทดลอง</w:t>
      </w:r>
    </w:p>
    <w:p w14:paraId="2E41FF1C" w14:textId="77777777" w:rsidR="00080572" w:rsidRPr="009842FF" w:rsidRDefault="00080572" w:rsidP="00A212ED">
      <w:pPr>
        <w:spacing w:after="0" w:line="240" w:lineRule="auto"/>
        <w:jc w:val="thaiDistribute"/>
        <w:rPr>
          <w:rFonts w:ascii="TH SarabunPSK" w:hAnsi="TH SarabunPSK" w:cs="TH SarabunPSK" w:hint="cs"/>
          <w:sz w:val="32"/>
          <w:szCs w:val="32"/>
        </w:rPr>
      </w:pPr>
    </w:p>
    <w:p w14:paraId="4152D662" w14:textId="77777777" w:rsidR="00720DCC" w:rsidRPr="008E3FAE" w:rsidRDefault="00720DCC" w:rsidP="00A212ED">
      <w:pPr>
        <w:spacing w:after="0" w:line="240" w:lineRule="auto"/>
        <w:ind w:left="851" w:hanging="284"/>
        <w:contextualSpacing/>
        <w:jc w:val="thaiDistribute"/>
        <w:rPr>
          <w:rFonts w:ascii="TH SarabunPSK" w:hAnsi="TH SarabunPSK" w:cs="TH SarabunPSK"/>
          <w:color w:val="000000"/>
          <w:sz w:val="24"/>
          <w:szCs w:val="24"/>
        </w:rPr>
      </w:pPr>
      <w:r w:rsidRPr="009842FF">
        <w:rPr>
          <w:rFonts w:ascii="TH SarabunPSK" w:hAnsi="TH SarabunPSK" w:cs="TH SarabunPSK"/>
          <w:color w:val="000000"/>
          <w:sz w:val="32"/>
          <w:szCs w:val="32"/>
        </w:rPr>
        <w:t>1</w:t>
      </w:r>
      <w:r w:rsidR="0038776E">
        <w:rPr>
          <w:rFonts w:ascii="TH SarabunPSK" w:hAnsi="TH SarabunPSK" w:cs="TH SarabunPSK"/>
          <w:color w:val="000000"/>
          <w:sz w:val="32"/>
          <w:szCs w:val="32"/>
          <w:cs/>
        </w:rPr>
        <w:t>.</w:t>
      </w:r>
      <w:r w:rsidR="0038776E">
        <w:rPr>
          <w:rFonts w:ascii="TH SarabunPSK" w:hAnsi="TH SarabunPSK" w:cs="TH SarabunPSK" w:hint="cs"/>
          <w:color w:val="000000"/>
          <w:sz w:val="32"/>
          <w:szCs w:val="32"/>
          <w:cs/>
        </w:rPr>
        <w:tab/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เริ่มจาก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เติมน้ำสะอาดในหม้อต้มแรงดัน </w:t>
      </w:r>
      <w:r>
        <w:rPr>
          <w:rFonts w:ascii="TH SarabunPSK" w:hAnsi="TH SarabunPSK" w:cs="TH SarabunPSK"/>
          <w:color w:val="000000"/>
          <w:sz w:val="32"/>
          <w:szCs w:val="32"/>
        </w:rPr>
        <w:t xml:space="preserve">(Boiler)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โดยเติมน้ำประมาณ 3 ลิตร ปิดฝาให้แน่น</w:t>
      </w:r>
    </w:p>
    <w:p w14:paraId="21F73828" w14:textId="77777777" w:rsidR="00720DCC" w:rsidRPr="008E3FAE" w:rsidRDefault="00720DCC" w:rsidP="00A212ED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24"/>
          <w:szCs w:val="24"/>
        </w:rPr>
      </w:pPr>
      <w:r w:rsidRPr="009842FF">
        <w:rPr>
          <w:rFonts w:ascii="TH SarabunPSK" w:hAnsi="TH SarabunPSK" w:cs="TH SarabunPSK"/>
          <w:color w:val="000000"/>
          <w:sz w:val="32"/>
          <w:szCs w:val="32"/>
        </w:rPr>
        <w:t>2</w:t>
      </w:r>
      <w:r w:rsidR="0038776E">
        <w:rPr>
          <w:rFonts w:ascii="TH SarabunPSK" w:hAnsi="TH SarabunPSK" w:cs="TH SarabunPSK"/>
          <w:color w:val="000000"/>
          <w:sz w:val="32"/>
          <w:szCs w:val="32"/>
          <w:cs/>
        </w:rPr>
        <w:t>.</w:t>
      </w:r>
      <w:r w:rsidR="0038776E">
        <w:rPr>
          <w:rFonts w:ascii="TH SarabunPSK" w:hAnsi="TH SarabunPSK" w:cs="TH SarabunPSK" w:hint="cs"/>
          <w:color w:val="000000"/>
          <w:sz w:val="32"/>
          <w:szCs w:val="32"/>
          <w:cs/>
        </w:rPr>
        <w:tab/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เตรียมเชื้อเพลิง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ชีวมวล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ให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้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 xml:space="preserve">มีขนาดที่เหมาะสม 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ขนาด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 xml:space="preserve">ความยาวประมาณ 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1.</w:t>
      </w:r>
      <w:r w:rsidRPr="009842FF">
        <w:rPr>
          <w:rFonts w:ascii="TH SarabunPSK" w:hAnsi="TH SarabunPSK" w:cs="TH SarabunPSK"/>
          <w:color w:val="000000"/>
          <w:sz w:val="32"/>
          <w:szCs w:val="32"/>
        </w:rPr>
        <w:t xml:space="preserve">5 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ซม. และม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ี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ปร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ิ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มาณความช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ื้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นไม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่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เกินร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้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 xml:space="preserve">อยละ </w:t>
      </w:r>
      <w:r w:rsidRPr="009842FF">
        <w:rPr>
          <w:rFonts w:ascii="TH SarabunPSK" w:hAnsi="TH SarabunPSK" w:cs="TH SarabunPSK"/>
          <w:color w:val="000000"/>
          <w:sz w:val="32"/>
          <w:szCs w:val="32"/>
        </w:rPr>
        <w:t xml:space="preserve">20 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ไมควรมีสิ่งเจือปนในเชื้อเพลิง เช</w:t>
      </w:r>
      <w:r w:rsidRPr="009842FF">
        <w:rPr>
          <w:rFonts w:ascii="TH SarabunPSK" w:hAnsi="TH SarabunPSK" w:cs="TH SarabunPSK" w:hint="cs"/>
          <w:color w:val="000000"/>
          <w:sz w:val="32"/>
          <w:szCs w:val="32"/>
          <w:cs/>
        </w:rPr>
        <w:t>่</w:t>
      </w:r>
      <w:r w:rsidRPr="009842FF">
        <w:rPr>
          <w:rFonts w:ascii="TH SarabunPSK" w:hAnsi="TH SarabunPSK" w:cs="TH SarabunPSK"/>
          <w:color w:val="000000"/>
          <w:sz w:val="32"/>
          <w:szCs w:val="32"/>
          <w:cs/>
        </w:rPr>
        <w:t>น เศษหิน ดิน ทราย และวัสดุอื่น ๆ</w:t>
      </w:r>
    </w:p>
    <w:p w14:paraId="2432261B" w14:textId="77777777" w:rsidR="00720DCC" w:rsidRPr="008E3FAE" w:rsidRDefault="0038776E" w:rsidP="00A212ED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24"/>
          <w:szCs w:val="24"/>
        </w:rPr>
      </w:pPr>
      <w:r>
        <w:rPr>
          <w:rFonts w:ascii="TH SarabunPSK" w:hAnsi="TH SarabunPSK" w:cs="TH SarabunPSK"/>
          <w:sz w:val="32"/>
          <w:szCs w:val="32"/>
        </w:rPr>
        <w:t>3.</w:t>
      </w:r>
      <w:r>
        <w:rPr>
          <w:rFonts w:ascii="TH SarabunPSK" w:hAnsi="TH SarabunPSK" w:cs="TH SarabunPSK"/>
          <w:sz w:val="32"/>
          <w:szCs w:val="32"/>
        </w:rPr>
        <w:tab/>
      </w:r>
      <w:r w:rsidR="00720DCC">
        <w:rPr>
          <w:rFonts w:ascii="TH SarabunPSK" w:hAnsi="TH SarabunPSK" w:cs="TH SarabunPSK" w:hint="cs"/>
          <w:sz w:val="32"/>
          <w:szCs w:val="32"/>
          <w:cs/>
        </w:rPr>
        <w:t>นำเชื้อเพลิงใส่เตาและ</w:t>
      </w:r>
      <w:r w:rsidR="00720DCC">
        <w:rPr>
          <w:rFonts w:ascii="TH SarabunPSK" w:hAnsi="TH SarabunPSK" w:cs="TH SarabunPSK" w:hint="cs"/>
          <w:color w:val="000000"/>
          <w:sz w:val="32"/>
          <w:szCs w:val="32"/>
          <w:cs/>
        </w:rPr>
        <w:t>จุดเตาเผาเพื่อผลิตความร้อน</w:t>
      </w:r>
      <w:r w:rsidR="00720DCC" w:rsidRPr="00AF48A8">
        <w:rPr>
          <w:rFonts w:ascii="TH SarabunPSK" w:hAnsi="TH SarabunPSK" w:cs="TH SarabunPSK" w:hint="cs"/>
          <w:color w:val="000000"/>
          <w:sz w:val="32"/>
          <w:szCs w:val="32"/>
          <w:cs/>
        </w:rPr>
        <w:t>จาก</w:t>
      </w:r>
      <w:r w:rsidR="00720DCC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ชีวมวล โดยความร้อนที่ได้จะนำไปต้มน้ำในหม้อแรงดัน ทำการปรับระดับความแรงของพัดลมเติมอากาศที่จ่ายให้กับเตาเผา ทำให้ได้ความร้อนในปริมาณที่แตกต่างกัน </w:t>
      </w:r>
    </w:p>
    <w:p w14:paraId="32ECAFE7" w14:textId="77777777" w:rsidR="00720DCC" w:rsidRPr="008E3FAE" w:rsidRDefault="0038776E" w:rsidP="00A212ED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24"/>
          <w:szCs w:val="24"/>
        </w:rPr>
      </w:pPr>
      <w:r>
        <w:rPr>
          <w:rFonts w:ascii="TH SarabunPSK" w:hAnsi="TH SarabunPSK" w:cs="TH SarabunPSK" w:hint="cs"/>
          <w:sz w:val="32"/>
          <w:szCs w:val="32"/>
          <w:cs/>
        </w:rPr>
        <w:t>4.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720DCC">
        <w:rPr>
          <w:rFonts w:ascii="TH SarabunPSK" w:hAnsi="TH SarabunPSK" w:cs="TH SarabunPSK" w:hint="cs"/>
          <w:sz w:val="32"/>
          <w:szCs w:val="32"/>
          <w:cs/>
        </w:rPr>
        <w:t>ไอน้ำที่ได้</w:t>
      </w:r>
      <w:r w:rsidR="00720DCC">
        <w:rPr>
          <w:rFonts w:ascii="TH SarabunPSK" w:hAnsi="TH SarabunPSK" w:cs="TH SarabunPSK" w:hint="cs"/>
          <w:color w:val="000000"/>
          <w:sz w:val="32"/>
          <w:szCs w:val="32"/>
          <w:cs/>
        </w:rPr>
        <w:t>จากหม้อแรงดันจะนำ</w:t>
      </w:r>
      <w:r w:rsidR="00720DCC">
        <w:rPr>
          <w:rFonts w:ascii="TH SarabunPSK" w:hAnsi="TH SarabunPSK" w:cs="TH SarabunPSK" w:hint="cs"/>
          <w:sz w:val="32"/>
          <w:szCs w:val="32"/>
          <w:cs/>
        </w:rPr>
        <w:t>ไปขับชุดกังหันไอน้ำซึ่งต่ออยู่กับเครื่องกำเนิดไฟฟ้า ได้เป็นกระแสไฟฟ้าจ่ายให้กับโหลด รอให้ค่าต่างๆ คงที่ แล้วจึงเริ่มจับเวลาและบันทึกผลการทดลอง จับเวลา 5 นาทีแล้วจึงบันทึกผลอีกครั้ง</w:t>
      </w:r>
    </w:p>
    <w:p w14:paraId="3D24FF71" w14:textId="77777777" w:rsidR="00720DCC" w:rsidRDefault="0038776E" w:rsidP="00A212ED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720DCC">
        <w:rPr>
          <w:rFonts w:ascii="TH SarabunPSK" w:hAnsi="TH SarabunPSK" w:cs="TH SarabunPSK" w:hint="cs"/>
          <w:sz w:val="32"/>
          <w:szCs w:val="32"/>
          <w:cs/>
        </w:rPr>
        <w:t>บันทึกผลค่าน้ำหนักเชื้อเพลิงเริ่มต้นและน้ำหนักเชื้อเพลิงเมื่อผ่านไป 5 นาที ความดันไอน้ำ ค่าแรงดันไฟฟ้า ค่ากระแสไฟฟ้า และค่ากำลังไฟฟ้า</w:t>
      </w:r>
    </w:p>
    <w:p w14:paraId="4F6879AD" w14:textId="77777777" w:rsidR="00720DCC" w:rsidRPr="00425DD0" w:rsidRDefault="0038776E" w:rsidP="00A212ED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720DCC">
        <w:rPr>
          <w:rFonts w:ascii="TH SarabunPSK" w:hAnsi="TH SarabunPSK" w:cs="TH SarabunPSK" w:hint="cs"/>
          <w:sz w:val="32"/>
          <w:szCs w:val="32"/>
          <w:cs/>
        </w:rPr>
        <w:t>ปรับ</w:t>
      </w:r>
      <w:r w:rsidR="00720DCC">
        <w:rPr>
          <w:rFonts w:ascii="TH SarabunPSK" w:hAnsi="TH SarabunPSK" w:cs="TH SarabunPSK" w:hint="cs"/>
          <w:color w:val="000000"/>
          <w:sz w:val="32"/>
          <w:szCs w:val="32"/>
          <w:cs/>
        </w:rPr>
        <w:t>ระดับความแรงของพัดลมเติมอากาศที่จ่ายให้กับเตาเผา เพื่อให้ได้ค่าความร้อนที่แตกต่างกัน 3 ค่าและบันทึกผลการทดลอง</w:t>
      </w:r>
    </w:p>
    <w:p w14:paraId="7610C3B3" w14:textId="77777777" w:rsidR="009366FD" w:rsidRDefault="009366FD" w:rsidP="00A212ED">
      <w:pPr>
        <w:spacing w:after="24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7C30B2C5" w14:textId="77777777" w:rsidR="00720DCC" w:rsidRPr="00425DD0" w:rsidRDefault="00720DCC" w:rsidP="00A212ED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</w:p>
    <w:p w14:paraId="73471C6F" w14:textId="77777777" w:rsidR="00720DCC" w:rsidRPr="00425DD0" w:rsidRDefault="00720DCC" w:rsidP="00A212ED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  <w:sectPr w:rsidR="00720DCC" w:rsidRPr="00425DD0" w:rsidSect="0020058D">
          <w:pgSz w:w="11906" w:h="16838"/>
          <w:pgMar w:top="1440" w:right="1440" w:bottom="1440" w:left="1440" w:header="567" w:footer="403" w:gutter="0"/>
          <w:pgNumType w:start="1" w:chapStyle="1"/>
          <w:cols w:space="708"/>
          <w:docGrid w:linePitch="360"/>
        </w:sectPr>
      </w:pPr>
    </w:p>
    <w:p w14:paraId="0A1ACBAF" w14:textId="77777777" w:rsidR="00720DCC" w:rsidRPr="00425DD0" w:rsidRDefault="0038776E" w:rsidP="00A212ED">
      <w:pPr>
        <w:spacing w:after="24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ตารางบันทึก</w:t>
      </w:r>
      <w:r w:rsidR="00720DCC" w:rsidRPr="00425DD0">
        <w:rPr>
          <w:rFonts w:ascii="TH SarabunPSK" w:hAnsi="TH SarabunPSK" w:cs="TH SarabunPSK"/>
          <w:b/>
          <w:bCs/>
          <w:sz w:val="32"/>
          <w:szCs w:val="32"/>
          <w:cs/>
        </w:rPr>
        <w:t>ผลการทดลอง</w:t>
      </w:r>
    </w:p>
    <w:tbl>
      <w:tblPr>
        <w:tblW w:w="13922" w:type="dxa"/>
        <w:tblInd w:w="93" w:type="dxa"/>
        <w:tblLook w:val="04A0" w:firstRow="1" w:lastRow="0" w:firstColumn="1" w:lastColumn="0" w:noHBand="0" w:noVBand="1"/>
      </w:tblPr>
      <w:tblGrid>
        <w:gridCol w:w="1059"/>
        <w:gridCol w:w="1224"/>
        <w:gridCol w:w="1390"/>
        <w:gridCol w:w="1177"/>
        <w:gridCol w:w="1170"/>
        <w:gridCol w:w="1120"/>
        <w:gridCol w:w="895"/>
        <w:gridCol w:w="795"/>
        <w:gridCol w:w="1051"/>
        <w:gridCol w:w="1335"/>
        <w:gridCol w:w="1335"/>
        <w:gridCol w:w="1371"/>
      </w:tblGrid>
      <w:tr w:rsidR="00F80C5B" w:rsidRPr="00F80C5B" w14:paraId="1043ECAA" w14:textId="77777777" w:rsidTr="002C0A8A">
        <w:trPr>
          <w:trHeight w:val="1321"/>
        </w:trPr>
        <w:tc>
          <w:tcPr>
            <w:tcW w:w="10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04A7B4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ครั้งที่</w:t>
            </w:r>
          </w:p>
        </w:tc>
        <w:tc>
          <w:tcPr>
            <w:tcW w:w="2614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A287E5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น้ำหนักเชื้อเพลิง</w:t>
            </w: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</w:t>
            </w: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ิโลกรัม)</w:t>
            </w:r>
          </w:p>
        </w:tc>
        <w:tc>
          <w:tcPr>
            <w:tcW w:w="117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443E6B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แรงดันไฟฟ้า</w:t>
            </w: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</w:p>
          <w:p w14:paraId="6D1B9417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V)</w:t>
            </w:r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0D350F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ระแสไฟฟ้า</w:t>
            </w:r>
          </w:p>
          <w:p w14:paraId="53B96048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A)</w:t>
            </w:r>
          </w:p>
        </w:tc>
        <w:tc>
          <w:tcPr>
            <w:tcW w:w="112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AF9036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ไฟฟ้าที่อ่านค่าได้</w:t>
            </w: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</w:p>
          <w:p w14:paraId="2F3C2A3B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W)</w:t>
            </w:r>
          </w:p>
        </w:tc>
        <w:tc>
          <w:tcPr>
            <w:tcW w:w="89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2CDF45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ผลต่างน้ำหนักเชื้อเพลิง</w:t>
            </w:r>
          </w:p>
          <w:p w14:paraId="7E7E18A1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kg)</w:t>
            </w:r>
          </w:p>
        </w:tc>
        <w:tc>
          <w:tcPr>
            <w:tcW w:w="79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83CC07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จับเวลา</w:t>
            </w:r>
          </w:p>
          <w:p w14:paraId="493705FA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Sec.)</w:t>
            </w:r>
          </w:p>
        </w:tc>
        <w:tc>
          <w:tcPr>
            <w:tcW w:w="105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ED3510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อัตราการสิ้นเปลืองเชื้อเพลิง</w:t>
            </w:r>
          </w:p>
          <w:p w14:paraId="4D19A092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kg/s)</w:t>
            </w:r>
          </w:p>
        </w:tc>
        <w:tc>
          <w:tcPr>
            <w:tcW w:w="133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31E13F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ค่าความร้อนเชื้อเพลิง</w:t>
            </w:r>
          </w:p>
          <w:p w14:paraId="739B106A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MJ/kg)</w:t>
            </w:r>
          </w:p>
        </w:tc>
        <w:tc>
          <w:tcPr>
            <w:tcW w:w="133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D1AD51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ของเชื้อเพลิง</w:t>
            </w: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</w:p>
          <w:p w14:paraId="6CF2CB2C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W)</w:t>
            </w:r>
          </w:p>
        </w:tc>
        <w:tc>
          <w:tcPr>
            <w:tcW w:w="137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695384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ประสิทธิภาพระบบผลิตไฟฟ้า</w:t>
            </w:r>
          </w:p>
          <w:p w14:paraId="18B5C499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%)</w:t>
            </w:r>
          </w:p>
        </w:tc>
      </w:tr>
      <w:tr w:rsidR="00F80C5B" w:rsidRPr="00F80C5B" w14:paraId="42E64219" w14:textId="77777777" w:rsidTr="00F80C5B">
        <w:trPr>
          <w:trHeight w:val="440"/>
        </w:trPr>
        <w:tc>
          <w:tcPr>
            <w:tcW w:w="105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8DAE963" w14:textId="77777777" w:rsidR="00F80C5B" w:rsidRPr="00F80C5B" w:rsidRDefault="00F80C5B" w:rsidP="00A212ED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383436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เริ่มจับเวลา</w:t>
            </w:r>
          </w:p>
        </w:tc>
        <w:tc>
          <w:tcPr>
            <w:tcW w:w="13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37CCC5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 xml:space="preserve">ผ่านไป </w:t>
            </w: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5 </w:t>
            </w:r>
            <w:r w:rsidRPr="00F80C5B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นาที</w:t>
            </w:r>
          </w:p>
        </w:tc>
        <w:tc>
          <w:tcPr>
            <w:tcW w:w="117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B74A2D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A58B6B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2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E27770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89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0CEF5B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79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477703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05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AD78B8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33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FD0162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33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2B04EF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37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693A16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</w:tr>
      <w:tr w:rsidR="00F80C5B" w:rsidRPr="00F80C5B" w14:paraId="052B8B24" w14:textId="77777777" w:rsidTr="00F80C5B">
        <w:trPr>
          <w:trHeight w:val="313"/>
        </w:trPr>
        <w:tc>
          <w:tcPr>
            <w:tcW w:w="1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828656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684F22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B0A68A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1D825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FDDF61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6F6135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F10759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B393AE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357CCF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02021E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18088C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0CBFEB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F80C5B" w:rsidRPr="00F80C5B" w14:paraId="2E995D0F" w14:textId="77777777" w:rsidTr="00F80C5B">
        <w:trPr>
          <w:trHeight w:val="263"/>
        </w:trPr>
        <w:tc>
          <w:tcPr>
            <w:tcW w:w="1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5A5CA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361BB0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D0F898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DDA7E5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F03BC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BF33C4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31B255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932F56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8BC285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B23EB5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1C9028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D2FF4E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F80C5B" w:rsidRPr="00F80C5B" w14:paraId="53232357" w14:textId="77777777" w:rsidTr="00F80C5B">
        <w:trPr>
          <w:trHeight w:val="324"/>
        </w:trPr>
        <w:tc>
          <w:tcPr>
            <w:tcW w:w="1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93CD75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3DE681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C0DD5F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95EAD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1F288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B22385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099689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7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E0CADB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D2F92C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ADB6A5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44B17B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5997D8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F80C5B" w:rsidRPr="00F80C5B" w14:paraId="1EF413D5" w14:textId="77777777" w:rsidTr="00F80C5B">
        <w:trPr>
          <w:trHeight w:val="130"/>
        </w:trPr>
        <w:tc>
          <w:tcPr>
            <w:tcW w:w="1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0FB3B3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6D8D81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DA5F89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8FE429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30C71F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1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53BC04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8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60B16F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7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83A9D7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0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1797FC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2E9A8D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EC04BC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3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7EA7B2" w14:textId="77777777" w:rsidR="00F80C5B" w:rsidRPr="00F80C5B" w:rsidRDefault="00F80C5B" w:rsidP="00A212ED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F80C5B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</w:tr>
    </w:tbl>
    <w:p w14:paraId="14A9A6C0" w14:textId="77777777" w:rsidR="0038776E" w:rsidRDefault="0038776E" w:rsidP="00A212ED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B6EDB75" w14:textId="77777777" w:rsidR="00720DCC" w:rsidRPr="00425DD0" w:rsidRDefault="00720DCC" w:rsidP="00A212ED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425DD0">
        <w:rPr>
          <w:rFonts w:ascii="TH SarabunPSK" w:hAnsi="TH SarabunPSK" w:cs="TH SarabunPSK" w:hint="cs"/>
          <w:sz w:val="32"/>
          <w:szCs w:val="32"/>
          <w:cs/>
        </w:rPr>
        <w:t xml:space="preserve">หมายเหตุ </w:t>
      </w:r>
      <w:r w:rsidRPr="00425DD0">
        <w:rPr>
          <w:rFonts w:ascii="TH SarabunPSK" w:hAnsi="TH SarabunPSK" w:cs="TH SarabunPSK"/>
          <w:sz w:val="32"/>
          <w:szCs w:val="32"/>
        </w:rPr>
        <w:t xml:space="preserve">: </w:t>
      </w:r>
      <w:r w:rsidRPr="00425DD0">
        <w:rPr>
          <w:rFonts w:ascii="TH SarabunPSK" w:hAnsi="TH SarabunPSK" w:cs="TH SarabunPSK"/>
          <w:sz w:val="32"/>
          <w:szCs w:val="32"/>
          <w:cs/>
        </w:rPr>
        <w:t>อัตราการสิ้นเปลือง</w:t>
      </w:r>
      <w:r w:rsidRPr="00720DCC">
        <w:rPr>
          <w:rFonts w:ascii="TH SarabunPSK" w:hAnsi="TH SarabunPSK" w:cs="TH SarabunPSK"/>
          <w:sz w:val="32"/>
          <w:szCs w:val="32"/>
          <w:cs/>
        </w:rPr>
        <w:t>เชื้อเพลิง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720DCC">
        <w:rPr>
          <w:rFonts w:ascii="TH SarabunPSK" w:hAnsi="TH SarabunPSK" w:cs="TH SarabunPSK"/>
          <w:sz w:val="32"/>
          <w:szCs w:val="32"/>
          <w:cs/>
        </w:rPr>
        <w:t>กิโลกรัม</w:t>
      </w:r>
      <w:r w:rsidRPr="00425DD0">
        <w:rPr>
          <w:rFonts w:ascii="TH SarabunPSK" w:hAnsi="TH SarabunPSK" w:cs="TH SarabunPSK"/>
          <w:sz w:val="32"/>
          <w:szCs w:val="32"/>
          <w:cs/>
        </w:rPr>
        <w:t>/วินาที)</w:t>
      </w:r>
      <w:r w:rsidRPr="00425DD0">
        <w:rPr>
          <w:rFonts w:ascii="TH SarabunPSK" w:hAnsi="TH SarabunPSK" w:cs="TH SarabunPSK"/>
          <w:sz w:val="32"/>
          <w:szCs w:val="32"/>
        </w:rPr>
        <w:t xml:space="preserve"> = </w:t>
      </w:r>
      <w:r w:rsidRPr="00720DCC">
        <w:rPr>
          <w:rFonts w:ascii="TH SarabunPSK" w:hAnsi="TH SarabunPSK" w:cs="TH SarabunPSK"/>
          <w:sz w:val="32"/>
          <w:szCs w:val="32"/>
          <w:cs/>
        </w:rPr>
        <w:t>ผลต่างน้ำหนักเชื้อเพลิง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720DCC">
        <w:rPr>
          <w:rFonts w:ascii="TH SarabunPSK" w:hAnsi="TH SarabunPSK" w:cs="TH SarabunPSK"/>
          <w:sz w:val="32"/>
          <w:szCs w:val="32"/>
          <w:cs/>
        </w:rPr>
        <w:t>กิโลกรัม</w:t>
      </w:r>
      <w:r w:rsidRPr="00425DD0">
        <w:rPr>
          <w:rFonts w:ascii="TH SarabunPSK" w:hAnsi="TH SarabunPSK" w:cs="TH SarabunPSK"/>
          <w:sz w:val="32"/>
          <w:szCs w:val="32"/>
          <w:cs/>
        </w:rPr>
        <w:t>)</w:t>
      </w:r>
      <w:r w:rsidRPr="00425DD0">
        <w:rPr>
          <w:rFonts w:ascii="TH SarabunPSK" w:hAnsi="TH SarabunPSK" w:cs="TH SarabunPSK"/>
          <w:sz w:val="32"/>
          <w:szCs w:val="32"/>
        </w:rPr>
        <w:t xml:space="preserve"> / </w:t>
      </w:r>
      <w:r w:rsidRPr="00425DD0">
        <w:rPr>
          <w:rFonts w:ascii="TH SarabunPSK" w:hAnsi="TH SarabunPSK" w:cs="TH SarabunPSK"/>
          <w:sz w:val="32"/>
          <w:szCs w:val="32"/>
          <w:cs/>
        </w:rPr>
        <w:t>ผลต่างเวลา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425DD0">
        <w:rPr>
          <w:rFonts w:ascii="TH SarabunPSK" w:hAnsi="TH SarabunPSK" w:cs="TH SarabunPSK"/>
          <w:sz w:val="32"/>
          <w:szCs w:val="32"/>
          <w:cs/>
        </w:rPr>
        <w:t>วินาที)</w:t>
      </w:r>
    </w:p>
    <w:p w14:paraId="76E5EAD2" w14:textId="77777777" w:rsidR="00720DCC" w:rsidRPr="00425DD0" w:rsidRDefault="00720DCC" w:rsidP="00A212ED">
      <w:pPr>
        <w:spacing w:after="0" w:line="240" w:lineRule="auto"/>
        <w:ind w:firstLine="993"/>
        <w:rPr>
          <w:rFonts w:ascii="TH SarabunPSK" w:hAnsi="TH SarabunPSK" w:cs="TH SarabunPSK"/>
          <w:sz w:val="32"/>
          <w:szCs w:val="32"/>
        </w:rPr>
      </w:pPr>
      <w:r w:rsidRPr="00425DD0">
        <w:rPr>
          <w:rFonts w:ascii="TH SarabunPSK" w:hAnsi="TH SarabunPSK" w:cs="TH SarabunPSK"/>
          <w:sz w:val="32"/>
          <w:szCs w:val="32"/>
          <w:cs/>
        </w:rPr>
        <w:t xml:space="preserve">กำลังของเชื้อเพลิง </w:t>
      </w:r>
      <w:r w:rsidRPr="00425DD0">
        <w:rPr>
          <w:rFonts w:ascii="TH SarabunPSK" w:hAnsi="TH SarabunPSK" w:cs="TH SarabunPSK"/>
          <w:sz w:val="32"/>
          <w:szCs w:val="32"/>
        </w:rPr>
        <w:t>(</w:t>
      </w:r>
      <w:r w:rsidRPr="00425DD0">
        <w:rPr>
          <w:rFonts w:ascii="TH SarabunPSK" w:hAnsi="TH SarabunPSK" w:cs="TH SarabunPSK"/>
          <w:sz w:val="32"/>
          <w:szCs w:val="32"/>
          <w:cs/>
        </w:rPr>
        <w:t>วัตต์)</w:t>
      </w:r>
      <w:r w:rsidRPr="00425DD0">
        <w:rPr>
          <w:rFonts w:ascii="TH SarabunPSK" w:hAnsi="TH SarabunPSK" w:cs="TH SarabunPSK"/>
          <w:sz w:val="32"/>
          <w:szCs w:val="32"/>
        </w:rPr>
        <w:t xml:space="preserve"> = </w:t>
      </w:r>
      <w:r w:rsidRPr="00720DCC">
        <w:rPr>
          <w:rFonts w:ascii="TH SarabunPSK" w:hAnsi="TH SarabunPSK" w:cs="TH SarabunPSK"/>
          <w:sz w:val="32"/>
          <w:szCs w:val="32"/>
          <w:cs/>
        </w:rPr>
        <w:t>อัตราการสิ้นเปลืองเชื้อเพลิง (กิโลกรัม/วินาที)</w:t>
      </w:r>
      <w:r w:rsidRPr="00425DD0">
        <w:rPr>
          <w:rFonts w:ascii="TH SarabunPSK" w:hAnsi="TH SarabunPSK" w:cs="TH SarabunPSK"/>
          <w:sz w:val="32"/>
          <w:szCs w:val="32"/>
        </w:rPr>
        <w:t xml:space="preserve"> x </w:t>
      </w:r>
      <w:r w:rsidRPr="00425DD0">
        <w:rPr>
          <w:rFonts w:ascii="TH SarabunPSK" w:hAnsi="TH SarabunPSK" w:cs="TH SarabunPSK"/>
          <w:sz w:val="32"/>
          <w:szCs w:val="32"/>
          <w:cs/>
        </w:rPr>
        <w:t>ค่าความร้อนเชื้อเพลิง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425DD0">
        <w:rPr>
          <w:rFonts w:ascii="TH SarabunPSK" w:hAnsi="TH SarabunPSK" w:cs="TH SarabunPSK"/>
          <w:sz w:val="32"/>
          <w:szCs w:val="32"/>
          <w:cs/>
        </w:rPr>
        <w:t>เมกะจูล/</w:t>
      </w:r>
      <w:r>
        <w:rPr>
          <w:rFonts w:ascii="TH SarabunPSK" w:hAnsi="TH SarabunPSK" w:cs="TH SarabunPSK" w:hint="cs"/>
          <w:sz w:val="32"/>
          <w:szCs w:val="32"/>
          <w:cs/>
        </w:rPr>
        <w:t>กิโลกรัม</w:t>
      </w:r>
      <w:r w:rsidRPr="00425DD0">
        <w:rPr>
          <w:rFonts w:ascii="TH SarabunPSK" w:hAnsi="TH SarabunPSK" w:cs="TH SarabunPSK"/>
          <w:sz w:val="32"/>
          <w:szCs w:val="32"/>
          <w:cs/>
        </w:rPr>
        <w:t>)</w:t>
      </w:r>
    </w:p>
    <w:p w14:paraId="6D6E79E4" w14:textId="77777777" w:rsidR="00720DCC" w:rsidRDefault="00720DCC" w:rsidP="00A212ED">
      <w:pPr>
        <w:spacing w:after="0" w:line="240" w:lineRule="auto"/>
        <w:ind w:firstLine="993"/>
        <w:rPr>
          <w:rFonts w:ascii="TH SarabunPSK" w:hAnsi="TH SarabunPSK" w:cs="TH SarabunPSK"/>
          <w:sz w:val="32"/>
          <w:szCs w:val="32"/>
        </w:rPr>
      </w:pPr>
      <w:r w:rsidRPr="00425DD0">
        <w:rPr>
          <w:rFonts w:ascii="TH SarabunPSK" w:hAnsi="TH SarabunPSK" w:cs="TH SarabunPSK"/>
          <w:sz w:val="32"/>
          <w:szCs w:val="32"/>
          <w:cs/>
        </w:rPr>
        <w:t>ประสิทธิภาพระบบผลิตไฟฟ้า (%)</w:t>
      </w:r>
      <w:r w:rsidRPr="00425DD0">
        <w:rPr>
          <w:rFonts w:ascii="TH SarabunPSK" w:hAnsi="TH SarabunPSK" w:cs="TH SarabunPSK"/>
          <w:sz w:val="32"/>
          <w:szCs w:val="32"/>
        </w:rPr>
        <w:t xml:space="preserve"> = [</w:t>
      </w:r>
      <w:r w:rsidRPr="00425DD0">
        <w:rPr>
          <w:rFonts w:ascii="TH SarabunPSK" w:hAnsi="TH SarabunPSK" w:cs="TH SarabunPSK"/>
          <w:sz w:val="32"/>
          <w:szCs w:val="32"/>
          <w:cs/>
        </w:rPr>
        <w:t>กำลังไฟฟ้าที่จ่ายโหลด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425DD0">
        <w:rPr>
          <w:rFonts w:ascii="TH SarabunPSK" w:hAnsi="TH SarabunPSK" w:cs="TH SarabunPSK"/>
          <w:sz w:val="32"/>
          <w:szCs w:val="32"/>
          <w:cs/>
        </w:rPr>
        <w:t>วั</w:t>
      </w:r>
      <w:r w:rsidRPr="00425DD0">
        <w:rPr>
          <w:rFonts w:ascii="TH SarabunPSK" w:hAnsi="TH SarabunPSK" w:cs="TH SarabunPSK" w:hint="cs"/>
          <w:sz w:val="32"/>
          <w:szCs w:val="32"/>
          <w:cs/>
        </w:rPr>
        <w:t>ต</w:t>
      </w:r>
      <w:r w:rsidRPr="00425DD0">
        <w:rPr>
          <w:rFonts w:ascii="TH SarabunPSK" w:hAnsi="TH SarabunPSK" w:cs="TH SarabunPSK"/>
          <w:sz w:val="32"/>
          <w:szCs w:val="32"/>
          <w:cs/>
        </w:rPr>
        <w:t>ต์)</w:t>
      </w:r>
      <w:r w:rsidRPr="00425DD0">
        <w:rPr>
          <w:rFonts w:ascii="TH SarabunPSK" w:hAnsi="TH SarabunPSK" w:cs="TH SarabunPSK"/>
          <w:sz w:val="32"/>
          <w:szCs w:val="32"/>
        </w:rPr>
        <w:t xml:space="preserve"> / </w:t>
      </w:r>
      <w:r w:rsidRPr="00425DD0">
        <w:rPr>
          <w:rFonts w:ascii="TH SarabunPSK" w:hAnsi="TH SarabunPSK" w:cs="TH SarabunPSK"/>
          <w:sz w:val="32"/>
          <w:szCs w:val="32"/>
          <w:cs/>
        </w:rPr>
        <w:t xml:space="preserve">กำลังของเชื้อเพลิง </w:t>
      </w:r>
      <w:r w:rsidRPr="00425DD0">
        <w:rPr>
          <w:rFonts w:ascii="TH SarabunPSK" w:hAnsi="TH SarabunPSK" w:cs="TH SarabunPSK"/>
          <w:sz w:val="32"/>
          <w:szCs w:val="32"/>
        </w:rPr>
        <w:t>(</w:t>
      </w:r>
      <w:r w:rsidRPr="00425DD0">
        <w:rPr>
          <w:rFonts w:ascii="TH SarabunPSK" w:hAnsi="TH SarabunPSK" w:cs="TH SarabunPSK"/>
          <w:sz w:val="32"/>
          <w:szCs w:val="32"/>
          <w:cs/>
        </w:rPr>
        <w:t>วัตต์)</w:t>
      </w:r>
      <w:r w:rsidRPr="00425DD0">
        <w:rPr>
          <w:rFonts w:ascii="TH SarabunPSK" w:hAnsi="TH SarabunPSK" w:cs="TH SarabunPSK"/>
          <w:sz w:val="32"/>
          <w:szCs w:val="32"/>
        </w:rPr>
        <w:t>] x 100</w:t>
      </w:r>
    </w:p>
    <w:p w14:paraId="4247068E" w14:textId="77777777" w:rsidR="00425DD0" w:rsidRPr="00720DCC" w:rsidRDefault="00425DD0" w:rsidP="00A212ED">
      <w:pPr>
        <w:spacing w:after="0" w:line="240" w:lineRule="auto"/>
        <w:ind w:firstLine="993"/>
        <w:rPr>
          <w:rFonts w:ascii="TH SarabunPSK" w:hAnsi="TH SarabunPSK" w:cs="TH SarabunPSK"/>
          <w:sz w:val="32"/>
          <w:szCs w:val="32"/>
          <w:cs/>
        </w:rPr>
      </w:pPr>
    </w:p>
    <w:p w14:paraId="39D350A0" w14:textId="77777777" w:rsidR="00425DD0" w:rsidRPr="00425DD0" w:rsidRDefault="00425DD0" w:rsidP="00A212ED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  <w:sectPr w:rsidR="00425DD0" w:rsidRPr="00425DD0" w:rsidSect="007601D3">
          <w:pgSz w:w="16838" w:h="11906" w:orient="landscape"/>
          <w:pgMar w:top="1440" w:right="1440" w:bottom="1134" w:left="1441" w:header="567" w:footer="403" w:gutter="0"/>
          <w:pgNumType w:start="1" w:chapStyle="1"/>
          <w:cols w:space="708"/>
          <w:docGrid w:linePitch="360"/>
        </w:sectPr>
      </w:pPr>
    </w:p>
    <w:p w14:paraId="7AC8D832" w14:textId="77777777" w:rsidR="00425DD0" w:rsidRPr="00F80C5B" w:rsidRDefault="00425DD0" w:rsidP="00A212ED">
      <w:pPr>
        <w:spacing w:after="0" w:line="240" w:lineRule="auto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F80C5B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lastRenderedPageBreak/>
        <w:t>การวิเคราะห์ผลการทดลอง</w:t>
      </w:r>
    </w:p>
    <w:p w14:paraId="061B00B6" w14:textId="77777777" w:rsidR="00425DD0" w:rsidRPr="00425DD0" w:rsidRDefault="00425DD0" w:rsidP="00A212ED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14:paraId="54F6F40C" w14:textId="77777777" w:rsidR="00425DD0" w:rsidRPr="00425DD0" w:rsidRDefault="00425DD0" w:rsidP="00A212ED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20FD5777" w14:textId="77777777" w:rsidR="00425DD0" w:rsidRPr="00425DD0" w:rsidRDefault="00425DD0" w:rsidP="00A212ED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211214F" w14:textId="77777777" w:rsidR="00425DD0" w:rsidRPr="00425DD0" w:rsidRDefault="00425DD0" w:rsidP="00A212ED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637AC90" w14:textId="77777777" w:rsidR="00425DD0" w:rsidRPr="00425DD0" w:rsidRDefault="00425DD0" w:rsidP="00A212ED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0E3FA7D" w14:textId="77777777" w:rsidR="00425DD0" w:rsidRPr="00425DD0" w:rsidRDefault="00425DD0" w:rsidP="00A212ED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50D4FA6" w14:textId="77777777" w:rsidR="00425DD0" w:rsidRPr="00425DD0" w:rsidRDefault="00425DD0" w:rsidP="00A212ED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AB55CA8" w14:textId="77777777" w:rsidR="00425DD0" w:rsidRPr="00425DD0" w:rsidRDefault="00425DD0" w:rsidP="00A212ED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AB09290" w14:textId="77777777" w:rsidR="00425DD0" w:rsidRPr="00425DD0" w:rsidRDefault="00425DD0" w:rsidP="00A212ED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2F38FFA" w14:textId="77777777" w:rsidR="00425DD0" w:rsidRPr="00425DD0" w:rsidRDefault="00425DD0" w:rsidP="00A212ED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14:paraId="34E758CA" w14:textId="77777777" w:rsidR="00425DD0" w:rsidRPr="00425DD0" w:rsidRDefault="00425DD0" w:rsidP="00A212ED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</w:rPr>
      </w:pPr>
    </w:p>
    <w:p w14:paraId="2A461799" w14:textId="77777777" w:rsidR="00425DD0" w:rsidRPr="00F80C5B" w:rsidRDefault="00425DD0" w:rsidP="00A212ED">
      <w:pPr>
        <w:spacing w:after="0" w:line="240" w:lineRule="auto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F80C5B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สรุปผลการทดลอง</w:t>
      </w:r>
    </w:p>
    <w:p w14:paraId="5E0416BB" w14:textId="77777777" w:rsidR="00425DD0" w:rsidRPr="00425DD0" w:rsidRDefault="00425DD0" w:rsidP="00A212ED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DE8EF14" w14:textId="77777777" w:rsidR="00425DD0" w:rsidRPr="00425DD0" w:rsidRDefault="00425DD0" w:rsidP="00A212ED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C28C8BA" w14:textId="77777777" w:rsidR="00425DD0" w:rsidRPr="00425DD0" w:rsidRDefault="00425DD0" w:rsidP="00A212ED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3A96814" w14:textId="77777777" w:rsidR="00425DD0" w:rsidRPr="00425DD0" w:rsidRDefault="00425DD0" w:rsidP="00A212ED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250A9F4F" w14:textId="77777777" w:rsidR="00425DD0" w:rsidRPr="00425DD0" w:rsidRDefault="00425DD0" w:rsidP="00A212ED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238E5D96" w14:textId="77777777" w:rsidR="00425DD0" w:rsidRPr="00425DD0" w:rsidRDefault="00425DD0" w:rsidP="00A212ED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27A90CB3" w14:textId="77777777" w:rsidR="00425DD0" w:rsidRPr="00425DD0" w:rsidRDefault="00425DD0" w:rsidP="00A212ED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B58F443" w14:textId="77777777" w:rsidR="00425DD0" w:rsidRPr="00425DD0" w:rsidRDefault="00425DD0" w:rsidP="00A212ED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E9F81E3" w14:textId="77777777" w:rsidR="00425DD0" w:rsidRPr="00425DD0" w:rsidRDefault="00425DD0" w:rsidP="00A212ED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846A940" w14:textId="77777777" w:rsidR="00425DD0" w:rsidRPr="00425DD0" w:rsidRDefault="00425DD0" w:rsidP="00A212ED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9D7B02E" w14:textId="77777777" w:rsidR="00425DD0" w:rsidRPr="00425DD0" w:rsidRDefault="00425DD0" w:rsidP="00A212ED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028E8378" w14:textId="77777777" w:rsidR="00425DD0" w:rsidRPr="00425DD0" w:rsidRDefault="00425DD0" w:rsidP="00A212ED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0565342" w14:textId="77777777" w:rsidR="00425DD0" w:rsidRPr="00425DD0" w:rsidRDefault="00425DD0" w:rsidP="00A212ED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  <w:cs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AC4DB73" w14:textId="77777777" w:rsidR="00425DD0" w:rsidRPr="00425DD0" w:rsidRDefault="00425DD0" w:rsidP="00A212ED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</w:rPr>
      </w:pPr>
      <w:r w:rsidRPr="00425DD0">
        <w:rPr>
          <w:rFonts w:ascii="TH SarabunPSK" w:eastAsia="Times New Roman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sectPr w:rsidR="00425DD0" w:rsidRPr="00425DD0" w:rsidSect="002C41E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9B8EED" w14:textId="77777777" w:rsidR="00E1249F" w:rsidRDefault="00E1249F" w:rsidP="006358AA">
      <w:pPr>
        <w:spacing w:after="0" w:line="240" w:lineRule="auto"/>
      </w:pPr>
      <w:r>
        <w:separator/>
      </w:r>
    </w:p>
  </w:endnote>
  <w:endnote w:type="continuationSeparator" w:id="0">
    <w:p w14:paraId="1C888D55" w14:textId="77777777" w:rsidR="00E1249F" w:rsidRDefault="00E1249F" w:rsidP="006358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TH Sarabun New"/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8892C8" w14:textId="77777777" w:rsidR="00E1249F" w:rsidRDefault="00E1249F" w:rsidP="006358AA">
      <w:pPr>
        <w:spacing w:after="0" w:line="240" w:lineRule="auto"/>
      </w:pPr>
      <w:r>
        <w:separator/>
      </w:r>
    </w:p>
  </w:footnote>
  <w:footnote w:type="continuationSeparator" w:id="0">
    <w:p w14:paraId="1E61250D" w14:textId="77777777" w:rsidR="00E1249F" w:rsidRDefault="00E1249F" w:rsidP="006358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01824"/>
    <w:multiLevelType w:val="hybridMultilevel"/>
    <w:tmpl w:val="A8E03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F7818"/>
    <w:multiLevelType w:val="hybridMultilevel"/>
    <w:tmpl w:val="0C543F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F5B5ACB"/>
    <w:multiLevelType w:val="multilevel"/>
    <w:tmpl w:val="B2F63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A32B91"/>
    <w:multiLevelType w:val="hybridMultilevel"/>
    <w:tmpl w:val="C71E74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DA3452"/>
    <w:multiLevelType w:val="multilevel"/>
    <w:tmpl w:val="BCD25A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6276EEC"/>
    <w:multiLevelType w:val="hybridMultilevel"/>
    <w:tmpl w:val="088662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0B1AC0"/>
    <w:multiLevelType w:val="hybridMultilevel"/>
    <w:tmpl w:val="E6CCA6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AAE61C2"/>
    <w:multiLevelType w:val="multilevel"/>
    <w:tmpl w:val="37063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024848"/>
    <w:multiLevelType w:val="singleLevel"/>
    <w:tmpl w:val="8D14DA74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3F7E7707"/>
    <w:multiLevelType w:val="hybridMultilevel"/>
    <w:tmpl w:val="13EA3D54"/>
    <w:lvl w:ilvl="0" w:tplc="834096E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268596F"/>
    <w:multiLevelType w:val="multilevel"/>
    <w:tmpl w:val="6934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8186B3B"/>
    <w:multiLevelType w:val="multilevel"/>
    <w:tmpl w:val="20420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2282E11"/>
    <w:multiLevelType w:val="hybridMultilevel"/>
    <w:tmpl w:val="EFAAD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551448"/>
    <w:multiLevelType w:val="multilevel"/>
    <w:tmpl w:val="7F460F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7"/>
  </w:num>
  <w:num w:numId="3">
    <w:abstractNumId w:val="10"/>
  </w:num>
  <w:num w:numId="4">
    <w:abstractNumId w:val="4"/>
  </w:num>
  <w:num w:numId="5">
    <w:abstractNumId w:val="8"/>
  </w:num>
  <w:num w:numId="6">
    <w:abstractNumId w:val="12"/>
  </w:num>
  <w:num w:numId="7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2"/>
  </w:num>
  <w:num w:numId="10">
    <w:abstractNumId w:val="0"/>
  </w:num>
  <w:num w:numId="11">
    <w:abstractNumId w:val="1"/>
  </w:num>
  <w:num w:numId="12">
    <w:abstractNumId w:val="6"/>
  </w:num>
  <w:num w:numId="13">
    <w:abstractNumId w:val="9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1MzQ3trQ0MTEzsjRX0lEKTi0uzszPAykwqgUA+ulIVCwAAAA="/>
  </w:docVars>
  <w:rsids>
    <w:rsidRoot w:val="006358AA"/>
    <w:rsid w:val="00001ED6"/>
    <w:rsid w:val="00025904"/>
    <w:rsid w:val="00040A4F"/>
    <w:rsid w:val="000447C8"/>
    <w:rsid w:val="0005041E"/>
    <w:rsid w:val="00053F6A"/>
    <w:rsid w:val="000744D8"/>
    <w:rsid w:val="00080572"/>
    <w:rsid w:val="000851E3"/>
    <w:rsid w:val="0009406F"/>
    <w:rsid w:val="00095722"/>
    <w:rsid w:val="000969E2"/>
    <w:rsid w:val="000A10CC"/>
    <w:rsid w:val="000A305F"/>
    <w:rsid w:val="000B0E32"/>
    <w:rsid w:val="000C32E1"/>
    <w:rsid w:val="000C48C0"/>
    <w:rsid w:val="000C7039"/>
    <w:rsid w:val="000E1BF4"/>
    <w:rsid w:val="000E5D1E"/>
    <w:rsid w:val="000F2167"/>
    <w:rsid w:val="000F2BDD"/>
    <w:rsid w:val="0010056E"/>
    <w:rsid w:val="00106B7B"/>
    <w:rsid w:val="0012308D"/>
    <w:rsid w:val="0013330C"/>
    <w:rsid w:val="00141809"/>
    <w:rsid w:val="001424B8"/>
    <w:rsid w:val="001441D8"/>
    <w:rsid w:val="00144DFC"/>
    <w:rsid w:val="0016017D"/>
    <w:rsid w:val="00162BF2"/>
    <w:rsid w:val="00192E94"/>
    <w:rsid w:val="001947EE"/>
    <w:rsid w:val="001A51C3"/>
    <w:rsid w:val="001C58E7"/>
    <w:rsid w:val="001C79A5"/>
    <w:rsid w:val="001C7D34"/>
    <w:rsid w:val="001D12B1"/>
    <w:rsid w:val="001D3D76"/>
    <w:rsid w:val="001D5E89"/>
    <w:rsid w:val="001E5154"/>
    <w:rsid w:val="001E634F"/>
    <w:rsid w:val="002026DA"/>
    <w:rsid w:val="002147D7"/>
    <w:rsid w:val="00226A81"/>
    <w:rsid w:val="00253C10"/>
    <w:rsid w:val="00257E31"/>
    <w:rsid w:val="002616F3"/>
    <w:rsid w:val="00262C9F"/>
    <w:rsid w:val="00266FBC"/>
    <w:rsid w:val="002C19C2"/>
    <w:rsid w:val="002E7DC1"/>
    <w:rsid w:val="002F3A89"/>
    <w:rsid w:val="00312CDD"/>
    <w:rsid w:val="003206B5"/>
    <w:rsid w:val="00322D0B"/>
    <w:rsid w:val="00354BDC"/>
    <w:rsid w:val="0037676B"/>
    <w:rsid w:val="00380D3C"/>
    <w:rsid w:val="0038776E"/>
    <w:rsid w:val="00394725"/>
    <w:rsid w:val="003A0377"/>
    <w:rsid w:val="003A03F5"/>
    <w:rsid w:val="003A2432"/>
    <w:rsid w:val="003A2B9D"/>
    <w:rsid w:val="003A4E4B"/>
    <w:rsid w:val="003B7008"/>
    <w:rsid w:val="003C5C36"/>
    <w:rsid w:val="003C78D7"/>
    <w:rsid w:val="003E6549"/>
    <w:rsid w:val="00424B5A"/>
    <w:rsid w:val="00425DD0"/>
    <w:rsid w:val="004270AA"/>
    <w:rsid w:val="00430184"/>
    <w:rsid w:val="00455DC3"/>
    <w:rsid w:val="00482629"/>
    <w:rsid w:val="00491F52"/>
    <w:rsid w:val="00492829"/>
    <w:rsid w:val="004A0D9E"/>
    <w:rsid w:val="004A39FC"/>
    <w:rsid w:val="004C1104"/>
    <w:rsid w:val="004C4549"/>
    <w:rsid w:val="004D0948"/>
    <w:rsid w:val="004D6CD9"/>
    <w:rsid w:val="004E65BD"/>
    <w:rsid w:val="005038A7"/>
    <w:rsid w:val="005052E7"/>
    <w:rsid w:val="00516B4C"/>
    <w:rsid w:val="00536639"/>
    <w:rsid w:val="00540870"/>
    <w:rsid w:val="005441FC"/>
    <w:rsid w:val="00556342"/>
    <w:rsid w:val="005603A7"/>
    <w:rsid w:val="0056101C"/>
    <w:rsid w:val="0057673D"/>
    <w:rsid w:val="005823A4"/>
    <w:rsid w:val="00584E6F"/>
    <w:rsid w:val="00593DF3"/>
    <w:rsid w:val="0059421C"/>
    <w:rsid w:val="0059574D"/>
    <w:rsid w:val="005A41D5"/>
    <w:rsid w:val="005A4952"/>
    <w:rsid w:val="005A717F"/>
    <w:rsid w:val="005D081E"/>
    <w:rsid w:val="005D3292"/>
    <w:rsid w:val="005E4D0E"/>
    <w:rsid w:val="005E7200"/>
    <w:rsid w:val="005F575D"/>
    <w:rsid w:val="005F5949"/>
    <w:rsid w:val="00602706"/>
    <w:rsid w:val="006102DD"/>
    <w:rsid w:val="006107FE"/>
    <w:rsid w:val="00610CB1"/>
    <w:rsid w:val="006111B6"/>
    <w:rsid w:val="00611B33"/>
    <w:rsid w:val="006216B7"/>
    <w:rsid w:val="006219E0"/>
    <w:rsid w:val="00630832"/>
    <w:rsid w:val="006358AA"/>
    <w:rsid w:val="00643966"/>
    <w:rsid w:val="00647CE6"/>
    <w:rsid w:val="00650F8D"/>
    <w:rsid w:val="006547BF"/>
    <w:rsid w:val="00670067"/>
    <w:rsid w:val="00681C92"/>
    <w:rsid w:val="00682D9A"/>
    <w:rsid w:val="006B2B0D"/>
    <w:rsid w:val="006B3EBB"/>
    <w:rsid w:val="006C7521"/>
    <w:rsid w:val="006D72C1"/>
    <w:rsid w:val="006D7AD6"/>
    <w:rsid w:val="006D7DAA"/>
    <w:rsid w:val="006E2CB3"/>
    <w:rsid w:val="006E2D21"/>
    <w:rsid w:val="006E4998"/>
    <w:rsid w:val="00720DCC"/>
    <w:rsid w:val="007402DE"/>
    <w:rsid w:val="0075435E"/>
    <w:rsid w:val="00786A78"/>
    <w:rsid w:val="007922B5"/>
    <w:rsid w:val="00794832"/>
    <w:rsid w:val="00795FDE"/>
    <w:rsid w:val="00796090"/>
    <w:rsid w:val="007A0DCD"/>
    <w:rsid w:val="007A622D"/>
    <w:rsid w:val="007B0307"/>
    <w:rsid w:val="007C34FC"/>
    <w:rsid w:val="007C3AD3"/>
    <w:rsid w:val="007D722E"/>
    <w:rsid w:val="007E07F2"/>
    <w:rsid w:val="007E3788"/>
    <w:rsid w:val="008009B8"/>
    <w:rsid w:val="00803177"/>
    <w:rsid w:val="00804E0C"/>
    <w:rsid w:val="008074B8"/>
    <w:rsid w:val="00810E6E"/>
    <w:rsid w:val="00817211"/>
    <w:rsid w:val="00821A65"/>
    <w:rsid w:val="008275D5"/>
    <w:rsid w:val="008669E4"/>
    <w:rsid w:val="00870D2E"/>
    <w:rsid w:val="00876749"/>
    <w:rsid w:val="00890250"/>
    <w:rsid w:val="00893396"/>
    <w:rsid w:val="008C0BC5"/>
    <w:rsid w:val="008D4BFD"/>
    <w:rsid w:val="008E7B38"/>
    <w:rsid w:val="008F3924"/>
    <w:rsid w:val="00902074"/>
    <w:rsid w:val="00910711"/>
    <w:rsid w:val="009138A7"/>
    <w:rsid w:val="00921860"/>
    <w:rsid w:val="009366FD"/>
    <w:rsid w:val="00937309"/>
    <w:rsid w:val="0094227F"/>
    <w:rsid w:val="009500D8"/>
    <w:rsid w:val="009568E1"/>
    <w:rsid w:val="009579C5"/>
    <w:rsid w:val="009662E6"/>
    <w:rsid w:val="009713A1"/>
    <w:rsid w:val="00972FFA"/>
    <w:rsid w:val="00980F45"/>
    <w:rsid w:val="0098279E"/>
    <w:rsid w:val="009842FF"/>
    <w:rsid w:val="0099653B"/>
    <w:rsid w:val="009B5526"/>
    <w:rsid w:val="009B735A"/>
    <w:rsid w:val="009C5C36"/>
    <w:rsid w:val="009C5D88"/>
    <w:rsid w:val="009C6B8C"/>
    <w:rsid w:val="009D0268"/>
    <w:rsid w:val="009D36FA"/>
    <w:rsid w:val="009D6C8E"/>
    <w:rsid w:val="009F0714"/>
    <w:rsid w:val="009F16CA"/>
    <w:rsid w:val="00A0507C"/>
    <w:rsid w:val="00A05BCB"/>
    <w:rsid w:val="00A07B95"/>
    <w:rsid w:val="00A173B5"/>
    <w:rsid w:val="00A212ED"/>
    <w:rsid w:val="00A229E8"/>
    <w:rsid w:val="00A40B76"/>
    <w:rsid w:val="00A613BD"/>
    <w:rsid w:val="00A623F3"/>
    <w:rsid w:val="00A6445B"/>
    <w:rsid w:val="00A7261E"/>
    <w:rsid w:val="00A75BD8"/>
    <w:rsid w:val="00A77F97"/>
    <w:rsid w:val="00AA3E4A"/>
    <w:rsid w:val="00AB4FBD"/>
    <w:rsid w:val="00AD57B6"/>
    <w:rsid w:val="00AF48A8"/>
    <w:rsid w:val="00B02A61"/>
    <w:rsid w:val="00B05E9F"/>
    <w:rsid w:val="00B20A62"/>
    <w:rsid w:val="00B255D0"/>
    <w:rsid w:val="00B476C6"/>
    <w:rsid w:val="00B5339D"/>
    <w:rsid w:val="00B64E3D"/>
    <w:rsid w:val="00B65C27"/>
    <w:rsid w:val="00B662D9"/>
    <w:rsid w:val="00BB64C2"/>
    <w:rsid w:val="00BC2735"/>
    <w:rsid w:val="00BD0640"/>
    <w:rsid w:val="00BD11DA"/>
    <w:rsid w:val="00BD2ED4"/>
    <w:rsid w:val="00BE3A15"/>
    <w:rsid w:val="00BE7FDF"/>
    <w:rsid w:val="00BF26DF"/>
    <w:rsid w:val="00BF4C6A"/>
    <w:rsid w:val="00BF55FF"/>
    <w:rsid w:val="00C010C8"/>
    <w:rsid w:val="00C06CA1"/>
    <w:rsid w:val="00C34295"/>
    <w:rsid w:val="00C35C82"/>
    <w:rsid w:val="00C41A38"/>
    <w:rsid w:val="00C46900"/>
    <w:rsid w:val="00C668D7"/>
    <w:rsid w:val="00C716B6"/>
    <w:rsid w:val="00C77A9F"/>
    <w:rsid w:val="00C95794"/>
    <w:rsid w:val="00CB593A"/>
    <w:rsid w:val="00CB5D2B"/>
    <w:rsid w:val="00CD2B44"/>
    <w:rsid w:val="00CE0C30"/>
    <w:rsid w:val="00CF5E5C"/>
    <w:rsid w:val="00D01670"/>
    <w:rsid w:val="00D214BE"/>
    <w:rsid w:val="00D508B5"/>
    <w:rsid w:val="00D50BB6"/>
    <w:rsid w:val="00D510C6"/>
    <w:rsid w:val="00D515F4"/>
    <w:rsid w:val="00D55436"/>
    <w:rsid w:val="00D63C79"/>
    <w:rsid w:val="00D81127"/>
    <w:rsid w:val="00DB65FE"/>
    <w:rsid w:val="00DD4A68"/>
    <w:rsid w:val="00DE0E9A"/>
    <w:rsid w:val="00DF2973"/>
    <w:rsid w:val="00E1249F"/>
    <w:rsid w:val="00E30014"/>
    <w:rsid w:val="00E316F6"/>
    <w:rsid w:val="00E32BA8"/>
    <w:rsid w:val="00E752BA"/>
    <w:rsid w:val="00E80E03"/>
    <w:rsid w:val="00E90332"/>
    <w:rsid w:val="00EA0B10"/>
    <w:rsid w:val="00EA0BC0"/>
    <w:rsid w:val="00EB72A5"/>
    <w:rsid w:val="00EE5D2E"/>
    <w:rsid w:val="00F11A3C"/>
    <w:rsid w:val="00F11B94"/>
    <w:rsid w:val="00F26B76"/>
    <w:rsid w:val="00F27EA8"/>
    <w:rsid w:val="00F5356F"/>
    <w:rsid w:val="00F55DE9"/>
    <w:rsid w:val="00F611E2"/>
    <w:rsid w:val="00F7414B"/>
    <w:rsid w:val="00F80C5B"/>
    <w:rsid w:val="00FA4D61"/>
    <w:rsid w:val="00FB0912"/>
    <w:rsid w:val="00FB0A60"/>
    <w:rsid w:val="00FD6D30"/>
    <w:rsid w:val="00FE1252"/>
    <w:rsid w:val="00FE2C4A"/>
    <w:rsid w:val="00FE33F7"/>
    <w:rsid w:val="00FF2F29"/>
    <w:rsid w:val="00FF59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413C1F"/>
  <w15:docId w15:val="{454B9E17-E001-4520-AD43-3C45E3266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52E7"/>
    <w:pPr>
      <w:spacing w:after="200" w:line="276" w:lineRule="auto"/>
    </w:pPr>
    <w:rPr>
      <w:sz w:val="22"/>
      <w:szCs w:val="28"/>
    </w:rPr>
  </w:style>
  <w:style w:type="paragraph" w:styleId="Heading1">
    <w:name w:val="heading 1"/>
    <w:basedOn w:val="Normal"/>
    <w:next w:val="Normal"/>
    <w:link w:val="Heading1Char"/>
    <w:qFormat/>
    <w:rsid w:val="00C95794"/>
    <w:pPr>
      <w:keepNext/>
      <w:spacing w:before="240" w:after="60" w:line="240" w:lineRule="auto"/>
      <w:outlineLvl w:val="0"/>
    </w:pPr>
    <w:rPr>
      <w:rFonts w:ascii="Arial" w:eastAsia="Times New Roman" w:hAnsi="Arial"/>
      <w:b/>
      <w:bCs/>
      <w:kern w:val="32"/>
      <w:sz w:val="32"/>
      <w:szCs w:val="37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5794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33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8AA"/>
  </w:style>
  <w:style w:type="paragraph" w:styleId="Footer">
    <w:name w:val="footer"/>
    <w:basedOn w:val="Normal"/>
    <w:link w:val="Foot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8AA"/>
  </w:style>
  <w:style w:type="paragraph" w:styleId="BalloonText">
    <w:name w:val="Balloon Text"/>
    <w:basedOn w:val="Normal"/>
    <w:link w:val="BalloonTextChar"/>
    <w:unhideWhenUsed/>
    <w:rsid w:val="00C95794"/>
    <w:pPr>
      <w:spacing w:after="0" w:line="240" w:lineRule="auto"/>
    </w:pPr>
    <w:rPr>
      <w:rFonts w:ascii="Tahoma" w:hAnsi="Tahoma"/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rsid w:val="00C95794"/>
    <w:rPr>
      <w:rFonts w:ascii="Tahoma" w:hAnsi="Tahoma" w:cs="Angsana New"/>
      <w:sz w:val="16"/>
      <w:szCs w:val="20"/>
    </w:rPr>
  </w:style>
  <w:style w:type="character" w:customStyle="1" w:styleId="Heading1Char">
    <w:name w:val="Heading 1 Char"/>
    <w:link w:val="Heading1"/>
    <w:rsid w:val="00C95794"/>
    <w:rPr>
      <w:rFonts w:ascii="Arial" w:eastAsia="Times New Roman" w:hAnsi="Arial" w:cs="Cordia New"/>
      <w:b/>
      <w:bCs/>
      <w:kern w:val="32"/>
      <w:sz w:val="32"/>
      <w:szCs w:val="37"/>
    </w:rPr>
  </w:style>
  <w:style w:type="character" w:customStyle="1" w:styleId="Heading2Char">
    <w:name w:val="Heading 2 Char"/>
    <w:link w:val="Heading2"/>
    <w:uiPriority w:val="9"/>
    <w:semiHidden/>
    <w:rsid w:val="00C95794"/>
    <w:rPr>
      <w:rFonts w:ascii="Cambria" w:eastAsia="Times New Roman" w:hAnsi="Cambria" w:cs="Angsana New"/>
      <w:b/>
      <w:bCs/>
      <w:color w:val="4F81BD"/>
      <w:sz w:val="26"/>
      <w:szCs w:val="33"/>
    </w:rPr>
  </w:style>
  <w:style w:type="paragraph" w:styleId="NormalWeb">
    <w:name w:val="Normal (Web)"/>
    <w:basedOn w:val="Normal"/>
    <w:uiPriority w:val="99"/>
    <w:rsid w:val="00C95794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Strong">
    <w:name w:val="Strong"/>
    <w:qFormat/>
    <w:rsid w:val="00C95794"/>
    <w:rPr>
      <w:b/>
      <w:bCs/>
    </w:rPr>
  </w:style>
  <w:style w:type="table" w:styleId="TableGrid">
    <w:name w:val="Table Grid"/>
    <w:basedOn w:val="TableNormal"/>
    <w:rsid w:val="00C9579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uiPriority w:val="99"/>
    <w:semiHidden/>
    <w:rsid w:val="00380D3C"/>
    <w:rPr>
      <w:color w:val="808080"/>
    </w:rPr>
  </w:style>
  <w:style w:type="paragraph" w:styleId="Caption">
    <w:name w:val="caption"/>
    <w:basedOn w:val="Normal"/>
    <w:next w:val="Normal"/>
    <w:uiPriority w:val="35"/>
    <w:qFormat/>
    <w:rsid w:val="00BF55FF"/>
    <w:pPr>
      <w:spacing w:line="240" w:lineRule="auto"/>
    </w:pPr>
    <w:rPr>
      <w:b/>
      <w:bCs/>
      <w:color w:val="4F81BD"/>
      <w:sz w:val="18"/>
      <w:szCs w:val="22"/>
    </w:rPr>
  </w:style>
  <w:style w:type="character" w:styleId="PageNumber">
    <w:name w:val="page number"/>
    <w:basedOn w:val="DefaultParagraphFont"/>
    <w:semiHidden/>
    <w:unhideWhenUsed/>
    <w:rsid w:val="009579C5"/>
  </w:style>
  <w:style w:type="character" w:customStyle="1" w:styleId="msgbodytext">
    <w:name w:val="msgbodytext"/>
    <w:rsid w:val="00A229E8"/>
  </w:style>
  <w:style w:type="paragraph" w:customStyle="1" w:styleId="a">
    <w:uiPriority w:val="99"/>
    <w:unhideWhenUsed/>
    <w:rsid w:val="009F16CA"/>
    <w:pPr>
      <w:spacing w:after="200" w:line="276" w:lineRule="auto"/>
    </w:pPr>
    <w:rPr>
      <w:sz w:val="22"/>
      <w:szCs w:val="28"/>
    </w:rPr>
  </w:style>
  <w:style w:type="character" w:styleId="Hyperlink">
    <w:name w:val="Hyperlink"/>
    <w:uiPriority w:val="99"/>
    <w:semiHidden/>
    <w:unhideWhenUsed/>
    <w:rsid w:val="009F16C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A41D5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9842FF"/>
    <w:rPr>
      <w:rFonts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492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43C833-C0FC-41BB-824C-6E5344E2D2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700</Words>
  <Characters>9692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บทที่ 9</vt:lpstr>
      <vt:lpstr>บทที่ 9</vt:lpstr>
    </vt:vector>
  </TitlesOfParts>
  <Company>Hewlett-Packard Company</Company>
  <LinksUpToDate>false</LinksUpToDate>
  <CharactersWithSpaces>1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ทที่ 9</dc:title>
  <dc:creator>Windows User</dc:creator>
  <cp:lastModifiedBy>Patiwat Somasri</cp:lastModifiedBy>
  <cp:revision>2</cp:revision>
  <cp:lastPrinted>2017-11-03T15:48:00Z</cp:lastPrinted>
  <dcterms:created xsi:type="dcterms:W3CDTF">2020-11-09T14:53:00Z</dcterms:created>
  <dcterms:modified xsi:type="dcterms:W3CDTF">2020-11-09T14:53:00Z</dcterms:modified>
</cp:coreProperties>
</file>